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GridTable3-Accent4"/>
        <w:tblW w:w="15451" w:type="dxa"/>
        <w:tblInd w:w="-431" w:type="dxa"/>
        <w:tblLook w:val="04A0" w:firstRow="1" w:lastRow="0" w:firstColumn="1" w:lastColumn="0" w:noHBand="0" w:noVBand="1"/>
      </w:tblPr>
      <w:tblGrid>
        <w:gridCol w:w="1544"/>
        <w:gridCol w:w="10224"/>
        <w:gridCol w:w="1805"/>
        <w:gridCol w:w="1878"/>
      </w:tblGrid>
      <w:tr w:rsidR="004A6EBA" w:rsidRPr="00BC0857" w14:paraId="22721CCC" w14:textId="77777777" w:rsidTr="00DF75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516" w:type="dxa"/>
            <w:noWrap/>
            <w:hideMark/>
          </w:tcPr>
          <w:p w14:paraId="19FBEDA5" w14:textId="77777777" w:rsidR="00E94021" w:rsidRPr="00BC0857" w:rsidRDefault="00E94021" w:rsidP="00E94021">
            <w:pPr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</w:pPr>
            <w:r w:rsidRPr="00BC0857"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  <w:t> </w:t>
            </w:r>
          </w:p>
        </w:tc>
        <w:tc>
          <w:tcPr>
            <w:tcW w:w="10033" w:type="dxa"/>
            <w:tcBorders>
              <w:bottom w:val="single" w:sz="4" w:space="0" w:color="B2A1C7" w:themeColor="accent4" w:themeTint="99"/>
            </w:tcBorders>
            <w:noWrap/>
            <w:hideMark/>
          </w:tcPr>
          <w:p w14:paraId="70D895B3" w14:textId="77777777" w:rsidR="00E94021" w:rsidRPr="00E94021" w:rsidRDefault="00E94021" w:rsidP="00E94021">
            <w:pPr>
              <w:pStyle w:val="Heading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lang w:eastAsia="en-AU"/>
              </w:rPr>
            </w:pPr>
            <w:r w:rsidRPr="00E94021">
              <w:rPr>
                <w:rFonts w:eastAsia="Times New Roman"/>
                <w:color w:val="403152" w:themeColor="accent4" w:themeShade="80"/>
                <w:lang w:eastAsia="en-AU"/>
              </w:rPr>
              <w:t>Category</w:t>
            </w:r>
          </w:p>
        </w:tc>
        <w:tc>
          <w:tcPr>
            <w:tcW w:w="1771" w:type="dxa"/>
            <w:tcBorders>
              <w:bottom w:val="single" w:sz="4" w:space="0" w:color="B2A1C7" w:themeColor="accent4" w:themeTint="99"/>
            </w:tcBorders>
            <w:vAlign w:val="center"/>
          </w:tcPr>
          <w:p w14:paraId="3FF3EE29" w14:textId="77777777" w:rsidR="00E94021" w:rsidRPr="00E94021" w:rsidRDefault="00E94021" w:rsidP="00E94021">
            <w:pPr>
              <w:pStyle w:val="Heading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403152" w:themeColor="accent4" w:themeShade="80"/>
                <w:sz w:val="18"/>
                <w:szCs w:val="18"/>
                <w:lang w:eastAsia="en-AU"/>
              </w:rPr>
            </w:pPr>
            <w:r>
              <w:rPr>
                <w:rFonts w:eastAsia="Times New Roman"/>
                <w:color w:val="403152" w:themeColor="accent4" w:themeShade="80"/>
                <w:sz w:val="18"/>
                <w:szCs w:val="18"/>
                <w:lang w:eastAsia="en-AU"/>
              </w:rPr>
              <w:t>Awarded</w:t>
            </w:r>
            <w:r w:rsidRPr="00E94021">
              <w:rPr>
                <w:rFonts w:eastAsia="Times New Roman"/>
                <w:color w:val="403152" w:themeColor="accent4" w:themeShade="80"/>
                <w:sz w:val="18"/>
                <w:szCs w:val="18"/>
                <w:lang w:eastAsia="en-AU"/>
              </w:rPr>
              <w:t xml:space="preserve"> Unit Equiv</w:t>
            </w:r>
            <w:r>
              <w:rPr>
                <w:rFonts w:eastAsia="Times New Roman"/>
                <w:color w:val="403152" w:themeColor="accent4" w:themeShade="80"/>
                <w:sz w:val="18"/>
                <w:szCs w:val="18"/>
                <w:lang w:eastAsia="en-AU"/>
              </w:rPr>
              <w:t>alence</w:t>
            </w:r>
          </w:p>
        </w:tc>
        <w:tc>
          <w:tcPr>
            <w:tcW w:w="1843" w:type="dxa"/>
            <w:tcBorders>
              <w:bottom w:val="single" w:sz="4" w:space="0" w:color="B2A1C7" w:themeColor="accent4" w:themeTint="99"/>
            </w:tcBorders>
            <w:vAlign w:val="center"/>
          </w:tcPr>
          <w:p w14:paraId="0C0477BC" w14:textId="77777777" w:rsidR="00E94021" w:rsidRPr="00E94021" w:rsidRDefault="00E94021" w:rsidP="00E94021">
            <w:pPr>
              <w:pStyle w:val="Heading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403152" w:themeColor="accent4" w:themeShade="80"/>
                <w:sz w:val="18"/>
                <w:szCs w:val="18"/>
                <w:lang w:eastAsia="en-AU"/>
              </w:rPr>
            </w:pPr>
            <w:r w:rsidRPr="00E94021">
              <w:rPr>
                <w:rFonts w:eastAsia="Times New Roman"/>
                <w:color w:val="403152" w:themeColor="accent4" w:themeShade="80"/>
                <w:sz w:val="18"/>
                <w:szCs w:val="18"/>
                <w:lang w:eastAsia="en-AU"/>
              </w:rPr>
              <w:t>Meets Cert II Req</w:t>
            </w:r>
            <w:r>
              <w:rPr>
                <w:rFonts w:eastAsia="Times New Roman"/>
                <w:color w:val="403152" w:themeColor="accent4" w:themeShade="80"/>
                <w:sz w:val="18"/>
                <w:szCs w:val="18"/>
                <w:lang w:eastAsia="en-AU"/>
              </w:rPr>
              <w:t>uirement</w:t>
            </w:r>
          </w:p>
        </w:tc>
      </w:tr>
      <w:tr w:rsidR="004A6EBA" w:rsidRPr="00BC0857" w14:paraId="280534C9" w14:textId="77777777" w:rsidTr="00DF75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6" w:type="dxa"/>
            <w:tcBorders>
              <w:top w:val="single" w:sz="4" w:space="0" w:color="B2A1C7" w:themeColor="accent4" w:themeTint="99"/>
              <w:left w:val="single" w:sz="4" w:space="0" w:color="B2A1C7" w:themeColor="accent4" w:themeTint="99"/>
              <w:bottom w:val="single" w:sz="4" w:space="0" w:color="B2A1C7" w:themeColor="accent4" w:themeTint="99"/>
            </w:tcBorders>
            <w:shd w:val="clear" w:color="auto" w:fill="EAF1DD" w:themeFill="accent3" w:themeFillTint="33"/>
            <w:noWrap/>
            <w:vAlign w:val="center"/>
            <w:hideMark/>
          </w:tcPr>
          <w:p w14:paraId="0EC78C1D" w14:textId="77777777" w:rsidR="00E94021" w:rsidRPr="00021916" w:rsidRDefault="00E94021" w:rsidP="00E94021">
            <w:pPr>
              <w:jc w:val="center"/>
              <w:rPr>
                <w:rFonts w:ascii="Calibri" w:eastAsia="Times New Roman" w:hAnsi="Calibri" w:cs="Times New Roman"/>
                <w:b/>
                <w:bCs/>
                <w:i w:val="0"/>
                <w:color w:val="000000"/>
                <w:sz w:val="20"/>
                <w:lang w:eastAsia="en-AU"/>
              </w:rPr>
            </w:pPr>
            <w:r w:rsidRPr="00021916">
              <w:rPr>
                <w:rFonts w:ascii="Calibri" w:eastAsia="Times New Roman" w:hAnsi="Calibri" w:cs="Times New Roman"/>
                <w:b/>
                <w:bCs/>
                <w:i w:val="0"/>
                <w:color w:val="000000"/>
                <w:sz w:val="20"/>
                <w:lang w:eastAsia="en-AU"/>
              </w:rPr>
              <w:t>I</w:t>
            </w:r>
          </w:p>
        </w:tc>
        <w:tc>
          <w:tcPr>
            <w:tcW w:w="10033" w:type="dxa"/>
            <w:shd w:val="clear" w:color="auto" w:fill="EAF1DD" w:themeFill="accent3" w:themeFillTint="33"/>
            <w:noWrap/>
            <w:vAlign w:val="center"/>
            <w:hideMark/>
          </w:tcPr>
          <w:p w14:paraId="1856EB63" w14:textId="77777777" w:rsidR="00E94021" w:rsidRPr="00BC0857" w:rsidRDefault="00E94021" w:rsidP="00E940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</w:pPr>
            <w:r w:rsidRPr="00BC0857"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  <w:t>Industry based/direct vocational outcome</w:t>
            </w:r>
          </w:p>
        </w:tc>
        <w:tc>
          <w:tcPr>
            <w:tcW w:w="1771" w:type="dxa"/>
            <w:shd w:val="clear" w:color="auto" w:fill="EAF1DD" w:themeFill="accent3" w:themeFillTint="33"/>
            <w:vAlign w:val="center"/>
          </w:tcPr>
          <w:p w14:paraId="5990E6F1" w14:textId="77777777" w:rsidR="00E94021" w:rsidRPr="00BC0857" w:rsidRDefault="00E94021" w:rsidP="00E940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</w:pPr>
            <w:r w:rsidRPr="002908A5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AU"/>
              </w:rPr>
              <w:sym w:font="Wingdings 2" w:char="F050"/>
            </w:r>
          </w:p>
        </w:tc>
        <w:tc>
          <w:tcPr>
            <w:tcW w:w="1843" w:type="dxa"/>
            <w:shd w:val="clear" w:color="auto" w:fill="EAF1DD" w:themeFill="accent3" w:themeFillTint="33"/>
            <w:vAlign w:val="center"/>
          </w:tcPr>
          <w:p w14:paraId="26F88B50" w14:textId="77777777" w:rsidR="00E94021" w:rsidRPr="00BC0857" w:rsidRDefault="00E94021" w:rsidP="00E940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</w:pPr>
            <w:r w:rsidRPr="002908A5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AU"/>
              </w:rPr>
              <w:sym w:font="Wingdings 2" w:char="F050"/>
            </w:r>
          </w:p>
        </w:tc>
      </w:tr>
      <w:tr w:rsidR="00305FCC" w:rsidRPr="00BC0857" w14:paraId="4D1B051A" w14:textId="77777777" w:rsidTr="00DF7532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6" w:type="dxa"/>
            <w:tcBorders>
              <w:top w:val="single" w:sz="4" w:space="0" w:color="B2A1C7" w:themeColor="accent4" w:themeTint="99"/>
              <w:left w:val="single" w:sz="4" w:space="0" w:color="B2A1C7" w:themeColor="accent4" w:themeTint="99"/>
              <w:bottom w:val="single" w:sz="4" w:space="0" w:color="B2A1C7" w:themeColor="accent4" w:themeTint="99"/>
            </w:tcBorders>
            <w:shd w:val="clear" w:color="auto" w:fill="DBE5F1" w:themeFill="accent1" w:themeFillTint="33"/>
            <w:noWrap/>
            <w:vAlign w:val="center"/>
            <w:hideMark/>
          </w:tcPr>
          <w:p w14:paraId="6AC6C9C0" w14:textId="77777777" w:rsidR="00E94021" w:rsidRPr="00021916" w:rsidRDefault="00E94021" w:rsidP="00E94021">
            <w:pPr>
              <w:jc w:val="center"/>
              <w:rPr>
                <w:rFonts w:ascii="Calibri" w:eastAsia="Times New Roman" w:hAnsi="Calibri" w:cs="Times New Roman"/>
                <w:b/>
                <w:bCs/>
                <w:i w:val="0"/>
                <w:color w:val="000000"/>
                <w:sz w:val="20"/>
                <w:lang w:eastAsia="en-AU"/>
              </w:rPr>
            </w:pPr>
            <w:r w:rsidRPr="00021916">
              <w:rPr>
                <w:rFonts w:ascii="Calibri" w:eastAsia="Times New Roman" w:hAnsi="Calibri" w:cs="Times New Roman"/>
                <w:b/>
                <w:bCs/>
                <w:i w:val="0"/>
                <w:color w:val="000000"/>
                <w:sz w:val="20"/>
                <w:lang w:eastAsia="en-AU"/>
              </w:rPr>
              <w:t>V</w:t>
            </w:r>
          </w:p>
        </w:tc>
        <w:tc>
          <w:tcPr>
            <w:tcW w:w="10033" w:type="dxa"/>
            <w:shd w:val="clear" w:color="auto" w:fill="DBE5F1" w:themeFill="accent1" w:themeFillTint="33"/>
            <w:noWrap/>
            <w:vAlign w:val="center"/>
            <w:hideMark/>
          </w:tcPr>
          <w:p w14:paraId="6736B692" w14:textId="77777777" w:rsidR="00E94021" w:rsidRPr="00BC0857" w:rsidRDefault="00E94021" w:rsidP="00E940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</w:pPr>
            <w:r w:rsidRPr="00BC0857"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  <w:t>Vocational pre</w:t>
            </w:r>
            <w:r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  <w:t>paration – career education and preparation for</w:t>
            </w:r>
            <w:r w:rsidRPr="00BC0857"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  <w:t xml:space="preserve"> work</w:t>
            </w:r>
            <w:r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  <w:t>, vocational learning</w:t>
            </w:r>
          </w:p>
        </w:tc>
        <w:tc>
          <w:tcPr>
            <w:tcW w:w="1771" w:type="dxa"/>
            <w:shd w:val="clear" w:color="auto" w:fill="DBE5F1" w:themeFill="accent1" w:themeFillTint="33"/>
            <w:vAlign w:val="center"/>
          </w:tcPr>
          <w:p w14:paraId="3906E791" w14:textId="77777777" w:rsidR="00E94021" w:rsidRPr="00BC0857" w:rsidRDefault="00E94021" w:rsidP="00E940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</w:pPr>
            <w:r w:rsidRPr="002908A5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AU"/>
              </w:rPr>
              <w:sym w:font="Wingdings 2" w:char="F050"/>
            </w:r>
          </w:p>
        </w:tc>
        <w:tc>
          <w:tcPr>
            <w:tcW w:w="1843" w:type="dxa"/>
            <w:shd w:val="clear" w:color="auto" w:fill="DBE5F1" w:themeFill="accent1" w:themeFillTint="33"/>
            <w:vAlign w:val="center"/>
          </w:tcPr>
          <w:p w14:paraId="58EE6810" w14:textId="77777777" w:rsidR="00E94021" w:rsidRPr="00BC0857" w:rsidRDefault="00E94021" w:rsidP="00E940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</w:pPr>
            <w:r w:rsidRPr="002908A5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AU"/>
              </w:rPr>
              <w:sym w:font="Wingdings 2" w:char="F04F"/>
            </w:r>
          </w:p>
        </w:tc>
      </w:tr>
      <w:tr w:rsidR="00305FCC" w:rsidRPr="00BC0857" w14:paraId="15EDCBCB" w14:textId="77777777" w:rsidTr="00DF75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6" w:type="dxa"/>
            <w:tcBorders>
              <w:top w:val="single" w:sz="4" w:space="0" w:color="B2A1C7" w:themeColor="accent4" w:themeTint="99"/>
              <w:left w:val="single" w:sz="4" w:space="0" w:color="B2A1C7" w:themeColor="accent4" w:themeTint="99"/>
              <w:bottom w:val="single" w:sz="4" w:space="0" w:color="B2A1C7" w:themeColor="accent4" w:themeTint="99"/>
            </w:tcBorders>
            <w:shd w:val="clear" w:color="auto" w:fill="E5DFEC" w:themeFill="accent4" w:themeFillTint="33"/>
            <w:noWrap/>
            <w:vAlign w:val="center"/>
          </w:tcPr>
          <w:p w14:paraId="209FA7BD" w14:textId="77777777" w:rsidR="00E94021" w:rsidRPr="00021916" w:rsidRDefault="00E94021" w:rsidP="00E94021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lang w:eastAsia="en-AU"/>
              </w:rPr>
            </w:pPr>
            <w:r w:rsidRPr="00021916">
              <w:rPr>
                <w:rFonts w:ascii="Calibri" w:eastAsia="Times New Roman" w:hAnsi="Calibri" w:cs="Times New Roman"/>
                <w:b/>
                <w:bCs/>
                <w:i w:val="0"/>
                <w:color w:val="000000"/>
                <w:sz w:val="20"/>
                <w:lang w:eastAsia="en-AU"/>
              </w:rPr>
              <w:t>F</w:t>
            </w:r>
          </w:p>
        </w:tc>
        <w:tc>
          <w:tcPr>
            <w:tcW w:w="10033" w:type="dxa"/>
            <w:noWrap/>
            <w:vAlign w:val="center"/>
          </w:tcPr>
          <w:p w14:paraId="27F2C9B7" w14:textId="77777777" w:rsidR="00E94021" w:rsidRPr="00BC0857" w:rsidRDefault="00E94021" w:rsidP="00E940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</w:pPr>
            <w:r w:rsidRPr="00BC0857"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  <w:t xml:space="preserve">Foundation skills </w:t>
            </w:r>
            <w:r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  <w:t xml:space="preserve">– </w:t>
            </w:r>
            <w:r w:rsidRPr="00BC0857"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  <w:t>general education, language</w:t>
            </w:r>
            <w:r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  <w:t>, literacy and numeracy support</w:t>
            </w:r>
          </w:p>
        </w:tc>
        <w:tc>
          <w:tcPr>
            <w:tcW w:w="1771" w:type="dxa"/>
          </w:tcPr>
          <w:p w14:paraId="283132F8" w14:textId="77777777" w:rsidR="00E94021" w:rsidRPr="00BC0857" w:rsidRDefault="00E94021" w:rsidP="00E940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</w:pPr>
            <w:r w:rsidRPr="009C30E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AU"/>
              </w:rPr>
              <w:sym w:font="Wingdings 2" w:char="F04F"/>
            </w:r>
          </w:p>
        </w:tc>
        <w:tc>
          <w:tcPr>
            <w:tcW w:w="1843" w:type="dxa"/>
          </w:tcPr>
          <w:p w14:paraId="027D247F" w14:textId="77777777" w:rsidR="00E94021" w:rsidRPr="00BC0857" w:rsidRDefault="00E94021" w:rsidP="00E940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</w:pPr>
            <w:r w:rsidRPr="009C30E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AU"/>
              </w:rPr>
              <w:sym w:font="Wingdings 2" w:char="F04F"/>
            </w:r>
          </w:p>
        </w:tc>
      </w:tr>
    </w:tbl>
    <w:p w14:paraId="5EAFF24E" w14:textId="77777777" w:rsidR="00AD582B" w:rsidRPr="00F31E8B" w:rsidRDefault="00AD582B" w:rsidP="00B76289">
      <w:pPr>
        <w:tabs>
          <w:tab w:val="right" w:pos="8931"/>
        </w:tabs>
        <w:spacing w:after="0" w:line="240" w:lineRule="auto"/>
        <w:rPr>
          <w:rFonts w:ascii="Calibri" w:hAnsi="Calibri" w:cs="Calibri"/>
          <w:b/>
          <w:sz w:val="20"/>
          <w:szCs w:val="20"/>
        </w:rPr>
      </w:pPr>
    </w:p>
    <w:tbl>
      <w:tblPr>
        <w:tblStyle w:val="GridTable4-Accent4"/>
        <w:tblW w:w="15594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1555"/>
        <w:gridCol w:w="6520"/>
        <w:gridCol w:w="1209"/>
        <w:gridCol w:w="977"/>
        <w:gridCol w:w="977"/>
        <w:gridCol w:w="980"/>
        <w:gridCol w:w="980"/>
        <w:gridCol w:w="1114"/>
        <w:gridCol w:w="1282"/>
      </w:tblGrid>
      <w:tr w:rsidR="00895484" w:rsidRPr="00B765B1" w14:paraId="0C038F7C" w14:textId="77777777" w:rsidTr="007571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6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Merge w:val="restart"/>
            <w:noWrap/>
            <w:hideMark/>
          </w:tcPr>
          <w:p w14:paraId="1EEF76BA" w14:textId="77777777" w:rsidR="00895484" w:rsidRPr="00EF0152" w:rsidRDefault="00895484" w:rsidP="00EC0413">
            <w:pPr>
              <w:jc w:val="center"/>
              <w:rPr>
                <w:rFonts w:ascii="Calibri" w:eastAsia="Times New Roman" w:hAnsi="Calibri" w:cs="Times New Roman"/>
                <w:bCs w:val="0"/>
                <w:szCs w:val="20"/>
                <w:lang w:eastAsia="en-AU"/>
              </w:rPr>
            </w:pPr>
            <w:r w:rsidRPr="00EF0152">
              <w:rPr>
                <w:rFonts w:ascii="Calibri" w:eastAsia="Times New Roman" w:hAnsi="Calibri" w:cs="Times New Roman"/>
                <w:szCs w:val="20"/>
                <w:lang w:eastAsia="en-AU"/>
              </w:rPr>
              <w:t>Qualification Code</w:t>
            </w:r>
          </w:p>
        </w:tc>
        <w:tc>
          <w:tcPr>
            <w:tcW w:w="6520" w:type="dxa"/>
            <w:vMerge w:val="restart"/>
            <w:noWrap/>
            <w:hideMark/>
          </w:tcPr>
          <w:p w14:paraId="63AA6F9F" w14:textId="77777777" w:rsidR="00895484" w:rsidRPr="00EF0152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Cs w:val="0"/>
                <w:szCs w:val="20"/>
                <w:lang w:eastAsia="en-AU"/>
              </w:rPr>
            </w:pPr>
            <w:r w:rsidRPr="00EF0152">
              <w:rPr>
                <w:rFonts w:ascii="Calibri" w:eastAsia="Times New Roman" w:hAnsi="Calibri" w:cs="Times New Roman"/>
                <w:szCs w:val="20"/>
                <w:lang w:eastAsia="en-AU"/>
              </w:rPr>
              <w:t>Qualification Name</w:t>
            </w:r>
          </w:p>
        </w:tc>
        <w:tc>
          <w:tcPr>
            <w:tcW w:w="1209" w:type="dxa"/>
            <w:vMerge w:val="restart"/>
            <w:tcBorders>
              <w:right w:val="single" w:sz="4" w:space="0" w:color="B2A1C7" w:themeColor="accent4" w:themeTint="99"/>
            </w:tcBorders>
            <w:noWrap/>
            <w:hideMark/>
          </w:tcPr>
          <w:p w14:paraId="1C890D7E" w14:textId="77777777" w:rsidR="00895484" w:rsidRPr="00EF0152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Cs w:val="0"/>
                <w:sz w:val="20"/>
                <w:szCs w:val="20"/>
                <w:lang w:eastAsia="en-AU"/>
              </w:rPr>
            </w:pPr>
            <w:r w:rsidRPr="00EF0152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ategory</w:t>
            </w:r>
          </w:p>
        </w:tc>
        <w:tc>
          <w:tcPr>
            <w:tcW w:w="2934" w:type="dxa"/>
            <w:gridSpan w:val="3"/>
            <w:tcBorders>
              <w:left w:val="single" w:sz="4" w:space="0" w:color="B2A1C7" w:themeColor="accent4" w:themeTint="99"/>
              <w:bottom w:val="single" w:sz="4" w:space="0" w:color="auto"/>
              <w:right w:val="single" w:sz="4" w:space="0" w:color="B2A1C7" w:themeColor="accent4" w:themeTint="99"/>
            </w:tcBorders>
            <w:hideMark/>
          </w:tcPr>
          <w:p w14:paraId="50D74F5F" w14:textId="77777777" w:rsidR="00895484" w:rsidRPr="00EF0152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Cs w:val="0"/>
                <w:szCs w:val="20"/>
                <w:lang w:eastAsia="en-AU"/>
              </w:rPr>
            </w:pPr>
            <w:r w:rsidRPr="00EF0152">
              <w:rPr>
                <w:rFonts w:ascii="Calibri" w:eastAsia="Times New Roman" w:hAnsi="Calibri" w:cs="Times New Roman"/>
                <w:szCs w:val="20"/>
                <w:lang w:eastAsia="en-AU"/>
              </w:rPr>
              <w:t>Unit equivalence</w:t>
            </w:r>
          </w:p>
        </w:tc>
        <w:tc>
          <w:tcPr>
            <w:tcW w:w="980" w:type="dxa"/>
            <w:vMerge w:val="restart"/>
            <w:tcBorders>
              <w:left w:val="single" w:sz="4" w:space="0" w:color="B2A1C7" w:themeColor="accent4" w:themeTint="99"/>
            </w:tcBorders>
            <w:hideMark/>
          </w:tcPr>
          <w:p w14:paraId="6F0CDCFB" w14:textId="77777777" w:rsidR="00895484" w:rsidRPr="00EF0152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Cs w:val="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 II min req</w:t>
            </w:r>
          </w:p>
        </w:tc>
        <w:tc>
          <w:tcPr>
            <w:tcW w:w="1114" w:type="dxa"/>
            <w:vMerge w:val="restart"/>
          </w:tcPr>
          <w:p w14:paraId="5B86717B" w14:textId="77777777" w:rsidR="00895484" w:rsidRPr="00EF0152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Cs w:val="0"/>
                <w:sz w:val="20"/>
                <w:szCs w:val="20"/>
                <w:lang w:eastAsia="en-AU"/>
              </w:rPr>
            </w:pPr>
            <w:r w:rsidRPr="00EF0152">
              <w:rPr>
                <w:rFonts w:ascii="Calibri" w:eastAsia="Times New Roman" w:hAnsi="Calibri" w:cs="Times New Roman"/>
                <w:bCs w:val="0"/>
                <w:sz w:val="20"/>
                <w:szCs w:val="20"/>
                <w:lang w:eastAsia="en-AU"/>
              </w:rPr>
              <w:t>Date Added</w:t>
            </w:r>
          </w:p>
        </w:tc>
        <w:tc>
          <w:tcPr>
            <w:tcW w:w="1282" w:type="dxa"/>
            <w:vMerge w:val="restart"/>
          </w:tcPr>
          <w:p w14:paraId="4FBC75E4" w14:textId="77777777" w:rsidR="00895484" w:rsidRPr="00EF0152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urrency period end</w:t>
            </w:r>
          </w:p>
        </w:tc>
      </w:tr>
      <w:tr w:rsidR="00895484" w:rsidRPr="00B765B1" w14:paraId="4BC4FAC7" w14:textId="77777777" w:rsidTr="007571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7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Merge/>
            <w:hideMark/>
          </w:tcPr>
          <w:p w14:paraId="7FA451D9" w14:textId="77777777" w:rsidR="00895484" w:rsidRPr="00B765B1" w:rsidRDefault="00895484" w:rsidP="00EC0413">
            <w:pPr>
              <w:jc w:val="center"/>
              <w:rPr>
                <w:rFonts w:ascii="Calibri" w:eastAsia="Times New Roman" w:hAnsi="Calibri" w:cs="Times New Roman"/>
                <w:b w:val="0"/>
                <w:bCs w:val="0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6520" w:type="dxa"/>
            <w:vMerge/>
            <w:hideMark/>
          </w:tcPr>
          <w:p w14:paraId="5DE4EED0" w14:textId="77777777" w:rsidR="00895484" w:rsidRPr="00B765B1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 w:val="0"/>
                <w:bCs w:val="0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209" w:type="dxa"/>
            <w:vMerge/>
            <w:tcBorders>
              <w:right w:val="single" w:sz="4" w:space="0" w:color="B2A1C7" w:themeColor="accent4" w:themeTint="99"/>
            </w:tcBorders>
            <w:hideMark/>
          </w:tcPr>
          <w:p w14:paraId="32AA7A81" w14:textId="77777777" w:rsidR="00895484" w:rsidRPr="00B765B1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 w:val="0"/>
                <w:bCs w:val="0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977" w:type="dxa"/>
            <w:tcBorders>
              <w:top w:val="single" w:sz="4" w:space="0" w:color="B2A1C7" w:themeColor="accent4" w:themeTint="99"/>
              <w:left w:val="single" w:sz="4" w:space="0" w:color="B2A1C7" w:themeColor="accent4" w:themeTint="99"/>
              <w:bottom w:val="single" w:sz="4" w:space="0" w:color="B2A1C7" w:themeColor="accent4" w:themeTint="99"/>
              <w:right w:val="single" w:sz="4" w:space="0" w:color="B2A1C7" w:themeColor="accent4" w:themeTint="99"/>
            </w:tcBorders>
            <w:shd w:val="clear" w:color="auto" w:fill="auto"/>
            <w:hideMark/>
          </w:tcPr>
          <w:p w14:paraId="512A71A4" w14:textId="77777777" w:rsidR="00895484" w:rsidRPr="00B765B1" w:rsidRDefault="00895484" w:rsidP="00A00F10">
            <w:pPr>
              <w:spacing w:after="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 w:val="0"/>
                <w:bCs w:val="0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ar 11</w:t>
            </w:r>
          </w:p>
        </w:tc>
        <w:tc>
          <w:tcPr>
            <w:tcW w:w="977" w:type="dxa"/>
            <w:tcBorders>
              <w:top w:val="single" w:sz="4" w:space="0" w:color="B2A1C7" w:themeColor="accent4" w:themeTint="99"/>
              <w:left w:val="single" w:sz="4" w:space="0" w:color="B2A1C7" w:themeColor="accent4" w:themeTint="99"/>
              <w:bottom w:val="single" w:sz="4" w:space="0" w:color="B2A1C7" w:themeColor="accent4" w:themeTint="99"/>
              <w:right w:val="single" w:sz="4" w:space="0" w:color="B2A1C7" w:themeColor="accent4" w:themeTint="99"/>
            </w:tcBorders>
            <w:shd w:val="clear" w:color="auto" w:fill="auto"/>
            <w:hideMark/>
          </w:tcPr>
          <w:p w14:paraId="6456850E" w14:textId="77777777" w:rsidR="00895484" w:rsidRPr="00B765B1" w:rsidRDefault="00895484" w:rsidP="00A00F10">
            <w:pPr>
              <w:spacing w:after="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 w:val="0"/>
                <w:bCs w:val="0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ar 12</w:t>
            </w:r>
          </w:p>
        </w:tc>
        <w:tc>
          <w:tcPr>
            <w:tcW w:w="980" w:type="dxa"/>
            <w:tcBorders>
              <w:top w:val="single" w:sz="4" w:space="0" w:color="B2A1C7" w:themeColor="accent4" w:themeTint="99"/>
              <w:left w:val="single" w:sz="4" w:space="0" w:color="B2A1C7" w:themeColor="accent4" w:themeTint="99"/>
              <w:bottom w:val="single" w:sz="4" w:space="0" w:color="B2A1C7" w:themeColor="accent4" w:themeTint="99"/>
              <w:right w:val="single" w:sz="4" w:space="0" w:color="B2A1C7" w:themeColor="accent4" w:themeTint="99"/>
            </w:tcBorders>
            <w:shd w:val="clear" w:color="auto" w:fill="auto"/>
            <w:hideMark/>
          </w:tcPr>
          <w:p w14:paraId="663B5A2D" w14:textId="77777777" w:rsidR="00895484" w:rsidRPr="00B765B1" w:rsidRDefault="00895484" w:rsidP="00A00F10">
            <w:pPr>
              <w:spacing w:after="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 w:val="0"/>
                <w:bCs w:val="0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Total</w:t>
            </w:r>
          </w:p>
        </w:tc>
        <w:tc>
          <w:tcPr>
            <w:tcW w:w="980" w:type="dxa"/>
            <w:vMerge/>
            <w:tcBorders>
              <w:left w:val="single" w:sz="4" w:space="0" w:color="B2A1C7" w:themeColor="accent4" w:themeTint="99"/>
            </w:tcBorders>
            <w:hideMark/>
          </w:tcPr>
          <w:p w14:paraId="0DFF665D" w14:textId="77777777" w:rsidR="00895484" w:rsidRPr="00B765B1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 w:val="0"/>
                <w:bCs w:val="0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14" w:type="dxa"/>
            <w:vMerge/>
          </w:tcPr>
          <w:p w14:paraId="1A06B47C" w14:textId="77777777" w:rsidR="00895484" w:rsidRPr="00B765B1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 w:val="0"/>
                <w:bCs w:val="0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282" w:type="dxa"/>
            <w:vMerge/>
          </w:tcPr>
          <w:p w14:paraId="0E46C374" w14:textId="77777777" w:rsidR="00895484" w:rsidRPr="00B765B1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 w:val="0"/>
                <w:bCs w:val="0"/>
                <w:color w:val="000000"/>
                <w:sz w:val="20"/>
                <w:szCs w:val="20"/>
                <w:lang w:eastAsia="en-AU"/>
              </w:rPr>
            </w:pPr>
          </w:p>
        </w:tc>
      </w:tr>
      <w:tr w:rsidR="00917694" w:rsidRPr="00373EEF" w14:paraId="3D13B56D" w14:textId="77777777" w:rsidTr="007571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vAlign w:val="center"/>
          </w:tcPr>
          <w:p w14:paraId="38B57223" w14:textId="5DD91077" w:rsidR="00917694" w:rsidRPr="00373EEF" w:rsidRDefault="00917694" w:rsidP="00803772">
            <w:pPr>
              <w:jc w:val="center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52891WA</w:t>
            </w:r>
          </w:p>
        </w:tc>
        <w:tc>
          <w:tcPr>
            <w:tcW w:w="6520" w:type="dxa"/>
            <w:noWrap/>
            <w:vAlign w:val="center"/>
          </w:tcPr>
          <w:p w14:paraId="23E8784A" w14:textId="5FDB6CA6" w:rsidR="00917694" w:rsidRPr="00373EEF" w:rsidRDefault="00917694" w:rsidP="008037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Course in Early Career Discovery</w:t>
            </w:r>
          </w:p>
        </w:tc>
        <w:tc>
          <w:tcPr>
            <w:tcW w:w="1209" w:type="dxa"/>
            <w:noWrap/>
            <w:vAlign w:val="center"/>
          </w:tcPr>
          <w:p w14:paraId="285B84FA" w14:textId="7FE3FD7C" w:rsidR="00917694" w:rsidRDefault="00917694" w:rsidP="008037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F</w:t>
            </w:r>
          </w:p>
        </w:tc>
        <w:tc>
          <w:tcPr>
            <w:tcW w:w="977" w:type="dxa"/>
            <w:noWrap/>
            <w:vAlign w:val="center"/>
          </w:tcPr>
          <w:p w14:paraId="5A093958" w14:textId="34B8421C" w:rsidR="00917694" w:rsidRDefault="00917694" w:rsidP="008037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77" w:type="dxa"/>
            <w:noWrap/>
            <w:vAlign w:val="center"/>
          </w:tcPr>
          <w:p w14:paraId="2EE9CC99" w14:textId="1BCCEC03" w:rsidR="00917694" w:rsidRDefault="00917694" w:rsidP="008037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noWrap/>
            <w:vAlign w:val="center"/>
          </w:tcPr>
          <w:p w14:paraId="5A5AC513" w14:textId="1F86FFA4" w:rsidR="00917694" w:rsidRDefault="00917694" w:rsidP="008037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noWrap/>
            <w:vAlign w:val="center"/>
          </w:tcPr>
          <w:p w14:paraId="67474C48" w14:textId="1909F42C" w:rsidR="00917694" w:rsidRDefault="00917694" w:rsidP="009A14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  <w:vAlign w:val="center"/>
          </w:tcPr>
          <w:p w14:paraId="354652F4" w14:textId="17605009" w:rsidR="00917694" w:rsidRDefault="00917694" w:rsidP="008037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9/08/23</w:t>
            </w:r>
          </w:p>
        </w:tc>
        <w:tc>
          <w:tcPr>
            <w:tcW w:w="1282" w:type="dxa"/>
            <w:vAlign w:val="center"/>
          </w:tcPr>
          <w:p w14:paraId="65E92A96" w14:textId="41D7F7B3" w:rsidR="00917694" w:rsidRDefault="00917694" w:rsidP="008037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31/08/26</w:t>
            </w:r>
          </w:p>
        </w:tc>
      </w:tr>
      <w:tr w:rsidR="00A91BF2" w:rsidRPr="00373EEF" w14:paraId="0459939E" w14:textId="77777777" w:rsidTr="00757133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5DFEC" w:themeFill="accent4" w:themeFillTint="33"/>
            <w:noWrap/>
            <w:vAlign w:val="center"/>
          </w:tcPr>
          <w:p w14:paraId="60EADAC3" w14:textId="240A27C8" w:rsidR="00A91BF2" w:rsidRPr="00373EEF" w:rsidRDefault="00A91BF2" w:rsidP="00803772">
            <w:pPr>
              <w:jc w:val="center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2471VIC</w:t>
            </w:r>
          </w:p>
        </w:tc>
        <w:tc>
          <w:tcPr>
            <w:tcW w:w="6520" w:type="dxa"/>
            <w:shd w:val="clear" w:color="auto" w:fill="E5DFEC" w:themeFill="accent4" w:themeFillTint="33"/>
            <w:noWrap/>
            <w:vAlign w:val="center"/>
          </w:tcPr>
          <w:p w14:paraId="2CD757C9" w14:textId="015F8E95" w:rsidR="00A91BF2" w:rsidRPr="00373EEF" w:rsidRDefault="00A91BF2" w:rsidP="008037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 xml:space="preserve">Course in </w:t>
            </w:r>
            <w:r w:rsidR="00CF32E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Initial General Education for Adults</w:t>
            </w:r>
          </w:p>
        </w:tc>
        <w:tc>
          <w:tcPr>
            <w:tcW w:w="1209" w:type="dxa"/>
            <w:shd w:val="clear" w:color="auto" w:fill="E5DFEC" w:themeFill="accent4" w:themeFillTint="33"/>
            <w:noWrap/>
            <w:vAlign w:val="center"/>
          </w:tcPr>
          <w:p w14:paraId="5C4F97E7" w14:textId="08D7FB9E" w:rsidR="00A91BF2" w:rsidRDefault="001176A2" w:rsidP="008037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F</w:t>
            </w:r>
          </w:p>
        </w:tc>
        <w:tc>
          <w:tcPr>
            <w:tcW w:w="977" w:type="dxa"/>
            <w:shd w:val="clear" w:color="auto" w:fill="E5DFEC" w:themeFill="accent4" w:themeFillTint="33"/>
            <w:noWrap/>
            <w:vAlign w:val="center"/>
          </w:tcPr>
          <w:p w14:paraId="7483699B" w14:textId="60DC81C9" w:rsidR="00A91BF2" w:rsidRDefault="001176A2" w:rsidP="008037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77" w:type="dxa"/>
            <w:shd w:val="clear" w:color="auto" w:fill="E5DFEC" w:themeFill="accent4" w:themeFillTint="33"/>
            <w:noWrap/>
            <w:vAlign w:val="center"/>
          </w:tcPr>
          <w:p w14:paraId="707766B4" w14:textId="066BEE5D" w:rsidR="00A91BF2" w:rsidRDefault="001176A2" w:rsidP="008037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shd w:val="clear" w:color="auto" w:fill="E5DFEC" w:themeFill="accent4" w:themeFillTint="33"/>
            <w:noWrap/>
            <w:vAlign w:val="center"/>
          </w:tcPr>
          <w:p w14:paraId="2FABE9EC" w14:textId="75A4204D" w:rsidR="00A91BF2" w:rsidRDefault="001176A2" w:rsidP="008037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shd w:val="clear" w:color="auto" w:fill="E5DFEC" w:themeFill="accent4" w:themeFillTint="33"/>
            <w:noWrap/>
            <w:vAlign w:val="center"/>
          </w:tcPr>
          <w:p w14:paraId="7139D72D" w14:textId="002ABB35" w:rsidR="00A91BF2" w:rsidRDefault="001176A2" w:rsidP="009A14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  <w:shd w:val="clear" w:color="auto" w:fill="E5DFEC" w:themeFill="accent4" w:themeFillTint="33"/>
            <w:vAlign w:val="center"/>
          </w:tcPr>
          <w:p w14:paraId="5300CE63" w14:textId="25E888C6" w:rsidR="00A91BF2" w:rsidRDefault="00757133" w:rsidP="008037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  <w:r w:rsidR="001176A2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7/05/25</w:t>
            </w:r>
          </w:p>
        </w:tc>
        <w:tc>
          <w:tcPr>
            <w:tcW w:w="1282" w:type="dxa"/>
            <w:shd w:val="clear" w:color="auto" w:fill="E5DFEC" w:themeFill="accent4" w:themeFillTint="33"/>
            <w:vAlign w:val="center"/>
          </w:tcPr>
          <w:p w14:paraId="60FA7B50" w14:textId="70FC3258" w:rsidR="00A91BF2" w:rsidRDefault="00C97C5F" w:rsidP="008037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30/06/25</w:t>
            </w:r>
            <w:r w:rsidR="00A5065C" w:rsidRPr="00411AB8">
              <w:rPr>
                <w:rFonts w:ascii="Calibri" w:eastAsia="Times New Roman" w:hAnsi="Calibri" w:cs="Times New Roman"/>
                <w:sz w:val="16"/>
                <w:szCs w:val="16"/>
                <w:lang w:eastAsia="en-AU"/>
              </w:rPr>
              <w:sym w:font="Wingdings" w:char="F076"/>
            </w:r>
          </w:p>
        </w:tc>
      </w:tr>
      <w:tr w:rsidR="00A32FD9" w:rsidRPr="00373EEF" w14:paraId="10898372" w14:textId="77777777" w:rsidTr="007571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vAlign w:val="center"/>
          </w:tcPr>
          <w:p w14:paraId="43946892" w14:textId="3B80703B" w:rsidR="00A32FD9" w:rsidRPr="00373EEF" w:rsidRDefault="00A32FD9" w:rsidP="00A32FD9">
            <w:pPr>
              <w:jc w:val="center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2</w:t>
            </w:r>
            <w:r w:rsidR="00185CA8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688</w:t>
            </w: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VIC</w:t>
            </w:r>
          </w:p>
        </w:tc>
        <w:tc>
          <w:tcPr>
            <w:tcW w:w="6520" w:type="dxa"/>
            <w:noWrap/>
            <w:vAlign w:val="center"/>
          </w:tcPr>
          <w:p w14:paraId="2F7C8CB2" w14:textId="1B4C2294" w:rsidR="00A32FD9" w:rsidRPr="00373EEF" w:rsidRDefault="00A32FD9" w:rsidP="00A32F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Course in Initial General Education for Adults</w:t>
            </w:r>
            <w:r w:rsidR="00310D44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 xml:space="preserve"> </w:t>
            </w:r>
          </w:p>
        </w:tc>
        <w:tc>
          <w:tcPr>
            <w:tcW w:w="1209" w:type="dxa"/>
            <w:noWrap/>
            <w:vAlign w:val="center"/>
          </w:tcPr>
          <w:p w14:paraId="582E5278" w14:textId="32D571E1" w:rsidR="00A32FD9" w:rsidRDefault="00A32FD9" w:rsidP="00A32F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F</w:t>
            </w:r>
          </w:p>
        </w:tc>
        <w:tc>
          <w:tcPr>
            <w:tcW w:w="977" w:type="dxa"/>
            <w:noWrap/>
            <w:vAlign w:val="center"/>
          </w:tcPr>
          <w:p w14:paraId="041E9C37" w14:textId="417E8FE4" w:rsidR="00A32FD9" w:rsidRDefault="00A32FD9" w:rsidP="00A32F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77" w:type="dxa"/>
            <w:noWrap/>
            <w:vAlign w:val="center"/>
          </w:tcPr>
          <w:p w14:paraId="255B9C8F" w14:textId="2F62FEC9" w:rsidR="00A32FD9" w:rsidRDefault="00A32FD9" w:rsidP="00A32F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noWrap/>
            <w:vAlign w:val="center"/>
          </w:tcPr>
          <w:p w14:paraId="4691E4BA" w14:textId="03D54083" w:rsidR="00A32FD9" w:rsidRDefault="00A32FD9" w:rsidP="00A32F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noWrap/>
            <w:vAlign w:val="center"/>
          </w:tcPr>
          <w:p w14:paraId="6600980C" w14:textId="27188CC0" w:rsidR="00A32FD9" w:rsidRDefault="00A32FD9" w:rsidP="00A32F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  <w:vAlign w:val="center"/>
          </w:tcPr>
          <w:p w14:paraId="3FD5F474" w14:textId="4B4EFA58" w:rsidR="00A32FD9" w:rsidRDefault="00C729BF" w:rsidP="00A32F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1/07/25</w:t>
            </w:r>
          </w:p>
        </w:tc>
        <w:tc>
          <w:tcPr>
            <w:tcW w:w="1282" w:type="dxa"/>
            <w:vAlign w:val="center"/>
          </w:tcPr>
          <w:p w14:paraId="0E0FD5CB" w14:textId="6A563A5B" w:rsidR="00A32FD9" w:rsidRDefault="00A32FD9" w:rsidP="00A32F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31/05/28</w:t>
            </w:r>
          </w:p>
        </w:tc>
      </w:tr>
      <w:tr w:rsidR="00373EEF" w:rsidRPr="00373EEF" w14:paraId="49B757DA" w14:textId="77777777" w:rsidTr="00757133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5DFEC" w:themeFill="accent4" w:themeFillTint="33"/>
            <w:noWrap/>
            <w:vAlign w:val="center"/>
          </w:tcPr>
          <w:p w14:paraId="4B272926" w14:textId="77777777" w:rsidR="00373EEF" w:rsidRPr="00EC0413" w:rsidRDefault="00373EEF" w:rsidP="00803772">
            <w:pPr>
              <w:jc w:val="center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52875WA</w:t>
            </w:r>
          </w:p>
        </w:tc>
        <w:tc>
          <w:tcPr>
            <w:tcW w:w="6520" w:type="dxa"/>
            <w:shd w:val="clear" w:color="auto" w:fill="E5DFEC" w:themeFill="accent4" w:themeFillTint="33"/>
            <w:noWrap/>
            <w:vAlign w:val="center"/>
          </w:tcPr>
          <w:p w14:paraId="3862834D" w14:textId="77777777" w:rsidR="00373EEF" w:rsidRPr="00EC0413" w:rsidRDefault="00373EEF" w:rsidP="008037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Certificate I in Gaining Access to Training and Employment (GATE);</w:t>
            </w:r>
          </w:p>
        </w:tc>
        <w:tc>
          <w:tcPr>
            <w:tcW w:w="1209" w:type="dxa"/>
            <w:shd w:val="clear" w:color="auto" w:fill="E5DFEC" w:themeFill="accent4" w:themeFillTint="33"/>
            <w:noWrap/>
            <w:vAlign w:val="center"/>
          </w:tcPr>
          <w:p w14:paraId="3653FB69" w14:textId="50423C94" w:rsidR="00373EEF" w:rsidRPr="00EC0413" w:rsidRDefault="00836F44" w:rsidP="008037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F</w:t>
            </w:r>
            <w:r w:rsid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*</w:t>
            </w:r>
          </w:p>
        </w:tc>
        <w:tc>
          <w:tcPr>
            <w:tcW w:w="977" w:type="dxa"/>
            <w:shd w:val="clear" w:color="auto" w:fill="E5DFEC" w:themeFill="accent4" w:themeFillTint="33"/>
            <w:noWrap/>
            <w:vAlign w:val="center"/>
          </w:tcPr>
          <w:p w14:paraId="4EE0CE33" w14:textId="77777777" w:rsidR="00373EEF" w:rsidRPr="00EC0413" w:rsidRDefault="00373EEF" w:rsidP="008037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77" w:type="dxa"/>
            <w:shd w:val="clear" w:color="auto" w:fill="E5DFEC" w:themeFill="accent4" w:themeFillTint="33"/>
            <w:noWrap/>
            <w:vAlign w:val="center"/>
          </w:tcPr>
          <w:p w14:paraId="21535950" w14:textId="77777777" w:rsidR="00373EEF" w:rsidRPr="00EC0413" w:rsidRDefault="00373EEF" w:rsidP="008037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shd w:val="clear" w:color="auto" w:fill="E5DFEC" w:themeFill="accent4" w:themeFillTint="33"/>
            <w:noWrap/>
            <w:vAlign w:val="center"/>
          </w:tcPr>
          <w:p w14:paraId="1596234A" w14:textId="77777777" w:rsidR="00373EEF" w:rsidRPr="00EC0413" w:rsidRDefault="00373EEF" w:rsidP="008037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shd w:val="clear" w:color="auto" w:fill="E5DFEC" w:themeFill="accent4" w:themeFillTint="33"/>
            <w:noWrap/>
            <w:vAlign w:val="center"/>
          </w:tcPr>
          <w:p w14:paraId="3BD47D76" w14:textId="77777777" w:rsidR="00373EEF" w:rsidRPr="00EC0413" w:rsidRDefault="00373EEF" w:rsidP="009A14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  <w:shd w:val="clear" w:color="auto" w:fill="E5DFEC" w:themeFill="accent4" w:themeFillTint="33"/>
            <w:vAlign w:val="center"/>
          </w:tcPr>
          <w:p w14:paraId="61DDFED1" w14:textId="77777777" w:rsidR="00373EEF" w:rsidRPr="00EC0413" w:rsidRDefault="00373EEF" w:rsidP="008037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30/05/22</w:t>
            </w:r>
          </w:p>
        </w:tc>
        <w:tc>
          <w:tcPr>
            <w:tcW w:w="1282" w:type="dxa"/>
            <w:shd w:val="clear" w:color="auto" w:fill="E5DFEC" w:themeFill="accent4" w:themeFillTint="33"/>
            <w:vAlign w:val="center"/>
          </w:tcPr>
          <w:p w14:paraId="1C8587CC" w14:textId="77777777" w:rsidR="00373EEF" w:rsidRDefault="00373EEF" w:rsidP="008037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31/05/26</w:t>
            </w:r>
          </w:p>
        </w:tc>
      </w:tr>
      <w:tr w:rsidR="00895484" w:rsidRPr="00373EEF" w14:paraId="7C59C728" w14:textId="77777777" w:rsidTr="007571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vAlign w:val="center"/>
          </w:tcPr>
          <w:p w14:paraId="19B22F9F" w14:textId="77777777" w:rsidR="00895484" w:rsidRPr="00373EEF" w:rsidRDefault="00895484" w:rsidP="00803772">
            <w:pPr>
              <w:jc w:val="center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2472VIC</w:t>
            </w:r>
          </w:p>
        </w:tc>
        <w:tc>
          <w:tcPr>
            <w:tcW w:w="6520" w:type="dxa"/>
            <w:noWrap/>
            <w:vAlign w:val="center"/>
          </w:tcPr>
          <w:p w14:paraId="63D9B00A" w14:textId="1A4F0664" w:rsidR="00895484" w:rsidRPr="00373EEF" w:rsidRDefault="00895484" w:rsidP="008037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Certificate I in General Education for Adults</w:t>
            </w:r>
          </w:p>
        </w:tc>
        <w:tc>
          <w:tcPr>
            <w:tcW w:w="1209" w:type="dxa"/>
            <w:noWrap/>
            <w:vAlign w:val="center"/>
          </w:tcPr>
          <w:p w14:paraId="31436233" w14:textId="77777777" w:rsidR="00895484" w:rsidRPr="00373EEF" w:rsidRDefault="00895484" w:rsidP="008037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F</w:t>
            </w:r>
          </w:p>
        </w:tc>
        <w:tc>
          <w:tcPr>
            <w:tcW w:w="977" w:type="dxa"/>
            <w:noWrap/>
            <w:vAlign w:val="center"/>
          </w:tcPr>
          <w:p w14:paraId="011B0DF5" w14:textId="77777777" w:rsidR="00895484" w:rsidRPr="00373EEF" w:rsidRDefault="00895484" w:rsidP="008037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77" w:type="dxa"/>
            <w:noWrap/>
            <w:vAlign w:val="center"/>
          </w:tcPr>
          <w:p w14:paraId="05F311CD" w14:textId="77777777" w:rsidR="00895484" w:rsidRPr="00373EEF" w:rsidRDefault="00895484" w:rsidP="008037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noWrap/>
            <w:vAlign w:val="center"/>
          </w:tcPr>
          <w:p w14:paraId="58FE95E0" w14:textId="77777777" w:rsidR="00895484" w:rsidRPr="00373EEF" w:rsidRDefault="00895484" w:rsidP="008037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noWrap/>
            <w:vAlign w:val="center"/>
          </w:tcPr>
          <w:p w14:paraId="39C8A4C0" w14:textId="77777777" w:rsidR="00895484" w:rsidRPr="00373EEF" w:rsidRDefault="00895484" w:rsidP="009A14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  <w:vAlign w:val="center"/>
          </w:tcPr>
          <w:p w14:paraId="61652354" w14:textId="77777777" w:rsidR="00895484" w:rsidRPr="00373EEF" w:rsidRDefault="00895484" w:rsidP="008037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5/10/18</w:t>
            </w:r>
          </w:p>
        </w:tc>
        <w:tc>
          <w:tcPr>
            <w:tcW w:w="1282" w:type="dxa"/>
            <w:vAlign w:val="center"/>
          </w:tcPr>
          <w:p w14:paraId="00093598" w14:textId="1284BA5D" w:rsidR="00895484" w:rsidRPr="00373EEF" w:rsidRDefault="003013AF" w:rsidP="008037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30/06/2</w:t>
            </w:r>
            <w:r w:rsidR="00427D4C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5</w:t>
            </w:r>
            <w:r w:rsidR="00BE3F13" w:rsidRPr="00411AB8">
              <w:rPr>
                <w:rFonts w:ascii="Calibri" w:eastAsia="Times New Roman" w:hAnsi="Calibri" w:cs="Times New Roman"/>
                <w:sz w:val="16"/>
                <w:szCs w:val="16"/>
                <w:lang w:eastAsia="en-AU"/>
              </w:rPr>
              <w:sym w:font="Wingdings" w:char="F076"/>
            </w:r>
          </w:p>
        </w:tc>
      </w:tr>
      <w:tr w:rsidR="00836F44" w:rsidRPr="00373EEF" w14:paraId="1B2E74BB" w14:textId="77777777" w:rsidTr="00757133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5DFEC" w:themeFill="accent4" w:themeFillTint="33"/>
            <w:noWrap/>
            <w:vAlign w:val="center"/>
          </w:tcPr>
          <w:p w14:paraId="5738FD00" w14:textId="1EBCA722" w:rsidR="00836F44" w:rsidRPr="00373EEF" w:rsidRDefault="00836F44" w:rsidP="00836F44">
            <w:pPr>
              <w:jc w:val="center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2690</w:t>
            </w: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VIC</w:t>
            </w:r>
          </w:p>
        </w:tc>
        <w:tc>
          <w:tcPr>
            <w:tcW w:w="6520" w:type="dxa"/>
            <w:shd w:val="clear" w:color="auto" w:fill="E5DFEC" w:themeFill="accent4" w:themeFillTint="33"/>
            <w:noWrap/>
            <w:vAlign w:val="center"/>
          </w:tcPr>
          <w:p w14:paraId="404ECCA8" w14:textId="46647C39" w:rsidR="00836F44" w:rsidRPr="00373EEF" w:rsidRDefault="00836F44" w:rsidP="00836F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Certificate I in General Education for Adults</w:t>
            </w:r>
          </w:p>
        </w:tc>
        <w:tc>
          <w:tcPr>
            <w:tcW w:w="1209" w:type="dxa"/>
            <w:shd w:val="clear" w:color="auto" w:fill="E5DFEC" w:themeFill="accent4" w:themeFillTint="33"/>
            <w:noWrap/>
            <w:vAlign w:val="center"/>
          </w:tcPr>
          <w:p w14:paraId="2A0E12D6" w14:textId="17FE6B61" w:rsidR="00836F44" w:rsidRPr="00373EEF" w:rsidRDefault="00836F44" w:rsidP="00836F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F</w:t>
            </w:r>
          </w:p>
        </w:tc>
        <w:tc>
          <w:tcPr>
            <w:tcW w:w="977" w:type="dxa"/>
            <w:shd w:val="clear" w:color="auto" w:fill="E5DFEC" w:themeFill="accent4" w:themeFillTint="33"/>
            <w:noWrap/>
            <w:vAlign w:val="center"/>
          </w:tcPr>
          <w:p w14:paraId="78F5725B" w14:textId="166A2575" w:rsidR="00836F44" w:rsidRPr="00373EEF" w:rsidRDefault="00836F44" w:rsidP="00836F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77" w:type="dxa"/>
            <w:shd w:val="clear" w:color="auto" w:fill="E5DFEC" w:themeFill="accent4" w:themeFillTint="33"/>
            <w:noWrap/>
            <w:vAlign w:val="center"/>
          </w:tcPr>
          <w:p w14:paraId="7B310C5C" w14:textId="012BBC58" w:rsidR="00836F44" w:rsidRPr="00373EEF" w:rsidRDefault="00836F44" w:rsidP="00836F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shd w:val="clear" w:color="auto" w:fill="E5DFEC" w:themeFill="accent4" w:themeFillTint="33"/>
            <w:noWrap/>
            <w:vAlign w:val="center"/>
          </w:tcPr>
          <w:p w14:paraId="23B416A4" w14:textId="05E53059" w:rsidR="00836F44" w:rsidRPr="00373EEF" w:rsidRDefault="00836F44" w:rsidP="00836F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shd w:val="clear" w:color="auto" w:fill="E5DFEC" w:themeFill="accent4" w:themeFillTint="33"/>
            <w:noWrap/>
            <w:vAlign w:val="center"/>
          </w:tcPr>
          <w:p w14:paraId="4ED556BD" w14:textId="447C7889" w:rsidR="00836F44" w:rsidRPr="00373EEF" w:rsidRDefault="00836F44" w:rsidP="00836F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  <w:shd w:val="clear" w:color="auto" w:fill="E5DFEC" w:themeFill="accent4" w:themeFillTint="33"/>
            <w:vAlign w:val="center"/>
          </w:tcPr>
          <w:p w14:paraId="696D5D3C" w14:textId="7628F990" w:rsidR="00836F44" w:rsidRPr="00373EEF" w:rsidRDefault="00836F44" w:rsidP="00836F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1/07/25</w:t>
            </w:r>
          </w:p>
        </w:tc>
        <w:tc>
          <w:tcPr>
            <w:tcW w:w="1282" w:type="dxa"/>
            <w:shd w:val="clear" w:color="auto" w:fill="E5DFEC" w:themeFill="accent4" w:themeFillTint="33"/>
            <w:vAlign w:val="center"/>
          </w:tcPr>
          <w:p w14:paraId="239EB911" w14:textId="1CFB0971" w:rsidR="00836F44" w:rsidRPr="00373EEF" w:rsidRDefault="00836F44" w:rsidP="00836F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30/06/</w:t>
            </w: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30</w:t>
            </w:r>
          </w:p>
        </w:tc>
      </w:tr>
      <w:tr w:rsidR="00373EEF" w:rsidRPr="00373EEF" w14:paraId="1263B3CA" w14:textId="77777777" w:rsidTr="007571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vAlign w:val="center"/>
          </w:tcPr>
          <w:p w14:paraId="1B3A398E" w14:textId="77777777" w:rsidR="00895484" w:rsidRPr="00373EEF" w:rsidRDefault="00895484" w:rsidP="00803772">
            <w:pPr>
              <w:jc w:val="center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2476VIC</w:t>
            </w:r>
          </w:p>
        </w:tc>
        <w:tc>
          <w:tcPr>
            <w:tcW w:w="6520" w:type="dxa"/>
            <w:noWrap/>
            <w:vAlign w:val="center"/>
          </w:tcPr>
          <w:p w14:paraId="23BEAC9E" w14:textId="77777777" w:rsidR="00895484" w:rsidRPr="00373EEF" w:rsidRDefault="00895484" w:rsidP="008037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Certificate I in General Education for Adults (Introductory)</w:t>
            </w:r>
          </w:p>
        </w:tc>
        <w:tc>
          <w:tcPr>
            <w:tcW w:w="1209" w:type="dxa"/>
            <w:noWrap/>
            <w:vAlign w:val="center"/>
          </w:tcPr>
          <w:p w14:paraId="64F0ED6E" w14:textId="77777777" w:rsidR="00895484" w:rsidRPr="00373EEF" w:rsidRDefault="00895484" w:rsidP="008037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F</w:t>
            </w:r>
          </w:p>
        </w:tc>
        <w:tc>
          <w:tcPr>
            <w:tcW w:w="977" w:type="dxa"/>
            <w:noWrap/>
            <w:vAlign w:val="center"/>
          </w:tcPr>
          <w:p w14:paraId="09D19278" w14:textId="77777777" w:rsidR="00895484" w:rsidRPr="00373EEF" w:rsidRDefault="00895484" w:rsidP="008037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77" w:type="dxa"/>
            <w:noWrap/>
            <w:vAlign w:val="center"/>
          </w:tcPr>
          <w:p w14:paraId="47ECC296" w14:textId="77777777" w:rsidR="00895484" w:rsidRPr="00373EEF" w:rsidRDefault="00895484" w:rsidP="008037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noWrap/>
            <w:vAlign w:val="center"/>
          </w:tcPr>
          <w:p w14:paraId="60F1C8C9" w14:textId="77777777" w:rsidR="00895484" w:rsidRPr="00373EEF" w:rsidRDefault="00895484" w:rsidP="008037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noWrap/>
            <w:vAlign w:val="center"/>
          </w:tcPr>
          <w:p w14:paraId="36B0AE1F" w14:textId="77777777" w:rsidR="00895484" w:rsidRPr="00373EEF" w:rsidRDefault="00895484" w:rsidP="009A14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  <w:vAlign w:val="center"/>
          </w:tcPr>
          <w:p w14:paraId="3314B2B4" w14:textId="60FEB166" w:rsidR="00895484" w:rsidRPr="00373EEF" w:rsidRDefault="00757133" w:rsidP="008037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  <w:r w:rsidR="00895484"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1/</w:t>
            </w:r>
            <w:r w:rsidR="00E50AAE"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  <w:r w:rsidR="00895484"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7/18</w:t>
            </w:r>
          </w:p>
        </w:tc>
        <w:tc>
          <w:tcPr>
            <w:tcW w:w="1282" w:type="dxa"/>
            <w:vAlign w:val="center"/>
          </w:tcPr>
          <w:p w14:paraId="3C187C42" w14:textId="36CE6DE2" w:rsidR="00895484" w:rsidRPr="00373EEF" w:rsidRDefault="00895484" w:rsidP="008037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30/06/2</w:t>
            </w:r>
            <w:r w:rsidR="00427D4C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5</w:t>
            </w:r>
            <w:r w:rsidR="00BE3F13" w:rsidRPr="00411AB8">
              <w:rPr>
                <w:rFonts w:ascii="Calibri" w:eastAsia="Times New Roman" w:hAnsi="Calibri" w:cs="Times New Roman"/>
                <w:sz w:val="16"/>
                <w:szCs w:val="16"/>
                <w:lang w:eastAsia="en-AU"/>
              </w:rPr>
              <w:sym w:font="Wingdings" w:char="F076"/>
            </w:r>
          </w:p>
        </w:tc>
      </w:tr>
      <w:tr w:rsidR="00836F44" w:rsidRPr="00373EEF" w14:paraId="26802B91" w14:textId="77777777" w:rsidTr="00757133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5DFEC" w:themeFill="accent4" w:themeFillTint="33"/>
            <w:noWrap/>
            <w:vAlign w:val="center"/>
          </w:tcPr>
          <w:p w14:paraId="5A6ACF4B" w14:textId="024ADD77" w:rsidR="00836F44" w:rsidRPr="00373EEF" w:rsidRDefault="00836F44" w:rsidP="00836F44">
            <w:pPr>
              <w:jc w:val="center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5057A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2689VIC</w:t>
            </w:r>
          </w:p>
        </w:tc>
        <w:tc>
          <w:tcPr>
            <w:tcW w:w="6520" w:type="dxa"/>
            <w:shd w:val="clear" w:color="auto" w:fill="E5DFEC" w:themeFill="accent4" w:themeFillTint="33"/>
            <w:noWrap/>
            <w:vAlign w:val="center"/>
          </w:tcPr>
          <w:p w14:paraId="4E9F6210" w14:textId="0D1EBF34" w:rsidR="00836F44" w:rsidRPr="00373EEF" w:rsidRDefault="00836F44" w:rsidP="00836F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5057A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Certificate I in General Education for Adults (Introductory)</w:t>
            </w:r>
          </w:p>
        </w:tc>
        <w:tc>
          <w:tcPr>
            <w:tcW w:w="1209" w:type="dxa"/>
            <w:shd w:val="clear" w:color="auto" w:fill="E5DFEC" w:themeFill="accent4" w:themeFillTint="33"/>
            <w:noWrap/>
            <w:vAlign w:val="center"/>
          </w:tcPr>
          <w:p w14:paraId="5381D647" w14:textId="6F99DE5E" w:rsidR="00836F44" w:rsidRPr="00373EEF" w:rsidRDefault="00836F44" w:rsidP="00836F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F</w:t>
            </w:r>
          </w:p>
        </w:tc>
        <w:tc>
          <w:tcPr>
            <w:tcW w:w="977" w:type="dxa"/>
            <w:shd w:val="clear" w:color="auto" w:fill="E5DFEC" w:themeFill="accent4" w:themeFillTint="33"/>
            <w:noWrap/>
            <w:vAlign w:val="center"/>
          </w:tcPr>
          <w:p w14:paraId="37065329" w14:textId="7CF4C0FC" w:rsidR="00836F44" w:rsidRPr="00373EEF" w:rsidRDefault="00836F44" w:rsidP="00836F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77" w:type="dxa"/>
            <w:shd w:val="clear" w:color="auto" w:fill="E5DFEC" w:themeFill="accent4" w:themeFillTint="33"/>
            <w:noWrap/>
            <w:vAlign w:val="center"/>
          </w:tcPr>
          <w:p w14:paraId="08B11EEB" w14:textId="549C7669" w:rsidR="00836F44" w:rsidRPr="00373EEF" w:rsidRDefault="00836F44" w:rsidP="00836F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shd w:val="clear" w:color="auto" w:fill="E5DFEC" w:themeFill="accent4" w:themeFillTint="33"/>
            <w:noWrap/>
            <w:vAlign w:val="center"/>
          </w:tcPr>
          <w:p w14:paraId="0DFBDABE" w14:textId="11778585" w:rsidR="00836F44" w:rsidRPr="00373EEF" w:rsidRDefault="00836F44" w:rsidP="00836F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shd w:val="clear" w:color="auto" w:fill="E5DFEC" w:themeFill="accent4" w:themeFillTint="33"/>
            <w:noWrap/>
            <w:vAlign w:val="center"/>
          </w:tcPr>
          <w:p w14:paraId="12035570" w14:textId="3149FDF5" w:rsidR="00836F44" w:rsidRPr="00373EEF" w:rsidRDefault="00836F44" w:rsidP="00836F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  <w:shd w:val="clear" w:color="auto" w:fill="E5DFEC" w:themeFill="accent4" w:themeFillTint="33"/>
            <w:vAlign w:val="center"/>
          </w:tcPr>
          <w:p w14:paraId="24F155D2" w14:textId="7EA07425" w:rsidR="00836F44" w:rsidRPr="00373EEF" w:rsidRDefault="00836F44" w:rsidP="00836F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1/07/25</w:t>
            </w:r>
          </w:p>
        </w:tc>
        <w:tc>
          <w:tcPr>
            <w:tcW w:w="1282" w:type="dxa"/>
            <w:shd w:val="clear" w:color="auto" w:fill="E5DFEC" w:themeFill="accent4" w:themeFillTint="33"/>
            <w:vAlign w:val="center"/>
          </w:tcPr>
          <w:p w14:paraId="5976329A" w14:textId="6C94AEF8" w:rsidR="00836F44" w:rsidRPr="00373EEF" w:rsidRDefault="00836F44" w:rsidP="00836F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30/06/30</w:t>
            </w:r>
          </w:p>
        </w:tc>
      </w:tr>
      <w:tr w:rsidR="005207C2" w:rsidRPr="00B765B1" w14:paraId="6752F682" w14:textId="77777777" w:rsidTr="007571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DBE5F1" w:themeFill="accent1" w:themeFillTint="33"/>
            <w:noWrap/>
            <w:vAlign w:val="center"/>
          </w:tcPr>
          <w:p w14:paraId="24AB3504" w14:textId="77777777" w:rsidR="005207C2" w:rsidRPr="00EC0413" w:rsidRDefault="005207C2" w:rsidP="00803772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52878WA</w:t>
            </w:r>
          </w:p>
        </w:tc>
        <w:tc>
          <w:tcPr>
            <w:tcW w:w="6520" w:type="dxa"/>
            <w:shd w:val="clear" w:color="auto" w:fill="DBE5F1" w:themeFill="accent1" w:themeFillTint="33"/>
            <w:noWrap/>
            <w:vAlign w:val="center"/>
          </w:tcPr>
          <w:p w14:paraId="571DB03F" w14:textId="77777777" w:rsidR="005207C2" w:rsidRPr="00EC0413" w:rsidRDefault="005207C2" w:rsidP="008037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ificate I in Leadership</w:t>
            </w:r>
          </w:p>
        </w:tc>
        <w:tc>
          <w:tcPr>
            <w:tcW w:w="1209" w:type="dxa"/>
            <w:shd w:val="clear" w:color="auto" w:fill="DBE5F1" w:themeFill="accent1" w:themeFillTint="33"/>
            <w:noWrap/>
            <w:vAlign w:val="center"/>
          </w:tcPr>
          <w:p w14:paraId="28FF39E7" w14:textId="77777777" w:rsidR="005207C2" w:rsidRDefault="005207C2" w:rsidP="008037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V</w:t>
            </w:r>
          </w:p>
        </w:tc>
        <w:tc>
          <w:tcPr>
            <w:tcW w:w="977" w:type="dxa"/>
            <w:shd w:val="clear" w:color="auto" w:fill="DBE5F1" w:themeFill="accent1" w:themeFillTint="33"/>
            <w:noWrap/>
            <w:vAlign w:val="center"/>
          </w:tcPr>
          <w:p w14:paraId="625D24AA" w14:textId="77777777" w:rsidR="005207C2" w:rsidRPr="00B765B1" w:rsidRDefault="005207C2" w:rsidP="008037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DBE5F1" w:themeFill="accent1" w:themeFillTint="33"/>
            <w:noWrap/>
            <w:vAlign w:val="center"/>
          </w:tcPr>
          <w:p w14:paraId="2A546E1E" w14:textId="77777777" w:rsidR="005207C2" w:rsidRPr="00B765B1" w:rsidRDefault="005207C2" w:rsidP="008037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</w:tcPr>
          <w:p w14:paraId="04113F02" w14:textId="77777777" w:rsidR="005207C2" w:rsidRPr="00B765B1" w:rsidRDefault="005207C2" w:rsidP="008037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</w:tcPr>
          <w:p w14:paraId="24AAD57E" w14:textId="77777777" w:rsidR="005207C2" w:rsidRPr="00B765B1" w:rsidRDefault="005207C2" w:rsidP="009A14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  <w:shd w:val="clear" w:color="auto" w:fill="DBE5F1" w:themeFill="accent1" w:themeFillTint="33"/>
            <w:vAlign w:val="center"/>
          </w:tcPr>
          <w:p w14:paraId="48CD0B3B" w14:textId="77777777" w:rsidR="005207C2" w:rsidRPr="0062055F" w:rsidRDefault="005207C2" w:rsidP="008037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9/10/21</w:t>
            </w:r>
          </w:p>
        </w:tc>
        <w:tc>
          <w:tcPr>
            <w:tcW w:w="1282" w:type="dxa"/>
            <w:shd w:val="clear" w:color="auto" w:fill="DBE5F1" w:themeFill="accent1" w:themeFillTint="33"/>
            <w:vAlign w:val="center"/>
          </w:tcPr>
          <w:p w14:paraId="7D34A2B5" w14:textId="77777777" w:rsidR="005207C2" w:rsidRDefault="005207C2" w:rsidP="008037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05/26</w:t>
            </w:r>
          </w:p>
        </w:tc>
      </w:tr>
      <w:tr w:rsidR="00373EEF" w:rsidRPr="00B765B1" w14:paraId="1076BC35" w14:textId="77777777" w:rsidTr="00757133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DBE5F1" w:themeFill="accent1" w:themeFillTint="33"/>
            <w:noWrap/>
            <w:vAlign w:val="center"/>
          </w:tcPr>
          <w:p w14:paraId="4C705F60" w14:textId="77777777" w:rsidR="00373EEF" w:rsidRDefault="00373EEF" w:rsidP="00803772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52860WA</w:t>
            </w:r>
          </w:p>
        </w:tc>
        <w:tc>
          <w:tcPr>
            <w:tcW w:w="6520" w:type="dxa"/>
            <w:shd w:val="clear" w:color="auto" w:fill="DBE5F1" w:themeFill="accent1" w:themeFillTint="33"/>
            <w:noWrap/>
            <w:vAlign w:val="center"/>
          </w:tcPr>
          <w:p w14:paraId="0E07C39D" w14:textId="77777777" w:rsidR="00373EEF" w:rsidRPr="00B765B1" w:rsidRDefault="00373EEF" w:rsidP="008037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</w:t>
            </w:r>
            <w:r w:rsidRPr="00373EEF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ertificate I in Industrial Skills (Entry Level Training)</w:t>
            </w:r>
          </w:p>
        </w:tc>
        <w:tc>
          <w:tcPr>
            <w:tcW w:w="1209" w:type="dxa"/>
            <w:shd w:val="clear" w:color="auto" w:fill="DBE5F1" w:themeFill="accent1" w:themeFillTint="33"/>
            <w:noWrap/>
            <w:vAlign w:val="center"/>
          </w:tcPr>
          <w:p w14:paraId="5AE81A6D" w14:textId="77777777" w:rsidR="00373EEF" w:rsidRPr="00B765B1" w:rsidRDefault="00373EEF" w:rsidP="008037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V</w:t>
            </w:r>
          </w:p>
        </w:tc>
        <w:tc>
          <w:tcPr>
            <w:tcW w:w="977" w:type="dxa"/>
            <w:shd w:val="clear" w:color="auto" w:fill="DBE5F1" w:themeFill="accent1" w:themeFillTint="33"/>
            <w:noWrap/>
            <w:vAlign w:val="center"/>
          </w:tcPr>
          <w:p w14:paraId="154AB0E0" w14:textId="77777777" w:rsidR="00373EEF" w:rsidRPr="00B765B1" w:rsidRDefault="00373EEF" w:rsidP="008037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DBE5F1" w:themeFill="accent1" w:themeFillTint="33"/>
            <w:noWrap/>
            <w:vAlign w:val="center"/>
          </w:tcPr>
          <w:p w14:paraId="6D703CB7" w14:textId="77777777" w:rsidR="00373EEF" w:rsidRPr="00B765B1" w:rsidRDefault="00373EEF" w:rsidP="008037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</w:tcPr>
          <w:p w14:paraId="05D6334B" w14:textId="77777777" w:rsidR="00373EEF" w:rsidRPr="00B765B1" w:rsidRDefault="00373EEF" w:rsidP="008037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</w:tcPr>
          <w:p w14:paraId="057A6CA3" w14:textId="77777777" w:rsidR="00373EEF" w:rsidRPr="00B765B1" w:rsidRDefault="00373EEF" w:rsidP="009A14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  <w:shd w:val="clear" w:color="auto" w:fill="DBE5F1" w:themeFill="accent1" w:themeFillTint="33"/>
            <w:vAlign w:val="center"/>
          </w:tcPr>
          <w:p w14:paraId="44A65905" w14:textId="77777777" w:rsidR="00373EEF" w:rsidRDefault="00373EEF" w:rsidP="008037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0/05/22</w:t>
            </w:r>
          </w:p>
        </w:tc>
        <w:tc>
          <w:tcPr>
            <w:tcW w:w="1282" w:type="dxa"/>
            <w:shd w:val="clear" w:color="auto" w:fill="DBE5F1" w:themeFill="accent1" w:themeFillTint="33"/>
            <w:vAlign w:val="center"/>
          </w:tcPr>
          <w:p w14:paraId="3CB1EA4F" w14:textId="4380DBF6" w:rsidR="00373EEF" w:rsidRDefault="00204EA1" w:rsidP="008037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01/26</w:t>
            </w:r>
            <w:r w:rsidR="00757133" w:rsidRPr="00A63E74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sym w:font="Wingdings" w:char="F076"/>
            </w:r>
          </w:p>
        </w:tc>
      </w:tr>
      <w:tr w:rsidR="00757133" w:rsidRPr="00B765B1" w14:paraId="2F8F656C" w14:textId="77777777" w:rsidTr="007571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DBE5F1" w:themeFill="accent1" w:themeFillTint="33"/>
            <w:noWrap/>
            <w:vAlign w:val="center"/>
          </w:tcPr>
          <w:p w14:paraId="5126927A" w14:textId="1B98127F" w:rsidR="00757133" w:rsidRDefault="00757133" w:rsidP="00803772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52936WA</w:t>
            </w:r>
          </w:p>
        </w:tc>
        <w:tc>
          <w:tcPr>
            <w:tcW w:w="6520" w:type="dxa"/>
            <w:shd w:val="clear" w:color="auto" w:fill="DBE5F1" w:themeFill="accent1" w:themeFillTint="33"/>
            <w:noWrap/>
            <w:vAlign w:val="center"/>
          </w:tcPr>
          <w:p w14:paraId="4FCE4077" w14:textId="05E05A11" w:rsidR="00757133" w:rsidRDefault="00757133" w:rsidP="008037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ertificate I in Industrial Skills (Entry Level Training)</w:t>
            </w:r>
          </w:p>
        </w:tc>
        <w:tc>
          <w:tcPr>
            <w:tcW w:w="1209" w:type="dxa"/>
            <w:shd w:val="clear" w:color="auto" w:fill="DBE5F1" w:themeFill="accent1" w:themeFillTint="33"/>
            <w:noWrap/>
            <w:vAlign w:val="center"/>
          </w:tcPr>
          <w:p w14:paraId="368BEF85" w14:textId="0AEBF75A" w:rsidR="00757133" w:rsidRDefault="00757133" w:rsidP="008037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V</w:t>
            </w:r>
          </w:p>
        </w:tc>
        <w:tc>
          <w:tcPr>
            <w:tcW w:w="977" w:type="dxa"/>
            <w:shd w:val="clear" w:color="auto" w:fill="DBE5F1" w:themeFill="accent1" w:themeFillTint="33"/>
            <w:noWrap/>
            <w:vAlign w:val="center"/>
          </w:tcPr>
          <w:p w14:paraId="31709670" w14:textId="197CDB84" w:rsidR="00757133" w:rsidRDefault="00757133" w:rsidP="008037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DBE5F1" w:themeFill="accent1" w:themeFillTint="33"/>
            <w:noWrap/>
            <w:vAlign w:val="center"/>
          </w:tcPr>
          <w:p w14:paraId="4748075A" w14:textId="65FE03AF" w:rsidR="00757133" w:rsidRDefault="00757133" w:rsidP="008037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</w:tcPr>
          <w:p w14:paraId="314ED82B" w14:textId="5CE03B45" w:rsidR="00757133" w:rsidRDefault="00757133" w:rsidP="008037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</w:tcPr>
          <w:p w14:paraId="38C7C69C" w14:textId="641F2D7F" w:rsidR="00757133" w:rsidRDefault="00757133" w:rsidP="009A14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  <w:shd w:val="clear" w:color="auto" w:fill="DBE5F1" w:themeFill="accent1" w:themeFillTint="33"/>
            <w:vAlign w:val="center"/>
          </w:tcPr>
          <w:p w14:paraId="631B121B" w14:textId="17D41A2A" w:rsidR="00757133" w:rsidRDefault="00757133" w:rsidP="008037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4/06/26</w:t>
            </w:r>
          </w:p>
        </w:tc>
        <w:tc>
          <w:tcPr>
            <w:tcW w:w="1282" w:type="dxa"/>
            <w:shd w:val="clear" w:color="auto" w:fill="DBE5F1" w:themeFill="accent1" w:themeFillTint="33"/>
            <w:vAlign w:val="center"/>
          </w:tcPr>
          <w:p w14:paraId="209281EF" w14:textId="306D6B2A" w:rsidR="00757133" w:rsidRDefault="00757133" w:rsidP="008037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9/04/31</w:t>
            </w:r>
          </w:p>
        </w:tc>
      </w:tr>
      <w:tr w:rsidR="001945D7" w:rsidRPr="00B765B1" w14:paraId="74832667" w14:textId="77777777" w:rsidTr="00757133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DBE5F1" w:themeFill="accent1" w:themeFillTint="33"/>
            <w:noWrap/>
            <w:vAlign w:val="center"/>
          </w:tcPr>
          <w:p w14:paraId="33A0C96D" w14:textId="77777777" w:rsidR="001945D7" w:rsidRDefault="001945D7" w:rsidP="0080377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10949NAT</w:t>
            </w:r>
          </w:p>
        </w:tc>
        <w:tc>
          <w:tcPr>
            <w:tcW w:w="6520" w:type="dxa"/>
            <w:shd w:val="clear" w:color="auto" w:fill="DBE5F1" w:themeFill="accent1" w:themeFillTint="33"/>
            <w:vAlign w:val="center"/>
          </w:tcPr>
          <w:p w14:paraId="3A5C3A48" w14:textId="6A659D85" w:rsidR="001945D7" w:rsidRDefault="001945D7" w:rsidP="008037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ertificate II in Applied Language</w:t>
            </w:r>
          </w:p>
        </w:tc>
        <w:tc>
          <w:tcPr>
            <w:tcW w:w="1209" w:type="dxa"/>
            <w:shd w:val="clear" w:color="auto" w:fill="DBE5F1" w:themeFill="accent1" w:themeFillTint="33"/>
            <w:noWrap/>
            <w:vAlign w:val="center"/>
          </w:tcPr>
          <w:p w14:paraId="7F34B445" w14:textId="77777777" w:rsidR="001945D7" w:rsidRDefault="001945D7" w:rsidP="008037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V</w:t>
            </w:r>
          </w:p>
        </w:tc>
        <w:tc>
          <w:tcPr>
            <w:tcW w:w="977" w:type="dxa"/>
            <w:tcBorders>
              <w:top w:val="single" w:sz="4" w:space="0" w:color="B2A1C7" w:themeColor="accent4" w:themeTint="99"/>
            </w:tcBorders>
            <w:shd w:val="clear" w:color="auto" w:fill="DBE5F1" w:themeFill="accent1" w:themeFillTint="33"/>
            <w:noWrap/>
            <w:vAlign w:val="center"/>
          </w:tcPr>
          <w:p w14:paraId="23F4AC49" w14:textId="77777777" w:rsidR="001945D7" w:rsidRDefault="001945D7" w:rsidP="008037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tcBorders>
              <w:top w:val="single" w:sz="4" w:space="0" w:color="B2A1C7" w:themeColor="accent4" w:themeTint="99"/>
            </w:tcBorders>
            <w:shd w:val="clear" w:color="auto" w:fill="DBE5F1" w:themeFill="accent1" w:themeFillTint="33"/>
            <w:noWrap/>
            <w:vAlign w:val="center"/>
          </w:tcPr>
          <w:p w14:paraId="7C8231AD" w14:textId="77777777" w:rsidR="001945D7" w:rsidRDefault="001945D7" w:rsidP="008037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tcBorders>
              <w:top w:val="single" w:sz="4" w:space="0" w:color="B2A1C7" w:themeColor="accent4" w:themeTint="99"/>
            </w:tcBorders>
            <w:shd w:val="clear" w:color="auto" w:fill="DBE5F1" w:themeFill="accent1" w:themeFillTint="33"/>
            <w:noWrap/>
            <w:vAlign w:val="center"/>
          </w:tcPr>
          <w:p w14:paraId="29B8ACCA" w14:textId="77777777" w:rsidR="001945D7" w:rsidRDefault="001945D7" w:rsidP="008037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</w:tcPr>
          <w:p w14:paraId="2CC98D70" w14:textId="77777777" w:rsidR="001945D7" w:rsidRDefault="001945D7" w:rsidP="009A14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  <w:shd w:val="clear" w:color="auto" w:fill="DBE5F1" w:themeFill="accent1" w:themeFillTint="33"/>
            <w:vAlign w:val="center"/>
          </w:tcPr>
          <w:p w14:paraId="4B43C32D" w14:textId="77777777" w:rsidR="001945D7" w:rsidRDefault="001945D7" w:rsidP="008037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16/12/21</w:t>
            </w:r>
          </w:p>
        </w:tc>
        <w:tc>
          <w:tcPr>
            <w:tcW w:w="1282" w:type="dxa"/>
            <w:shd w:val="clear" w:color="auto" w:fill="DBE5F1" w:themeFill="accent1" w:themeFillTint="33"/>
            <w:vAlign w:val="center"/>
          </w:tcPr>
          <w:p w14:paraId="01A365C0" w14:textId="77777777" w:rsidR="001945D7" w:rsidRDefault="001945D7" w:rsidP="008037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0/06/26</w:t>
            </w:r>
          </w:p>
        </w:tc>
      </w:tr>
      <w:tr w:rsidR="003013AF" w:rsidRPr="00B765B1" w14:paraId="695F54E1" w14:textId="77777777" w:rsidTr="007571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66652B56" w14:textId="77777777" w:rsidR="003013AF" w:rsidRPr="00EC0413" w:rsidRDefault="003013AF" w:rsidP="00803772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52845WA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523C799A" w14:textId="77777777" w:rsidR="003013AF" w:rsidRPr="00EC0413" w:rsidRDefault="003013AF" w:rsidP="008037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ificate II in Autonomous Workplace Operations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7511F058" w14:textId="77777777" w:rsidR="003013AF" w:rsidRPr="00EC0413" w:rsidRDefault="003013AF" w:rsidP="008037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4C3E5348" w14:textId="77777777" w:rsidR="003013AF" w:rsidRPr="00EC0413" w:rsidRDefault="003013AF" w:rsidP="008037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0E0DDFFB" w14:textId="77777777" w:rsidR="003013AF" w:rsidRPr="00EC0413" w:rsidRDefault="003013AF" w:rsidP="008037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45564619" w14:textId="77777777" w:rsidR="003013AF" w:rsidRPr="00EC0413" w:rsidRDefault="003013AF" w:rsidP="008037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19CC037A" w14:textId="77777777" w:rsidR="003013AF" w:rsidRPr="00EC0413" w:rsidRDefault="003013AF" w:rsidP="009A14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  <w:vAlign w:val="center"/>
          </w:tcPr>
          <w:p w14:paraId="42AE235B" w14:textId="64D3CAED" w:rsidR="003013AF" w:rsidRPr="00EC0413" w:rsidRDefault="00757133" w:rsidP="008037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  <w:r w:rsidR="003013A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1/</w:t>
            </w:r>
            <w:r w:rsidR="00E50AAE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  <w:r w:rsidR="003013A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5/19</w:t>
            </w:r>
          </w:p>
        </w:tc>
        <w:tc>
          <w:tcPr>
            <w:tcW w:w="1282" w:type="dxa"/>
            <w:shd w:val="clear" w:color="auto" w:fill="EAF1DD" w:themeFill="accent3" w:themeFillTint="33"/>
            <w:vAlign w:val="center"/>
          </w:tcPr>
          <w:p w14:paraId="2D8F3134" w14:textId="7EAEAF5D" w:rsidR="003013AF" w:rsidRDefault="003013AF" w:rsidP="008037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31/03/24</w:t>
            </w:r>
            <w:r w:rsidR="00812E36" w:rsidRPr="00A63E74">
              <w:rPr>
                <w:rFonts w:ascii="Calibri" w:eastAsia="Times New Roman" w:hAnsi="Calibri" w:cs="Calibri"/>
                <w:sz w:val="20"/>
                <w:szCs w:val="20"/>
                <w:lang w:eastAsia="en-AU"/>
              </w:rPr>
              <w:t>‡</w:t>
            </w:r>
          </w:p>
        </w:tc>
      </w:tr>
      <w:tr w:rsidR="00925F3D" w:rsidRPr="00B765B1" w14:paraId="71B20191" w14:textId="77777777" w:rsidTr="00757133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3DB71E93" w14:textId="22C0110D" w:rsidR="00925F3D" w:rsidRDefault="00925F3D" w:rsidP="00925F3D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925F3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52922WA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351CC033" w14:textId="626C1642" w:rsidR="00925F3D" w:rsidRPr="00B765B1" w:rsidRDefault="00925F3D" w:rsidP="00925F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 xml:space="preserve">Certificate II in 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 xml:space="preserve">Building and Construction </w:t>
            </w:r>
            <w:r w:rsidR="00640D98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Technical Support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2B06335A" w14:textId="453BB161" w:rsidR="00925F3D" w:rsidRPr="00B765B1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27ECE0D5" w14:textId="1E109D7F" w:rsidR="00925F3D" w:rsidRPr="00B765B1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457A1CC0" w14:textId="7E76E102" w:rsidR="00925F3D" w:rsidRPr="00B765B1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78ADD5A0" w14:textId="31A2FBB2" w:rsidR="00925F3D" w:rsidRPr="00B765B1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3FE96033" w14:textId="549E99C7" w:rsidR="00925F3D" w:rsidRPr="00B765B1" w:rsidRDefault="00925F3D" w:rsidP="009A14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  <w:vAlign w:val="center"/>
          </w:tcPr>
          <w:p w14:paraId="771C4EC7" w14:textId="3CD56A7E" w:rsidR="00925F3D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4/03/25</w:t>
            </w:r>
          </w:p>
        </w:tc>
        <w:tc>
          <w:tcPr>
            <w:tcW w:w="1282" w:type="dxa"/>
            <w:shd w:val="clear" w:color="auto" w:fill="EAF1DD" w:themeFill="accent3" w:themeFillTint="33"/>
            <w:vAlign w:val="center"/>
          </w:tcPr>
          <w:p w14:paraId="140728B9" w14:textId="145A8C0E" w:rsidR="00925F3D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0/05/29</w:t>
            </w:r>
          </w:p>
        </w:tc>
      </w:tr>
      <w:tr w:rsidR="00925F3D" w:rsidRPr="00B765B1" w14:paraId="7B1CA0B9" w14:textId="77777777" w:rsidTr="007571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57528939" w14:textId="017E2BE5" w:rsidR="00925F3D" w:rsidRDefault="00925F3D" w:rsidP="00925F3D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52893WA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14673995" w14:textId="6823A22B" w:rsidR="00925F3D" w:rsidRPr="00B765B1" w:rsidRDefault="00925F3D" w:rsidP="00925F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 xml:space="preserve">Certificate II in Building and Construction (Pathway 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–</w:t>
            </w: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 xml:space="preserve"> Trades)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5718D5DB" w14:textId="7C73306A" w:rsidR="00925F3D" w:rsidRPr="00B765B1" w:rsidRDefault="00925F3D" w:rsidP="00925F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6ED10C65" w14:textId="6A1543B9" w:rsidR="00925F3D" w:rsidRPr="00B765B1" w:rsidRDefault="00925F3D" w:rsidP="00925F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64D576BA" w14:textId="4CD3FBBB" w:rsidR="00925F3D" w:rsidRPr="00B765B1" w:rsidRDefault="00925F3D" w:rsidP="00925F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6C38971B" w14:textId="7B6D0182" w:rsidR="00925F3D" w:rsidRPr="00B765B1" w:rsidRDefault="00925F3D" w:rsidP="00925F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5209E955" w14:textId="1FDFCA7F" w:rsidR="00925F3D" w:rsidRPr="00B765B1" w:rsidRDefault="00925F3D" w:rsidP="009A14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  <w:vAlign w:val="center"/>
          </w:tcPr>
          <w:p w14:paraId="61494BE7" w14:textId="53FC9315" w:rsidR="00925F3D" w:rsidRDefault="00925F3D" w:rsidP="00925F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10/03/22</w:t>
            </w:r>
          </w:p>
        </w:tc>
        <w:tc>
          <w:tcPr>
            <w:tcW w:w="1282" w:type="dxa"/>
            <w:shd w:val="clear" w:color="auto" w:fill="EAF1DD" w:themeFill="accent3" w:themeFillTint="33"/>
            <w:vAlign w:val="center"/>
          </w:tcPr>
          <w:p w14:paraId="53F1B795" w14:textId="33B63510" w:rsidR="00925F3D" w:rsidRDefault="00925F3D" w:rsidP="00925F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03/27</w:t>
            </w:r>
          </w:p>
        </w:tc>
      </w:tr>
      <w:tr w:rsidR="00925F3D" w:rsidRPr="00B765B1" w14:paraId="6F7E1471" w14:textId="77777777" w:rsidTr="00757133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5DFEC" w:themeFill="accent4" w:themeFillTint="33"/>
            <w:noWrap/>
            <w:vAlign w:val="center"/>
          </w:tcPr>
          <w:p w14:paraId="60D77498" w14:textId="77777777" w:rsidR="00925F3D" w:rsidRDefault="00925F3D" w:rsidP="00925F3D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2473VIC</w:t>
            </w:r>
          </w:p>
        </w:tc>
        <w:tc>
          <w:tcPr>
            <w:tcW w:w="6520" w:type="dxa"/>
            <w:shd w:val="clear" w:color="auto" w:fill="E5DFEC" w:themeFill="accent4" w:themeFillTint="33"/>
            <w:noWrap/>
            <w:vAlign w:val="center"/>
          </w:tcPr>
          <w:p w14:paraId="44A0D252" w14:textId="3A113E1D" w:rsidR="00925F3D" w:rsidRDefault="00925F3D" w:rsidP="00925F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ertificate II in General Education for Adults</w:t>
            </w:r>
          </w:p>
        </w:tc>
        <w:tc>
          <w:tcPr>
            <w:tcW w:w="1209" w:type="dxa"/>
            <w:shd w:val="clear" w:color="auto" w:fill="E5DFEC" w:themeFill="accent4" w:themeFillTint="33"/>
            <w:noWrap/>
            <w:vAlign w:val="center"/>
          </w:tcPr>
          <w:p w14:paraId="68B16B3A" w14:textId="77777777" w:rsidR="00925F3D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F</w:t>
            </w:r>
          </w:p>
        </w:tc>
        <w:tc>
          <w:tcPr>
            <w:tcW w:w="977" w:type="dxa"/>
            <w:shd w:val="clear" w:color="auto" w:fill="E5DFEC" w:themeFill="accent4" w:themeFillTint="33"/>
            <w:noWrap/>
            <w:vAlign w:val="center"/>
          </w:tcPr>
          <w:p w14:paraId="796B8F4C" w14:textId="77777777" w:rsidR="00925F3D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77" w:type="dxa"/>
            <w:shd w:val="clear" w:color="auto" w:fill="E5DFEC" w:themeFill="accent4" w:themeFillTint="33"/>
            <w:noWrap/>
            <w:vAlign w:val="center"/>
          </w:tcPr>
          <w:p w14:paraId="2E6540C9" w14:textId="77777777" w:rsidR="00925F3D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shd w:val="clear" w:color="auto" w:fill="E5DFEC" w:themeFill="accent4" w:themeFillTint="33"/>
            <w:noWrap/>
            <w:vAlign w:val="center"/>
          </w:tcPr>
          <w:p w14:paraId="7D732154" w14:textId="77777777" w:rsidR="00925F3D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shd w:val="clear" w:color="auto" w:fill="E5DFEC" w:themeFill="accent4" w:themeFillTint="33"/>
            <w:noWrap/>
            <w:vAlign w:val="center"/>
          </w:tcPr>
          <w:p w14:paraId="44D28A34" w14:textId="77777777" w:rsidR="00925F3D" w:rsidRDefault="00925F3D" w:rsidP="009A14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  <w:shd w:val="clear" w:color="auto" w:fill="E5DFEC" w:themeFill="accent4" w:themeFillTint="33"/>
            <w:vAlign w:val="center"/>
          </w:tcPr>
          <w:p w14:paraId="5C0CBBF0" w14:textId="77777777" w:rsidR="00925F3D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5/10/18</w:t>
            </w:r>
          </w:p>
        </w:tc>
        <w:tc>
          <w:tcPr>
            <w:tcW w:w="1282" w:type="dxa"/>
            <w:shd w:val="clear" w:color="auto" w:fill="E5DFEC" w:themeFill="accent4" w:themeFillTint="33"/>
            <w:vAlign w:val="center"/>
          </w:tcPr>
          <w:p w14:paraId="6F92D83A" w14:textId="544A27D1" w:rsidR="00925F3D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0/06/25</w:t>
            </w:r>
            <w:r w:rsidR="001C4D3C">
              <w:rPr>
                <w:rFonts w:ascii="Calibri" w:eastAsia="Times New Roman" w:hAnsi="Calibri" w:cs="Times New Roman"/>
                <w:sz w:val="16"/>
                <w:szCs w:val="16"/>
                <w:lang w:eastAsia="en-AU"/>
              </w:rPr>
              <w:sym w:font="Wingdings" w:char="F076"/>
            </w:r>
          </w:p>
        </w:tc>
      </w:tr>
      <w:tr w:rsidR="00B23549" w:rsidRPr="00B765B1" w14:paraId="3978EB03" w14:textId="77777777" w:rsidTr="007571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vAlign w:val="center"/>
          </w:tcPr>
          <w:p w14:paraId="25997182" w14:textId="64BB6398" w:rsidR="00B23549" w:rsidRDefault="00495D72" w:rsidP="00B23549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495D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2691VIC</w:t>
            </w:r>
          </w:p>
        </w:tc>
        <w:tc>
          <w:tcPr>
            <w:tcW w:w="6520" w:type="dxa"/>
            <w:noWrap/>
            <w:vAlign w:val="center"/>
          </w:tcPr>
          <w:p w14:paraId="0AA46178" w14:textId="00993CDD" w:rsidR="00B23549" w:rsidRDefault="00B23549" w:rsidP="00B235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ertificate II in General Education for Adults</w:t>
            </w:r>
          </w:p>
        </w:tc>
        <w:tc>
          <w:tcPr>
            <w:tcW w:w="1209" w:type="dxa"/>
            <w:noWrap/>
            <w:vAlign w:val="center"/>
          </w:tcPr>
          <w:p w14:paraId="5F3BF8E1" w14:textId="11C093F3" w:rsidR="00B23549" w:rsidRPr="00B765B1" w:rsidRDefault="00B23549" w:rsidP="00B235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F</w:t>
            </w:r>
          </w:p>
        </w:tc>
        <w:tc>
          <w:tcPr>
            <w:tcW w:w="977" w:type="dxa"/>
            <w:noWrap/>
            <w:vAlign w:val="center"/>
          </w:tcPr>
          <w:p w14:paraId="1AC7CA19" w14:textId="23F88FF4" w:rsidR="00B23549" w:rsidRPr="00B765B1" w:rsidRDefault="00B23549" w:rsidP="00B235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77" w:type="dxa"/>
            <w:noWrap/>
            <w:vAlign w:val="center"/>
          </w:tcPr>
          <w:p w14:paraId="7DA0EC4E" w14:textId="11B75773" w:rsidR="00B23549" w:rsidRPr="00B765B1" w:rsidRDefault="00B23549" w:rsidP="00B235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noWrap/>
            <w:vAlign w:val="center"/>
          </w:tcPr>
          <w:p w14:paraId="21967AA0" w14:textId="41A2A3C4" w:rsidR="00B23549" w:rsidRPr="00B765B1" w:rsidRDefault="00B23549" w:rsidP="00B235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noWrap/>
            <w:vAlign w:val="center"/>
          </w:tcPr>
          <w:p w14:paraId="24EB2391" w14:textId="17717541" w:rsidR="00B23549" w:rsidRPr="00B765B1" w:rsidRDefault="00B23549" w:rsidP="00B235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  <w:vAlign w:val="center"/>
          </w:tcPr>
          <w:p w14:paraId="6BC04A8A" w14:textId="33F3F8D3" w:rsidR="00B23549" w:rsidRDefault="001C4D3C" w:rsidP="00B235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1/07/25</w:t>
            </w:r>
          </w:p>
        </w:tc>
        <w:tc>
          <w:tcPr>
            <w:tcW w:w="1282" w:type="dxa"/>
            <w:vAlign w:val="center"/>
          </w:tcPr>
          <w:p w14:paraId="4AF87A4E" w14:textId="62CDDD99" w:rsidR="00B23549" w:rsidRDefault="001C4D3C" w:rsidP="00B235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0/06/30</w:t>
            </w:r>
          </w:p>
        </w:tc>
      </w:tr>
      <w:tr w:rsidR="00925F3D" w:rsidRPr="00B765B1" w14:paraId="150429F5" w14:textId="77777777" w:rsidTr="00757133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78C4CA03" w14:textId="1799B8B9" w:rsidR="00925F3D" w:rsidRPr="0053787C" w:rsidRDefault="00925F3D" w:rsidP="00925F3D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53787C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22586VIC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3086D61E" w14:textId="00909289" w:rsidR="00925F3D" w:rsidRPr="0053787C" w:rsidRDefault="00925F3D" w:rsidP="00925F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53787C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ificate II in Integrated Technologies (Pre-vocational)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3FD10EA5" w14:textId="455248EB" w:rsidR="00925F3D" w:rsidRPr="0053787C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3787C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522BB04C" w14:textId="00C42D3A" w:rsidR="00925F3D" w:rsidRPr="0053787C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3787C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71174413" w14:textId="0107BE73" w:rsidR="00925F3D" w:rsidRPr="0053787C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3787C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249B7F65" w14:textId="2121F3FC" w:rsidR="00925F3D" w:rsidRPr="0053787C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3787C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7C730E25" w14:textId="17B98058" w:rsidR="00925F3D" w:rsidRPr="0053787C" w:rsidRDefault="00925F3D" w:rsidP="009A14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3787C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  <w:vAlign w:val="center"/>
          </w:tcPr>
          <w:p w14:paraId="64F29414" w14:textId="227EE1D7" w:rsidR="00925F3D" w:rsidRPr="0053787C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3787C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1/01/22</w:t>
            </w:r>
          </w:p>
        </w:tc>
        <w:tc>
          <w:tcPr>
            <w:tcW w:w="1282" w:type="dxa"/>
            <w:shd w:val="clear" w:color="auto" w:fill="EAF1DD" w:themeFill="accent3" w:themeFillTint="33"/>
            <w:vAlign w:val="center"/>
          </w:tcPr>
          <w:p w14:paraId="4927C02C" w14:textId="60669B66" w:rsidR="00925F3D" w:rsidRPr="0053787C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3787C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12/26</w:t>
            </w:r>
          </w:p>
        </w:tc>
      </w:tr>
      <w:tr w:rsidR="00925F3D" w:rsidRPr="005238EB" w14:paraId="3FB6DE99" w14:textId="77777777" w:rsidTr="007571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4C646C86" w14:textId="77777777" w:rsidR="00925F3D" w:rsidRPr="005238EB" w:rsidRDefault="00925F3D" w:rsidP="00925F3D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52840WA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43A42F8A" w14:textId="77777777" w:rsidR="00925F3D" w:rsidRPr="005238EB" w:rsidRDefault="00925F3D" w:rsidP="00925F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ificate II in Introduction to Disability Care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0CC09954" w14:textId="77777777" w:rsidR="00925F3D" w:rsidRPr="005238EB" w:rsidRDefault="00925F3D" w:rsidP="00925F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53C6D6F9" w14:textId="77777777" w:rsidR="00925F3D" w:rsidRPr="005238EB" w:rsidRDefault="00925F3D" w:rsidP="00925F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0E31F5C9" w14:textId="77777777" w:rsidR="00925F3D" w:rsidRPr="005238EB" w:rsidRDefault="00925F3D" w:rsidP="00925F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2DAEE601" w14:textId="77777777" w:rsidR="00925F3D" w:rsidRPr="005238EB" w:rsidRDefault="00925F3D" w:rsidP="00925F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29BA80DE" w14:textId="77777777" w:rsidR="00925F3D" w:rsidRPr="005238EB" w:rsidRDefault="00925F3D" w:rsidP="009A14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  <w:vAlign w:val="center"/>
          </w:tcPr>
          <w:p w14:paraId="72EE8994" w14:textId="4D3159CD" w:rsidR="00925F3D" w:rsidRPr="005238EB" w:rsidRDefault="00757133" w:rsidP="00925F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</w:t>
            </w:r>
            <w:r w:rsidR="00925F3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1</w:t>
            </w:r>
            <w:r w:rsidR="00925F3D"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/0</w:t>
            </w:r>
            <w:r w:rsidR="00925F3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  <w:r w:rsidR="00925F3D"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/2</w:t>
            </w:r>
            <w:r w:rsidR="00925F3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1282" w:type="dxa"/>
            <w:shd w:val="clear" w:color="auto" w:fill="EAF1DD" w:themeFill="accent3" w:themeFillTint="33"/>
            <w:vAlign w:val="center"/>
          </w:tcPr>
          <w:p w14:paraId="4420F72A" w14:textId="2EBAE72F" w:rsidR="00925F3D" w:rsidRPr="005238EB" w:rsidRDefault="00925F3D" w:rsidP="00925F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12/2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  <w:r w:rsidR="00DA76FC" w:rsidRPr="00A63E74">
              <w:rPr>
                <w:rFonts w:ascii="Calibri" w:eastAsia="Times New Roman" w:hAnsi="Calibri" w:cs="Calibri"/>
                <w:sz w:val="20"/>
                <w:szCs w:val="20"/>
                <w:lang w:eastAsia="en-AU"/>
              </w:rPr>
              <w:t>‡</w:t>
            </w:r>
          </w:p>
        </w:tc>
      </w:tr>
      <w:tr w:rsidR="00925F3D" w:rsidRPr="005238EB" w14:paraId="7331FBF7" w14:textId="77777777" w:rsidTr="00757133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65867357" w14:textId="77777777" w:rsidR="00925F3D" w:rsidRPr="005238EB" w:rsidRDefault="00925F3D" w:rsidP="00925F3D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52890WA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7203AFB0" w14:textId="64D24160" w:rsidR="00925F3D" w:rsidRPr="005238EB" w:rsidRDefault="00925F3D" w:rsidP="00925F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ificate II in Community Health and Wellbeing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1277E009" w14:textId="77777777" w:rsidR="00925F3D" w:rsidRPr="005238EB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1BDA7EBB" w14:textId="77777777" w:rsidR="00925F3D" w:rsidRPr="005238EB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283C8E06" w14:textId="77777777" w:rsidR="00925F3D" w:rsidRPr="005238EB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36213799" w14:textId="77777777" w:rsidR="00925F3D" w:rsidRPr="005238EB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335EC3FF" w14:textId="77777777" w:rsidR="00925F3D" w:rsidRPr="005238EB" w:rsidRDefault="00925F3D" w:rsidP="009A14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  <w:vAlign w:val="center"/>
          </w:tcPr>
          <w:p w14:paraId="5591D830" w14:textId="77777777" w:rsidR="00925F3D" w:rsidRPr="005238EB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5/02/20</w:t>
            </w:r>
          </w:p>
        </w:tc>
        <w:tc>
          <w:tcPr>
            <w:tcW w:w="1282" w:type="dxa"/>
            <w:shd w:val="clear" w:color="auto" w:fill="EAF1DD" w:themeFill="accent3" w:themeFillTint="33"/>
            <w:vAlign w:val="center"/>
          </w:tcPr>
          <w:p w14:paraId="571F9F60" w14:textId="57609847" w:rsidR="00925F3D" w:rsidRPr="005238EB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1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</w:t>
            </w: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/2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6</w:t>
            </w:r>
          </w:p>
        </w:tc>
      </w:tr>
      <w:tr w:rsidR="00925F3D" w:rsidRPr="00B765B1" w14:paraId="2CBAE6FD" w14:textId="77777777" w:rsidTr="007571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DBE5F1" w:themeFill="accent1" w:themeFillTint="33"/>
            <w:noWrap/>
            <w:vAlign w:val="center"/>
          </w:tcPr>
          <w:p w14:paraId="7C4CCB96" w14:textId="77777777" w:rsidR="00925F3D" w:rsidRPr="00EC0413" w:rsidRDefault="00925F3D" w:rsidP="00925F3D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lastRenderedPageBreak/>
              <w:t>52879WA</w:t>
            </w:r>
          </w:p>
        </w:tc>
        <w:tc>
          <w:tcPr>
            <w:tcW w:w="6520" w:type="dxa"/>
            <w:shd w:val="clear" w:color="auto" w:fill="DBE5F1" w:themeFill="accent1" w:themeFillTint="33"/>
            <w:noWrap/>
            <w:vAlign w:val="center"/>
          </w:tcPr>
          <w:p w14:paraId="292B2BAF" w14:textId="77777777" w:rsidR="00925F3D" w:rsidRPr="00EC0413" w:rsidRDefault="00925F3D" w:rsidP="00925F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EC0413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ific</w:t>
            </w: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ate II in Leadership</w:t>
            </w:r>
          </w:p>
        </w:tc>
        <w:tc>
          <w:tcPr>
            <w:tcW w:w="1209" w:type="dxa"/>
            <w:shd w:val="clear" w:color="auto" w:fill="DBE5F1" w:themeFill="accent1" w:themeFillTint="33"/>
            <w:noWrap/>
            <w:vAlign w:val="center"/>
          </w:tcPr>
          <w:p w14:paraId="7837AB84" w14:textId="77777777" w:rsidR="00925F3D" w:rsidRPr="00B765B1" w:rsidRDefault="00925F3D" w:rsidP="00925F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V*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*</w:t>
            </w:r>
          </w:p>
        </w:tc>
        <w:tc>
          <w:tcPr>
            <w:tcW w:w="977" w:type="dxa"/>
            <w:shd w:val="clear" w:color="auto" w:fill="DBE5F1" w:themeFill="accent1" w:themeFillTint="33"/>
            <w:noWrap/>
            <w:vAlign w:val="center"/>
          </w:tcPr>
          <w:p w14:paraId="0ABBEA15" w14:textId="77777777" w:rsidR="00925F3D" w:rsidRPr="00B765B1" w:rsidRDefault="00925F3D" w:rsidP="00925F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DBE5F1" w:themeFill="accent1" w:themeFillTint="33"/>
            <w:noWrap/>
            <w:vAlign w:val="center"/>
          </w:tcPr>
          <w:p w14:paraId="660FD64F" w14:textId="77777777" w:rsidR="00925F3D" w:rsidRPr="00B765B1" w:rsidRDefault="00925F3D" w:rsidP="00925F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</w:tcPr>
          <w:p w14:paraId="089D74C3" w14:textId="77777777" w:rsidR="00925F3D" w:rsidRPr="00B765B1" w:rsidRDefault="00925F3D" w:rsidP="00925F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</w:tcPr>
          <w:p w14:paraId="1B950B13" w14:textId="77777777" w:rsidR="00925F3D" w:rsidRPr="00B765B1" w:rsidRDefault="00925F3D" w:rsidP="009A14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  <w:shd w:val="clear" w:color="auto" w:fill="DBE5F1" w:themeFill="accent1" w:themeFillTint="33"/>
            <w:vAlign w:val="center"/>
          </w:tcPr>
          <w:p w14:paraId="3FD68E27" w14:textId="77777777" w:rsidR="00925F3D" w:rsidRPr="0062055F" w:rsidRDefault="00925F3D" w:rsidP="00925F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17/01/22</w:t>
            </w:r>
          </w:p>
        </w:tc>
        <w:tc>
          <w:tcPr>
            <w:tcW w:w="1282" w:type="dxa"/>
            <w:shd w:val="clear" w:color="auto" w:fill="DBE5F1" w:themeFill="accent1" w:themeFillTint="33"/>
            <w:vAlign w:val="center"/>
          </w:tcPr>
          <w:p w14:paraId="25183521" w14:textId="77777777" w:rsidR="00925F3D" w:rsidRDefault="00925F3D" w:rsidP="00925F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05/26</w:t>
            </w:r>
          </w:p>
        </w:tc>
      </w:tr>
      <w:tr w:rsidR="00925F3D" w:rsidRPr="00B765B1" w14:paraId="1839C288" w14:textId="77777777" w:rsidTr="00757133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5A0160A4" w14:textId="77777777" w:rsidR="00925F3D" w:rsidRDefault="00925F3D" w:rsidP="00925F3D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52887WA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01E55583" w14:textId="77777777" w:rsidR="00925F3D" w:rsidRPr="00B765B1" w:rsidRDefault="00925F3D" w:rsidP="00925F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ertificate II in Plumbing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560E4593" w14:textId="77777777" w:rsidR="00925F3D" w:rsidRPr="00B765B1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7C900113" w14:textId="77777777" w:rsidR="00925F3D" w:rsidRPr="00B765B1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3B864398" w14:textId="77777777" w:rsidR="00925F3D" w:rsidRPr="00B765B1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28DBE447" w14:textId="77777777" w:rsidR="00925F3D" w:rsidRPr="00B765B1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16D14B44" w14:textId="77777777" w:rsidR="00925F3D" w:rsidRPr="00B765B1" w:rsidRDefault="00925F3D" w:rsidP="009A14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  <w:vAlign w:val="center"/>
          </w:tcPr>
          <w:p w14:paraId="76413083" w14:textId="77777777" w:rsidR="00925F3D" w:rsidRPr="00E529EB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0/08/21</w:t>
            </w:r>
          </w:p>
        </w:tc>
        <w:tc>
          <w:tcPr>
            <w:tcW w:w="1282" w:type="dxa"/>
            <w:shd w:val="clear" w:color="auto" w:fill="EAF1DD" w:themeFill="accent3" w:themeFillTint="33"/>
            <w:vAlign w:val="center"/>
          </w:tcPr>
          <w:p w14:paraId="3DEF165D" w14:textId="77777777" w:rsidR="00925F3D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08/26</w:t>
            </w:r>
          </w:p>
        </w:tc>
      </w:tr>
      <w:tr w:rsidR="00925F3D" w:rsidRPr="00B765B1" w14:paraId="6D3F13F7" w14:textId="77777777" w:rsidTr="007571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7AE89F96" w14:textId="77777777" w:rsidR="00925F3D" w:rsidRDefault="00925F3D" w:rsidP="00925F3D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52858WA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493F48EF" w14:textId="77777777" w:rsidR="00925F3D" w:rsidRPr="00B765B1" w:rsidRDefault="00925F3D" w:rsidP="00925F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ertificate II in Welding for Shipbuilding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1BDDD404" w14:textId="77777777" w:rsidR="00925F3D" w:rsidRPr="00B765B1" w:rsidRDefault="00925F3D" w:rsidP="00925F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281B531B" w14:textId="77777777" w:rsidR="00925F3D" w:rsidRPr="00B765B1" w:rsidRDefault="00925F3D" w:rsidP="00925F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3B4FE862" w14:textId="77777777" w:rsidR="00925F3D" w:rsidRPr="00B765B1" w:rsidRDefault="00925F3D" w:rsidP="00925F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0392CC93" w14:textId="77777777" w:rsidR="00925F3D" w:rsidRPr="00B765B1" w:rsidRDefault="00925F3D" w:rsidP="00925F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31BED621" w14:textId="77777777" w:rsidR="00925F3D" w:rsidRPr="00B765B1" w:rsidRDefault="00925F3D" w:rsidP="009A14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  <w:vAlign w:val="center"/>
          </w:tcPr>
          <w:p w14:paraId="012988B5" w14:textId="77777777" w:rsidR="00925F3D" w:rsidRPr="00E529EB" w:rsidRDefault="00925F3D" w:rsidP="00925F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3/09/20</w:t>
            </w:r>
          </w:p>
        </w:tc>
        <w:tc>
          <w:tcPr>
            <w:tcW w:w="1282" w:type="dxa"/>
            <w:shd w:val="clear" w:color="auto" w:fill="EAF1DD" w:themeFill="accent3" w:themeFillTint="33"/>
            <w:vAlign w:val="center"/>
          </w:tcPr>
          <w:p w14:paraId="316E3DA1" w14:textId="1AC00D06" w:rsidR="00925F3D" w:rsidRDefault="00925F3D" w:rsidP="00925F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08/25</w:t>
            </w:r>
            <w:r w:rsidR="000A30EE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‡</w:t>
            </w:r>
          </w:p>
        </w:tc>
      </w:tr>
      <w:tr w:rsidR="00925F3D" w:rsidRPr="00B765B1" w14:paraId="795968B3" w14:textId="77777777" w:rsidTr="00757133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7BFE196C" w14:textId="441909E6" w:rsidR="00925F3D" w:rsidRDefault="00925F3D" w:rsidP="00925F3D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936D6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2632VIC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5E224B54" w14:textId="6376331E" w:rsidR="00925F3D" w:rsidRDefault="00925F3D" w:rsidP="00925F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936D6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ertificate II in Engineering Studies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64B0C289" w14:textId="4894002E" w:rsidR="00925F3D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6C23E69F" w14:textId="70D7CF55" w:rsidR="00925F3D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38534E55" w14:textId="2239DBED" w:rsidR="00925F3D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6EF0F45C" w14:textId="20B6EA3E" w:rsidR="00925F3D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2CDB5353" w14:textId="75F014FC" w:rsidR="00925F3D" w:rsidRDefault="00925F3D" w:rsidP="009A1B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  <w:vAlign w:val="center"/>
          </w:tcPr>
          <w:p w14:paraId="75187230" w14:textId="2E2F3283" w:rsidR="00925F3D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9/05/24</w:t>
            </w:r>
          </w:p>
        </w:tc>
        <w:tc>
          <w:tcPr>
            <w:tcW w:w="1282" w:type="dxa"/>
            <w:shd w:val="clear" w:color="auto" w:fill="EAF1DD" w:themeFill="accent3" w:themeFillTint="33"/>
            <w:vAlign w:val="center"/>
          </w:tcPr>
          <w:p w14:paraId="45E18FE0" w14:textId="41A942BA" w:rsidR="00925F3D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12/28</w:t>
            </w:r>
          </w:p>
        </w:tc>
      </w:tr>
      <w:tr w:rsidR="00925F3D" w:rsidRPr="00B765B1" w14:paraId="1410A9D4" w14:textId="77777777" w:rsidTr="007571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1D5A2128" w14:textId="047B7754" w:rsidR="00925F3D" w:rsidRPr="005936D6" w:rsidRDefault="00925F3D" w:rsidP="00925F3D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52913WA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25B6B17B" w14:textId="378197F4" w:rsidR="00925F3D" w:rsidRPr="005936D6" w:rsidRDefault="00046B57" w:rsidP="00925F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46B57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ertificate II in Engineering Foundations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6CC38D21" w14:textId="01AF3D3E" w:rsidR="00925F3D" w:rsidRDefault="00046B57" w:rsidP="00925F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250A15D7" w14:textId="3ACD1F95" w:rsidR="00925F3D" w:rsidRDefault="00046B57" w:rsidP="00925F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0EF48D7C" w14:textId="6A41697A" w:rsidR="00925F3D" w:rsidRDefault="00046B57" w:rsidP="00925F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56E4803F" w14:textId="6A784FB3" w:rsidR="00925F3D" w:rsidRDefault="00046B57" w:rsidP="00925F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1718E58E" w14:textId="6CE55E84" w:rsidR="00925F3D" w:rsidRDefault="00046B57" w:rsidP="00E879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  <w:vAlign w:val="center"/>
          </w:tcPr>
          <w:p w14:paraId="312B24F2" w14:textId="25E46025" w:rsidR="00925F3D" w:rsidRDefault="00046B57" w:rsidP="00925F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4/03/25</w:t>
            </w:r>
          </w:p>
        </w:tc>
        <w:tc>
          <w:tcPr>
            <w:tcW w:w="1282" w:type="dxa"/>
            <w:shd w:val="clear" w:color="auto" w:fill="EAF1DD" w:themeFill="accent3" w:themeFillTint="33"/>
            <w:vAlign w:val="center"/>
          </w:tcPr>
          <w:p w14:paraId="5F351FC5" w14:textId="1A29E504" w:rsidR="00925F3D" w:rsidRDefault="00046B57" w:rsidP="00925F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0/11/28</w:t>
            </w:r>
          </w:p>
        </w:tc>
      </w:tr>
      <w:tr w:rsidR="00925F3D" w:rsidRPr="00B765B1" w14:paraId="13EDC26F" w14:textId="77777777" w:rsidTr="00757133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DBE5F1" w:themeFill="accent1" w:themeFillTint="33"/>
            <w:noWrap/>
            <w:vAlign w:val="center"/>
          </w:tcPr>
          <w:p w14:paraId="34322680" w14:textId="0C082EC7" w:rsidR="00925F3D" w:rsidRDefault="00925F3D" w:rsidP="00925F3D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11074NAT</w:t>
            </w:r>
          </w:p>
        </w:tc>
        <w:tc>
          <w:tcPr>
            <w:tcW w:w="6520" w:type="dxa"/>
            <w:shd w:val="clear" w:color="auto" w:fill="DBE5F1" w:themeFill="accent1" w:themeFillTint="33"/>
            <w:noWrap/>
            <w:vAlign w:val="center"/>
          </w:tcPr>
          <w:p w14:paraId="02FBD18C" w14:textId="1AFF2C91" w:rsidR="00925F3D" w:rsidRDefault="00925F3D" w:rsidP="00925F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ertificate III in Applied Language</w:t>
            </w:r>
          </w:p>
        </w:tc>
        <w:tc>
          <w:tcPr>
            <w:tcW w:w="1209" w:type="dxa"/>
            <w:shd w:val="clear" w:color="auto" w:fill="DBE5F1" w:themeFill="accent1" w:themeFillTint="33"/>
            <w:noWrap/>
            <w:vAlign w:val="center"/>
          </w:tcPr>
          <w:p w14:paraId="11A2A18F" w14:textId="4A5D844D" w:rsidR="00925F3D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V</w:t>
            </w:r>
          </w:p>
        </w:tc>
        <w:tc>
          <w:tcPr>
            <w:tcW w:w="977" w:type="dxa"/>
            <w:shd w:val="clear" w:color="auto" w:fill="DBE5F1" w:themeFill="accent1" w:themeFillTint="33"/>
            <w:noWrap/>
            <w:vAlign w:val="center"/>
          </w:tcPr>
          <w:p w14:paraId="271C992F" w14:textId="00A95EB6" w:rsidR="00925F3D" w:rsidRPr="00B765B1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DBE5F1" w:themeFill="accent1" w:themeFillTint="33"/>
            <w:noWrap/>
            <w:vAlign w:val="center"/>
          </w:tcPr>
          <w:p w14:paraId="0F2D6D54" w14:textId="7CA30C55" w:rsidR="00925F3D" w:rsidRPr="00B765B1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</w:tcPr>
          <w:p w14:paraId="5CC7ED68" w14:textId="161D1D22" w:rsidR="00925F3D" w:rsidRPr="00B765B1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</w:tcPr>
          <w:p w14:paraId="7CEB89F7" w14:textId="75F350EE" w:rsidR="00925F3D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  <w:shd w:val="clear" w:color="auto" w:fill="DBE5F1" w:themeFill="accent1" w:themeFillTint="33"/>
            <w:vAlign w:val="center"/>
          </w:tcPr>
          <w:p w14:paraId="7318CB1A" w14:textId="07E6B464" w:rsidR="00925F3D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1/05/22</w:t>
            </w:r>
          </w:p>
        </w:tc>
        <w:tc>
          <w:tcPr>
            <w:tcW w:w="1282" w:type="dxa"/>
            <w:shd w:val="clear" w:color="auto" w:fill="DBE5F1" w:themeFill="accent1" w:themeFillTint="33"/>
            <w:vAlign w:val="center"/>
          </w:tcPr>
          <w:p w14:paraId="1934A6C0" w14:textId="58EF68E4" w:rsidR="00925F3D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0/04/27</w:t>
            </w:r>
          </w:p>
        </w:tc>
      </w:tr>
      <w:tr w:rsidR="00925F3D" w:rsidRPr="00B765B1" w14:paraId="71FE0B83" w14:textId="77777777" w:rsidTr="007571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01B8C9B9" w14:textId="77777777" w:rsidR="00925F3D" w:rsidRPr="000B6577" w:rsidRDefault="00925F3D" w:rsidP="00925F3D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11011NAT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291F5E47" w14:textId="77777777" w:rsidR="00925F3D" w:rsidRPr="00803772" w:rsidRDefault="00925F3D" w:rsidP="00925F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8037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ertificate III in Catholic Youth Ministry and Leadership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337099BF" w14:textId="77777777" w:rsidR="00925F3D" w:rsidRPr="00803772" w:rsidRDefault="00925F3D" w:rsidP="00925F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8037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01C6F79A" w14:textId="77777777" w:rsidR="00925F3D" w:rsidRPr="00803772" w:rsidRDefault="00925F3D" w:rsidP="00925F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8037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49157FCC" w14:textId="77777777" w:rsidR="00925F3D" w:rsidRPr="00803772" w:rsidRDefault="00925F3D" w:rsidP="00925F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8037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58D49F6F" w14:textId="77777777" w:rsidR="00925F3D" w:rsidRPr="00803772" w:rsidRDefault="00925F3D" w:rsidP="00925F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8037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6FF54C7F" w14:textId="77777777" w:rsidR="00925F3D" w:rsidRPr="000B6577" w:rsidRDefault="00925F3D" w:rsidP="00925F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  <w:vAlign w:val="center"/>
          </w:tcPr>
          <w:p w14:paraId="3084A8E9" w14:textId="77777777" w:rsidR="00925F3D" w:rsidRPr="000B6577" w:rsidRDefault="00925F3D" w:rsidP="00925F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17/01/22</w:t>
            </w:r>
          </w:p>
        </w:tc>
        <w:tc>
          <w:tcPr>
            <w:tcW w:w="1282" w:type="dxa"/>
            <w:shd w:val="clear" w:color="auto" w:fill="EAF1DD" w:themeFill="accent3" w:themeFillTint="33"/>
            <w:vAlign w:val="center"/>
          </w:tcPr>
          <w:p w14:paraId="6C50C763" w14:textId="77777777" w:rsidR="00925F3D" w:rsidRDefault="00925F3D" w:rsidP="00925F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31/12/26</w:t>
            </w:r>
          </w:p>
        </w:tc>
      </w:tr>
      <w:tr w:rsidR="00925F3D" w:rsidRPr="00B765B1" w14:paraId="25969A42" w14:textId="77777777" w:rsidTr="00757133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62672E02" w14:textId="3006E7B5" w:rsidR="00925F3D" w:rsidRDefault="00925F3D" w:rsidP="00925F3D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4276EE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11132NAT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2B5CF931" w14:textId="6C3932D9" w:rsidR="00925F3D" w:rsidRPr="00803772" w:rsidRDefault="00925F3D" w:rsidP="00925F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8037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ertificate III in Christian Leadership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28D086F2" w14:textId="4F971E06" w:rsidR="00925F3D" w:rsidRPr="00803772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8037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62D5C9F4" w14:textId="7367B47A" w:rsidR="00925F3D" w:rsidRPr="00803772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8037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3EB17FE4" w14:textId="6C83A687" w:rsidR="00925F3D" w:rsidRPr="00803772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8037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3A841709" w14:textId="11986CC7" w:rsidR="00925F3D" w:rsidRPr="00803772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8037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78747980" w14:textId="754D7EAB" w:rsidR="00925F3D" w:rsidRPr="000B6577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  <w:vAlign w:val="center"/>
          </w:tcPr>
          <w:p w14:paraId="27661D69" w14:textId="12D37FD7" w:rsidR="00925F3D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12/01/23</w:t>
            </w:r>
          </w:p>
        </w:tc>
        <w:tc>
          <w:tcPr>
            <w:tcW w:w="1282" w:type="dxa"/>
            <w:shd w:val="clear" w:color="auto" w:fill="EAF1DD" w:themeFill="accent3" w:themeFillTint="33"/>
            <w:vAlign w:val="center"/>
          </w:tcPr>
          <w:p w14:paraId="13830D01" w14:textId="138CF530" w:rsidR="00925F3D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11/02/28</w:t>
            </w:r>
          </w:p>
        </w:tc>
      </w:tr>
      <w:tr w:rsidR="00925F3D" w:rsidRPr="00B765B1" w14:paraId="181827F6" w14:textId="77777777" w:rsidTr="007571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703F1487" w14:textId="5BC26F4C" w:rsidR="00925F3D" w:rsidRPr="00DB1042" w:rsidRDefault="00925F3D" w:rsidP="00925F3D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DB104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11236NAT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3F03659F" w14:textId="71A4DA2C" w:rsidR="00925F3D" w:rsidRPr="00DB1042" w:rsidRDefault="00925F3D" w:rsidP="00925F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DB104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ertificate III in Christian Ministry and Theology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005E51DE" w14:textId="5C52C3D1" w:rsidR="00925F3D" w:rsidRPr="00DB1042" w:rsidRDefault="00925F3D" w:rsidP="00925F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DB104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3D77619A" w14:textId="6E2F1040" w:rsidR="00925F3D" w:rsidRPr="00DB1042" w:rsidRDefault="00925F3D" w:rsidP="00925F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DB104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27E83461" w14:textId="1E8F5399" w:rsidR="00925F3D" w:rsidRPr="00DB1042" w:rsidRDefault="00925F3D" w:rsidP="00925F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DB104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122E3087" w14:textId="7B86E13B" w:rsidR="00925F3D" w:rsidRPr="00DB1042" w:rsidRDefault="00925F3D" w:rsidP="00925F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DB104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110862DE" w14:textId="007B8DAC" w:rsidR="00925F3D" w:rsidRPr="00DB1042" w:rsidRDefault="00925F3D" w:rsidP="00925F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DB104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  <w:vAlign w:val="center"/>
          </w:tcPr>
          <w:p w14:paraId="09C59E7E" w14:textId="4632C207" w:rsidR="00925F3D" w:rsidRPr="00DB1042" w:rsidRDefault="00925F3D" w:rsidP="00925F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DB104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9/01/24</w:t>
            </w:r>
          </w:p>
        </w:tc>
        <w:tc>
          <w:tcPr>
            <w:tcW w:w="1282" w:type="dxa"/>
            <w:shd w:val="clear" w:color="auto" w:fill="EAF1DD" w:themeFill="accent3" w:themeFillTint="33"/>
            <w:vAlign w:val="center"/>
          </w:tcPr>
          <w:p w14:paraId="7D5DF1F4" w14:textId="42604860" w:rsidR="00925F3D" w:rsidRPr="00DB1042" w:rsidRDefault="00925F3D" w:rsidP="00925F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DB104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12/28</w:t>
            </w:r>
          </w:p>
        </w:tc>
      </w:tr>
      <w:tr w:rsidR="00F863EC" w:rsidRPr="00B765B1" w14:paraId="5DD9AA70" w14:textId="77777777" w:rsidTr="00757133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2CF1D151" w14:textId="1F597271" w:rsidR="00F863EC" w:rsidRPr="00803772" w:rsidRDefault="009124EA" w:rsidP="00925F3D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11304NAT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53F7E1CC" w14:textId="73CDAE8C" w:rsidR="00F863EC" w:rsidRPr="00803772" w:rsidRDefault="009124EA" w:rsidP="00925F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ertificate III in Crypto Asset and Blockchain Technologies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679E32FD" w14:textId="34AE2E37" w:rsidR="00F863EC" w:rsidRPr="00803772" w:rsidRDefault="009124EA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3B16F29F" w14:textId="192FC97A" w:rsidR="00F863EC" w:rsidRPr="00803772" w:rsidRDefault="009124EA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7A668803" w14:textId="59510A76" w:rsidR="00F863EC" w:rsidRPr="00803772" w:rsidRDefault="009124EA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4A7CDB84" w14:textId="150B331A" w:rsidR="00F863EC" w:rsidRPr="00803772" w:rsidRDefault="009124EA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32FE3DAE" w14:textId="19548FD9" w:rsidR="00F863EC" w:rsidRDefault="009124EA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  <w:vAlign w:val="center"/>
          </w:tcPr>
          <w:p w14:paraId="5E91172C" w14:textId="5ADDF397" w:rsidR="00F863EC" w:rsidRDefault="00541CC3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5/03/25</w:t>
            </w:r>
          </w:p>
        </w:tc>
        <w:tc>
          <w:tcPr>
            <w:tcW w:w="1282" w:type="dxa"/>
            <w:shd w:val="clear" w:color="auto" w:fill="EAF1DD" w:themeFill="accent3" w:themeFillTint="33"/>
            <w:vAlign w:val="center"/>
          </w:tcPr>
          <w:p w14:paraId="7F32E073" w14:textId="2FFD859F" w:rsidR="00F863EC" w:rsidRDefault="00F47DCF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31/10/29</w:t>
            </w:r>
          </w:p>
        </w:tc>
      </w:tr>
      <w:tr w:rsidR="00925F3D" w:rsidRPr="00B765B1" w14:paraId="4D912733" w14:textId="77777777" w:rsidTr="007571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45B6417A" w14:textId="77777777" w:rsidR="00925F3D" w:rsidRPr="00753545" w:rsidRDefault="00925F3D" w:rsidP="00925F3D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803772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52904WA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7BFABD22" w14:textId="77777777" w:rsidR="00925F3D" w:rsidRPr="00803772" w:rsidRDefault="00925F3D" w:rsidP="00925F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8037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ertificate III in Defence Industry Pathways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5D36BD0F" w14:textId="77777777" w:rsidR="00925F3D" w:rsidRPr="00803772" w:rsidRDefault="00925F3D" w:rsidP="00925F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8037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17FFBE18" w14:textId="77777777" w:rsidR="00925F3D" w:rsidRPr="00803772" w:rsidRDefault="00925F3D" w:rsidP="00925F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8037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492C69CC" w14:textId="77777777" w:rsidR="00925F3D" w:rsidRPr="00803772" w:rsidRDefault="00925F3D" w:rsidP="00925F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8037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47E39119" w14:textId="77777777" w:rsidR="00925F3D" w:rsidRPr="00803772" w:rsidRDefault="00925F3D" w:rsidP="00925F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8037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00424BB2" w14:textId="77777777" w:rsidR="00925F3D" w:rsidRPr="000B6577" w:rsidRDefault="00925F3D" w:rsidP="00925F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  <w:vAlign w:val="center"/>
          </w:tcPr>
          <w:p w14:paraId="0A5E9674" w14:textId="77777777" w:rsidR="00925F3D" w:rsidRDefault="00925F3D" w:rsidP="00925F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19/08/24</w:t>
            </w:r>
          </w:p>
        </w:tc>
        <w:tc>
          <w:tcPr>
            <w:tcW w:w="1282" w:type="dxa"/>
            <w:shd w:val="clear" w:color="auto" w:fill="EAF1DD" w:themeFill="accent3" w:themeFillTint="33"/>
            <w:vAlign w:val="center"/>
          </w:tcPr>
          <w:p w14:paraId="69BE88C0" w14:textId="77777777" w:rsidR="00925F3D" w:rsidRDefault="00925F3D" w:rsidP="00925F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31/12/27</w:t>
            </w:r>
          </w:p>
        </w:tc>
      </w:tr>
      <w:tr w:rsidR="00925F3D" w:rsidRPr="00B765B1" w14:paraId="5B7F7569" w14:textId="77777777" w:rsidTr="00757133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5DFEC"/>
            <w:noWrap/>
            <w:vAlign w:val="center"/>
          </w:tcPr>
          <w:p w14:paraId="483931C5" w14:textId="77777777" w:rsidR="00925F3D" w:rsidRPr="00755E14" w:rsidRDefault="00925F3D" w:rsidP="00925F3D">
            <w:pPr>
              <w:jc w:val="center"/>
              <w:rPr>
                <w:rFonts w:ascii="Calibri" w:eastAsia="Times New Roman" w:hAnsi="Calibri" w:cs="Times New Roman"/>
                <w:bCs w:val="0"/>
                <w:sz w:val="20"/>
                <w:szCs w:val="20"/>
                <w:lang w:eastAsia="en-AU"/>
              </w:rPr>
            </w:pPr>
            <w:r w:rsidRPr="00755E14">
              <w:rPr>
                <w:rFonts w:ascii="Calibri" w:eastAsia="Times New Roman" w:hAnsi="Calibri" w:cs="Times New Roman"/>
                <w:bCs w:val="0"/>
                <w:sz w:val="20"/>
                <w:szCs w:val="20"/>
                <w:lang w:eastAsia="en-AU"/>
              </w:rPr>
              <w:t>22474VIC</w:t>
            </w:r>
          </w:p>
        </w:tc>
        <w:tc>
          <w:tcPr>
            <w:tcW w:w="6520" w:type="dxa"/>
            <w:shd w:val="clear" w:color="auto" w:fill="E5DFEC"/>
            <w:noWrap/>
            <w:vAlign w:val="center"/>
          </w:tcPr>
          <w:p w14:paraId="55371F38" w14:textId="77777777" w:rsidR="00925F3D" w:rsidRPr="00803772" w:rsidRDefault="00925F3D" w:rsidP="00925F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8037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ertificate III in General Education for Adults</w:t>
            </w:r>
          </w:p>
        </w:tc>
        <w:tc>
          <w:tcPr>
            <w:tcW w:w="1209" w:type="dxa"/>
            <w:shd w:val="clear" w:color="auto" w:fill="E5DFEC"/>
            <w:noWrap/>
            <w:vAlign w:val="center"/>
          </w:tcPr>
          <w:p w14:paraId="3EB57A37" w14:textId="77777777" w:rsidR="00925F3D" w:rsidRPr="00803772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8037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F</w:t>
            </w:r>
          </w:p>
        </w:tc>
        <w:tc>
          <w:tcPr>
            <w:tcW w:w="977" w:type="dxa"/>
            <w:shd w:val="clear" w:color="auto" w:fill="E5DFEC"/>
            <w:noWrap/>
            <w:vAlign w:val="center"/>
          </w:tcPr>
          <w:p w14:paraId="531E65C6" w14:textId="77777777" w:rsidR="00925F3D" w:rsidRPr="00803772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8037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77" w:type="dxa"/>
            <w:shd w:val="clear" w:color="auto" w:fill="E5DFEC"/>
            <w:noWrap/>
            <w:vAlign w:val="center"/>
          </w:tcPr>
          <w:p w14:paraId="503335F2" w14:textId="77777777" w:rsidR="00925F3D" w:rsidRPr="00803772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8037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shd w:val="clear" w:color="auto" w:fill="E5DFEC"/>
            <w:noWrap/>
            <w:vAlign w:val="center"/>
          </w:tcPr>
          <w:p w14:paraId="57A956A9" w14:textId="77777777" w:rsidR="00925F3D" w:rsidRPr="00803772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8037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shd w:val="clear" w:color="auto" w:fill="E5DFEC"/>
            <w:noWrap/>
            <w:vAlign w:val="center"/>
          </w:tcPr>
          <w:p w14:paraId="166E71C1" w14:textId="77777777" w:rsidR="00925F3D" w:rsidRPr="00755E14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755E14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  <w:shd w:val="clear" w:color="auto" w:fill="E5DFEC"/>
            <w:vAlign w:val="center"/>
          </w:tcPr>
          <w:p w14:paraId="260EC338" w14:textId="77777777" w:rsidR="00925F3D" w:rsidRPr="00755E14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755E14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25/10/18</w:t>
            </w:r>
          </w:p>
        </w:tc>
        <w:tc>
          <w:tcPr>
            <w:tcW w:w="1282" w:type="dxa"/>
            <w:shd w:val="clear" w:color="auto" w:fill="E5DFEC"/>
            <w:vAlign w:val="center"/>
          </w:tcPr>
          <w:p w14:paraId="1F640779" w14:textId="45357C6C" w:rsidR="00925F3D" w:rsidRPr="00755E14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755E14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30/06/2</w:t>
            </w: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5</w:t>
            </w:r>
            <w:r w:rsidR="00AC635C" w:rsidRPr="00411AB8">
              <w:rPr>
                <w:rFonts w:ascii="Calibri" w:eastAsia="Times New Roman" w:hAnsi="Calibri" w:cs="Times New Roman"/>
                <w:sz w:val="16"/>
                <w:szCs w:val="16"/>
                <w:lang w:eastAsia="en-AU"/>
              </w:rPr>
              <w:sym w:font="Wingdings" w:char="F076"/>
            </w:r>
          </w:p>
        </w:tc>
      </w:tr>
      <w:tr w:rsidR="006B0BBC" w:rsidRPr="00B765B1" w14:paraId="21702820" w14:textId="77777777" w:rsidTr="007571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5DFEC"/>
            <w:noWrap/>
            <w:vAlign w:val="center"/>
          </w:tcPr>
          <w:p w14:paraId="21CC05A8" w14:textId="5C2B1C27" w:rsidR="006B0BBC" w:rsidRPr="00755E14" w:rsidRDefault="006B0BBC" w:rsidP="006B0BBC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112F4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2692VIC</w:t>
            </w:r>
          </w:p>
        </w:tc>
        <w:tc>
          <w:tcPr>
            <w:tcW w:w="6520" w:type="dxa"/>
            <w:shd w:val="clear" w:color="auto" w:fill="E5DFEC"/>
            <w:noWrap/>
            <w:vAlign w:val="center"/>
          </w:tcPr>
          <w:p w14:paraId="2B01BE19" w14:textId="7CE3F216" w:rsidR="006B0BBC" w:rsidRPr="00803772" w:rsidRDefault="006B0BBC" w:rsidP="006B0B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112F4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ertificate III in General Education for Adults</w:t>
            </w:r>
          </w:p>
        </w:tc>
        <w:tc>
          <w:tcPr>
            <w:tcW w:w="1209" w:type="dxa"/>
            <w:shd w:val="clear" w:color="auto" w:fill="E5DFEC"/>
            <w:noWrap/>
            <w:vAlign w:val="center"/>
          </w:tcPr>
          <w:p w14:paraId="7CE6842B" w14:textId="4FCB21BD" w:rsidR="006B0BBC" w:rsidRPr="00803772" w:rsidRDefault="006B0BBC" w:rsidP="006B0BB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8037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F</w:t>
            </w:r>
          </w:p>
        </w:tc>
        <w:tc>
          <w:tcPr>
            <w:tcW w:w="977" w:type="dxa"/>
            <w:shd w:val="clear" w:color="auto" w:fill="E5DFEC"/>
            <w:noWrap/>
            <w:vAlign w:val="center"/>
          </w:tcPr>
          <w:p w14:paraId="32696394" w14:textId="3EDA314B" w:rsidR="006B0BBC" w:rsidRPr="00803772" w:rsidRDefault="006B0BBC" w:rsidP="006B0BB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8037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77" w:type="dxa"/>
            <w:shd w:val="clear" w:color="auto" w:fill="E5DFEC"/>
            <w:noWrap/>
            <w:vAlign w:val="center"/>
          </w:tcPr>
          <w:p w14:paraId="101DE548" w14:textId="53A1D7B9" w:rsidR="006B0BBC" w:rsidRPr="00803772" w:rsidRDefault="006B0BBC" w:rsidP="006B0BB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8037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shd w:val="clear" w:color="auto" w:fill="E5DFEC"/>
            <w:noWrap/>
            <w:vAlign w:val="center"/>
          </w:tcPr>
          <w:p w14:paraId="65F1BDB1" w14:textId="02DDA702" w:rsidR="006B0BBC" w:rsidRPr="00803772" w:rsidRDefault="006B0BBC" w:rsidP="006B0BB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8037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shd w:val="clear" w:color="auto" w:fill="E5DFEC"/>
            <w:noWrap/>
            <w:vAlign w:val="center"/>
          </w:tcPr>
          <w:p w14:paraId="06071488" w14:textId="0C5CA031" w:rsidR="006B0BBC" w:rsidRPr="00755E14" w:rsidRDefault="006B0BBC" w:rsidP="006B0BB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755E14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  <w:shd w:val="clear" w:color="auto" w:fill="E5DFEC"/>
            <w:vAlign w:val="center"/>
          </w:tcPr>
          <w:p w14:paraId="58AB6817" w14:textId="587A2E93" w:rsidR="006B0BBC" w:rsidRPr="00755E14" w:rsidRDefault="006B0BBC" w:rsidP="006B0BB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01/07/25</w:t>
            </w:r>
          </w:p>
        </w:tc>
        <w:tc>
          <w:tcPr>
            <w:tcW w:w="1282" w:type="dxa"/>
            <w:shd w:val="clear" w:color="auto" w:fill="E5DFEC"/>
            <w:vAlign w:val="center"/>
          </w:tcPr>
          <w:p w14:paraId="42C52D85" w14:textId="6259A5C4" w:rsidR="006B0BBC" w:rsidRPr="00755E14" w:rsidRDefault="006B0BBC" w:rsidP="006B0BB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30/06/30</w:t>
            </w:r>
          </w:p>
        </w:tc>
      </w:tr>
      <w:tr w:rsidR="00925F3D" w:rsidRPr="00B765B1" w14:paraId="60A1285F" w14:textId="77777777" w:rsidTr="00757133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46095311" w14:textId="120C9EBC" w:rsidR="00925F3D" w:rsidRPr="00753545" w:rsidRDefault="00925F3D" w:rsidP="00925F3D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C32F86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11263NAT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6EC492DB" w14:textId="121C8059" w:rsidR="00925F3D" w:rsidRPr="00803772" w:rsidRDefault="00925F3D" w:rsidP="00925F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8037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ertificate III in Work Skills for Career Enhancement and Management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0642DA0B" w14:textId="6A7490EC" w:rsidR="00925F3D" w:rsidRPr="00803772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8037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4DB37C7C" w14:textId="14E8AF97" w:rsidR="00925F3D" w:rsidRPr="00803772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8037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79BB8C7E" w14:textId="3DA4DF04" w:rsidR="00925F3D" w:rsidRPr="00803772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8037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2B09A9BF" w14:textId="790C67E7" w:rsidR="00925F3D" w:rsidRPr="00803772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8037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2CC1D47D" w14:textId="6BFB05BF" w:rsidR="00925F3D" w:rsidRPr="000B6577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  <w:vAlign w:val="center"/>
          </w:tcPr>
          <w:p w14:paraId="2301798E" w14:textId="1D26A170" w:rsidR="00925F3D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4/03/25</w:t>
            </w:r>
          </w:p>
        </w:tc>
        <w:tc>
          <w:tcPr>
            <w:tcW w:w="1282" w:type="dxa"/>
            <w:shd w:val="clear" w:color="auto" w:fill="EAF1DD" w:themeFill="accent3" w:themeFillTint="33"/>
            <w:vAlign w:val="center"/>
          </w:tcPr>
          <w:p w14:paraId="0AA114A1" w14:textId="7143AFAC" w:rsidR="00925F3D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7/04/29</w:t>
            </w:r>
          </w:p>
        </w:tc>
      </w:tr>
      <w:tr w:rsidR="00925F3D" w:rsidRPr="00B765B1" w14:paraId="3CBDB2E1" w14:textId="77777777" w:rsidTr="007571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2982757F" w14:textId="77777777" w:rsidR="00925F3D" w:rsidRDefault="00925F3D" w:rsidP="00925F3D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0B75A9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11088NAT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0CE25B1D" w14:textId="77777777" w:rsidR="00925F3D" w:rsidRPr="00803772" w:rsidRDefault="00925F3D" w:rsidP="00925F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8037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ertificate IV in Ministry and Discipleship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62CE1012" w14:textId="77777777" w:rsidR="00925F3D" w:rsidRPr="00803772" w:rsidRDefault="00925F3D" w:rsidP="00925F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8037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164B66A5" w14:textId="77777777" w:rsidR="00925F3D" w:rsidRPr="00803772" w:rsidRDefault="00925F3D" w:rsidP="00925F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8037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65AD9531" w14:textId="77777777" w:rsidR="00925F3D" w:rsidRPr="00803772" w:rsidRDefault="00925F3D" w:rsidP="00925F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8037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4F415D0E" w14:textId="77777777" w:rsidR="00925F3D" w:rsidRPr="00803772" w:rsidRDefault="00925F3D" w:rsidP="00925F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8037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199BBD47" w14:textId="77777777" w:rsidR="00925F3D" w:rsidRDefault="00925F3D" w:rsidP="00925F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  <w:vAlign w:val="center"/>
          </w:tcPr>
          <w:p w14:paraId="06B90272" w14:textId="77777777" w:rsidR="00925F3D" w:rsidRDefault="00925F3D" w:rsidP="00925F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B75A9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15/</w:t>
            </w: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8</w:t>
            </w:r>
            <w:r w:rsidRPr="000B75A9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/22</w:t>
            </w:r>
          </w:p>
        </w:tc>
        <w:tc>
          <w:tcPr>
            <w:tcW w:w="1282" w:type="dxa"/>
            <w:shd w:val="clear" w:color="auto" w:fill="EAF1DD" w:themeFill="accent3" w:themeFillTint="33"/>
            <w:vAlign w:val="center"/>
          </w:tcPr>
          <w:p w14:paraId="029F84FE" w14:textId="77777777" w:rsidR="00925F3D" w:rsidRDefault="00925F3D" w:rsidP="00925F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B75A9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14/</w:t>
            </w: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8</w:t>
            </w:r>
            <w:r w:rsidRPr="000B75A9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/27</w:t>
            </w:r>
          </w:p>
        </w:tc>
      </w:tr>
      <w:tr w:rsidR="00925F3D" w:rsidRPr="00B765B1" w14:paraId="16588A17" w14:textId="77777777" w:rsidTr="00757133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69C57859" w14:textId="6F0446FC" w:rsidR="00925F3D" w:rsidRPr="000B6577" w:rsidRDefault="00925F3D" w:rsidP="00925F3D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C32F86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11237NAT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57A6D642" w14:textId="77777777" w:rsidR="00925F3D" w:rsidRDefault="00925F3D" w:rsidP="00925F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8037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ertificate IV in Christian Ministry and Theology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36767958" w14:textId="77777777" w:rsidR="00925F3D" w:rsidRPr="000B6577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8037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7A19F6DD" w14:textId="77777777" w:rsidR="00925F3D" w:rsidRPr="000B6577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8037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51206A94" w14:textId="77777777" w:rsidR="00925F3D" w:rsidRPr="000B6577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8037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63A597FD" w14:textId="77777777" w:rsidR="00925F3D" w:rsidRPr="000B6577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8037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62C4B826" w14:textId="77777777" w:rsidR="00925F3D" w:rsidRPr="000B6577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  <w:vAlign w:val="center"/>
          </w:tcPr>
          <w:p w14:paraId="2FD97195" w14:textId="108EAC23" w:rsidR="00925F3D" w:rsidRPr="000B6577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4/03/25</w:t>
            </w:r>
          </w:p>
        </w:tc>
        <w:tc>
          <w:tcPr>
            <w:tcW w:w="1282" w:type="dxa"/>
            <w:shd w:val="clear" w:color="auto" w:fill="EAF1DD" w:themeFill="accent3" w:themeFillTint="33"/>
            <w:vAlign w:val="center"/>
          </w:tcPr>
          <w:p w14:paraId="43E72A8F" w14:textId="5BC8A12A" w:rsidR="00925F3D" w:rsidRPr="000B6577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31/12/28</w:t>
            </w:r>
          </w:p>
        </w:tc>
      </w:tr>
      <w:tr w:rsidR="00925F3D" w:rsidRPr="00B765B1" w14:paraId="50929485" w14:textId="77777777" w:rsidTr="007571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2A84A250" w14:textId="5109139B" w:rsidR="00925F3D" w:rsidRPr="000B75A9" w:rsidRDefault="00925F3D" w:rsidP="00925F3D">
            <w:pPr>
              <w:jc w:val="center"/>
              <w:rPr>
                <w:rStyle w:val="heading11"/>
                <w:rFonts w:ascii="Calibri" w:hAnsi="Calibri"/>
                <w:b/>
                <w:bCs/>
                <w:color w:val="auto"/>
                <w:sz w:val="20"/>
              </w:rPr>
            </w:pPr>
            <w:r w:rsidRPr="000B75A9">
              <w:rPr>
                <w:rStyle w:val="heading11"/>
                <w:rFonts w:ascii="Calibri" w:hAnsi="Calibri"/>
                <w:b/>
                <w:bCs/>
                <w:color w:val="auto"/>
                <w:sz w:val="20"/>
              </w:rPr>
              <w:t>52895WA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3D53A284" w14:textId="596702DE" w:rsidR="00925F3D" w:rsidRDefault="00925F3D" w:rsidP="00925F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75A9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ertificate IV in Preparation for Health and Nursing Studies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4C8E786C" w14:textId="5FE5D929" w:rsidR="00925F3D" w:rsidRDefault="00925F3D" w:rsidP="00925F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10AE923E" w14:textId="0FC8E3EC" w:rsidR="00925F3D" w:rsidRDefault="00925F3D" w:rsidP="00925F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142D012F" w14:textId="28DC8909" w:rsidR="00925F3D" w:rsidRDefault="00925F3D" w:rsidP="00925F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1D932571" w14:textId="2F81EFDE" w:rsidR="00925F3D" w:rsidRDefault="00925F3D" w:rsidP="00925F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311030D3" w14:textId="31D67DD8" w:rsidR="00925F3D" w:rsidRDefault="00925F3D" w:rsidP="00925F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  <w:vAlign w:val="center"/>
          </w:tcPr>
          <w:p w14:paraId="552DE126" w14:textId="331FB430" w:rsidR="00925F3D" w:rsidRDefault="00925F3D" w:rsidP="00925F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75A9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12/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5</w:t>
            </w:r>
            <w:r w:rsidRPr="000B75A9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/22</w:t>
            </w:r>
          </w:p>
        </w:tc>
        <w:tc>
          <w:tcPr>
            <w:tcW w:w="1282" w:type="dxa"/>
            <w:shd w:val="clear" w:color="auto" w:fill="EAF1DD" w:themeFill="accent3" w:themeFillTint="33"/>
            <w:vAlign w:val="center"/>
          </w:tcPr>
          <w:p w14:paraId="5C23481E" w14:textId="2867C130" w:rsidR="00925F3D" w:rsidRDefault="00925F3D" w:rsidP="00925F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05/27</w:t>
            </w:r>
          </w:p>
        </w:tc>
      </w:tr>
      <w:tr w:rsidR="00925F3D" w:rsidRPr="00B765B1" w14:paraId="39200CA3" w14:textId="77777777" w:rsidTr="00757133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27F54C91" w14:textId="77777777" w:rsidR="00925F3D" w:rsidRDefault="00925F3D" w:rsidP="00925F3D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10971NAT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08872A39" w14:textId="77777777" w:rsidR="00925F3D" w:rsidRPr="00803772" w:rsidRDefault="00925F3D" w:rsidP="00925F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8037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ertificate IV in Justice Studies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446B947D" w14:textId="77777777" w:rsidR="00925F3D" w:rsidRPr="00803772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8037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6E2C59B2" w14:textId="77777777" w:rsidR="00925F3D" w:rsidRPr="00803772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8037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3679FD26" w14:textId="77777777" w:rsidR="00925F3D" w:rsidRPr="00803772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8037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00F15B79" w14:textId="77777777" w:rsidR="00925F3D" w:rsidRPr="00803772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8037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464EDB11" w14:textId="77777777" w:rsidR="00925F3D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  <w:vAlign w:val="center"/>
          </w:tcPr>
          <w:p w14:paraId="5A36F829" w14:textId="77777777" w:rsidR="00925F3D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9/08/23</w:t>
            </w:r>
          </w:p>
        </w:tc>
        <w:tc>
          <w:tcPr>
            <w:tcW w:w="1282" w:type="dxa"/>
            <w:shd w:val="clear" w:color="auto" w:fill="EAF1DD" w:themeFill="accent3" w:themeFillTint="33"/>
            <w:vAlign w:val="center"/>
          </w:tcPr>
          <w:p w14:paraId="09DB3229" w14:textId="77777777" w:rsidR="00925F3D" w:rsidRDefault="00925F3D" w:rsidP="00925F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30/09/26</w:t>
            </w:r>
          </w:p>
        </w:tc>
      </w:tr>
    </w:tbl>
    <w:p w14:paraId="559E4E63" w14:textId="77777777" w:rsidR="00EC0413" w:rsidRPr="00A63E74" w:rsidRDefault="00EC0413" w:rsidP="00A63E74">
      <w:pPr>
        <w:tabs>
          <w:tab w:val="right" w:pos="8931"/>
        </w:tabs>
        <w:spacing w:before="120" w:after="0" w:line="240" w:lineRule="auto"/>
        <w:rPr>
          <w:rFonts w:ascii="Calibri" w:eastAsia="Times New Roman" w:hAnsi="Calibri" w:cs="Times New Roman"/>
          <w:color w:val="000000"/>
          <w:sz w:val="20"/>
          <w:szCs w:val="20"/>
          <w:lang w:eastAsia="en-AU"/>
        </w:rPr>
      </w:pPr>
      <w:r w:rsidRPr="00A63E74">
        <w:rPr>
          <w:rFonts w:ascii="Calibri" w:eastAsia="Times New Roman" w:hAnsi="Calibri" w:cs="Times New Roman"/>
          <w:color w:val="000000"/>
          <w:sz w:val="20"/>
          <w:szCs w:val="20"/>
          <w:lang w:eastAsia="en-AU"/>
        </w:rPr>
        <w:t xml:space="preserve">* Unit equivalence is awarded if completed as a part of an ASBT – must be flagged in </w:t>
      </w:r>
      <w:r w:rsidR="006146A9" w:rsidRPr="00A63E74">
        <w:rPr>
          <w:rFonts w:ascii="Calibri" w:eastAsia="Times New Roman" w:hAnsi="Calibri" w:cs="Times New Roman"/>
          <w:color w:val="000000"/>
          <w:sz w:val="20"/>
          <w:szCs w:val="20"/>
          <w:lang w:eastAsia="en-AU"/>
        </w:rPr>
        <w:t>RSVET</w:t>
      </w:r>
      <w:r w:rsidRPr="00A63E74">
        <w:rPr>
          <w:rFonts w:ascii="Calibri" w:eastAsia="Times New Roman" w:hAnsi="Calibri" w:cs="Times New Roman"/>
          <w:color w:val="000000"/>
          <w:sz w:val="20"/>
          <w:szCs w:val="20"/>
          <w:lang w:eastAsia="en-AU"/>
        </w:rPr>
        <w:t xml:space="preserve"> to contribute</w:t>
      </w:r>
      <w:r w:rsidR="006146A9" w:rsidRPr="00A63E74">
        <w:rPr>
          <w:rFonts w:ascii="Calibri" w:eastAsia="Times New Roman" w:hAnsi="Calibri" w:cs="Times New Roman"/>
          <w:color w:val="000000"/>
          <w:sz w:val="20"/>
          <w:szCs w:val="20"/>
          <w:lang w:eastAsia="en-AU"/>
        </w:rPr>
        <w:t>.</w:t>
      </w:r>
    </w:p>
    <w:p w14:paraId="35321D2F" w14:textId="68AA2967" w:rsidR="00664FCF" w:rsidRPr="00A63E74" w:rsidRDefault="00EC0413" w:rsidP="00DF6343">
      <w:pPr>
        <w:tabs>
          <w:tab w:val="right" w:pos="8931"/>
        </w:tabs>
        <w:spacing w:after="0" w:line="240" w:lineRule="auto"/>
        <w:rPr>
          <w:rFonts w:ascii="Calibri" w:eastAsia="Times New Roman" w:hAnsi="Calibri" w:cs="Times New Roman"/>
          <w:color w:val="000000"/>
          <w:sz w:val="20"/>
          <w:szCs w:val="20"/>
          <w:lang w:eastAsia="en-AU"/>
        </w:rPr>
      </w:pPr>
      <w:r w:rsidRPr="00A63E74">
        <w:rPr>
          <w:rFonts w:ascii="Calibri" w:eastAsia="Times New Roman" w:hAnsi="Calibri" w:cs="Times New Roman"/>
          <w:color w:val="000000"/>
          <w:sz w:val="20"/>
          <w:szCs w:val="20"/>
          <w:lang w:eastAsia="en-AU"/>
        </w:rPr>
        <w:t xml:space="preserve">** Unit equivalence is </w:t>
      </w:r>
      <w:r w:rsidR="00A63E74" w:rsidRPr="00A63E74">
        <w:rPr>
          <w:rFonts w:ascii="Calibri" w:eastAsia="Times New Roman" w:hAnsi="Calibri" w:cs="Times New Roman"/>
          <w:color w:val="000000"/>
          <w:sz w:val="20"/>
          <w:szCs w:val="20"/>
          <w:lang w:eastAsia="en-AU"/>
        </w:rPr>
        <w:t>awarded,</w:t>
      </w:r>
      <w:r w:rsidRPr="00A63E74">
        <w:rPr>
          <w:rFonts w:ascii="Calibri" w:eastAsia="Times New Roman" w:hAnsi="Calibri" w:cs="Times New Roman"/>
          <w:color w:val="000000"/>
          <w:sz w:val="20"/>
          <w:szCs w:val="20"/>
          <w:lang w:eastAsia="en-AU"/>
        </w:rPr>
        <w:t xml:space="preserve"> and the Certificate II minimum requirement is met if completed as a part of an ASBT – must be flagged in </w:t>
      </w:r>
      <w:r w:rsidR="006146A9" w:rsidRPr="00A63E74">
        <w:rPr>
          <w:rFonts w:ascii="Calibri" w:eastAsia="Times New Roman" w:hAnsi="Calibri" w:cs="Times New Roman"/>
          <w:color w:val="000000"/>
          <w:sz w:val="20"/>
          <w:szCs w:val="20"/>
          <w:lang w:eastAsia="en-AU"/>
        </w:rPr>
        <w:t>RSVET</w:t>
      </w:r>
      <w:r w:rsidRPr="00A63E74">
        <w:rPr>
          <w:rFonts w:ascii="Calibri" w:eastAsia="Times New Roman" w:hAnsi="Calibri" w:cs="Times New Roman"/>
          <w:color w:val="000000"/>
          <w:sz w:val="20"/>
          <w:szCs w:val="20"/>
          <w:lang w:eastAsia="en-AU"/>
        </w:rPr>
        <w:t xml:space="preserve"> to contribute.</w:t>
      </w:r>
    </w:p>
    <w:p w14:paraId="5E965928" w14:textId="597F48C2" w:rsidR="00DF6343" w:rsidRPr="00A63E74" w:rsidRDefault="00D90DB3" w:rsidP="00DF6343">
      <w:pPr>
        <w:tabs>
          <w:tab w:val="left" w:pos="1125"/>
        </w:tabs>
        <w:spacing w:after="0"/>
        <w:rPr>
          <w:rFonts w:ascii="Calibri" w:eastAsia="Times New Roman" w:hAnsi="Calibri" w:cs="Times New Roman"/>
          <w:sz w:val="20"/>
          <w:szCs w:val="20"/>
          <w:lang w:eastAsia="en-AU"/>
        </w:rPr>
      </w:pPr>
      <w:r w:rsidRPr="00A63E74">
        <w:rPr>
          <w:rFonts w:ascii="Calibri" w:eastAsia="Times New Roman" w:hAnsi="Calibri" w:cs="Times New Roman"/>
          <w:sz w:val="20"/>
          <w:szCs w:val="20"/>
          <w:lang w:eastAsia="en-AU"/>
        </w:rPr>
        <w:sym w:font="Wingdings" w:char="F076"/>
      </w:r>
      <w:r w:rsidR="00DF6343" w:rsidRPr="00A63E74">
        <w:rPr>
          <w:rFonts w:ascii="Calibri" w:eastAsia="Times New Roman" w:hAnsi="Calibri" w:cs="Times New Roman"/>
          <w:sz w:val="20"/>
          <w:szCs w:val="20"/>
          <w:lang w:eastAsia="en-AU"/>
        </w:rPr>
        <w:t xml:space="preserve"> </w:t>
      </w:r>
      <w:r w:rsidR="006B3EDF" w:rsidRPr="00A63E74">
        <w:rPr>
          <w:rFonts w:ascii="Calibri" w:eastAsia="Times New Roman" w:hAnsi="Calibri" w:cs="Times New Roman"/>
          <w:sz w:val="20"/>
          <w:szCs w:val="20"/>
          <w:lang w:eastAsia="en-AU"/>
        </w:rPr>
        <w:t>Superseded</w:t>
      </w:r>
      <w:r w:rsidR="00002C6C" w:rsidRPr="00A63E74">
        <w:rPr>
          <w:rFonts w:ascii="Calibri" w:eastAsia="Times New Roman" w:hAnsi="Calibri" w:cs="Times New Roman"/>
          <w:sz w:val="20"/>
          <w:szCs w:val="20"/>
          <w:lang w:eastAsia="en-AU"/>
        </w:rPr>
        <w:t xml:space="preserve"> or replaced</w:t>
      </w:r>
      <w:r w:rsidR="006B3EDF" w:rsidRPr="00A63E74">
        <w:rPr>
          <w:rFonts w:ascii="Calibri" w:eastAsia="Times New Roman" w:hAnsi="Calibri" w:cs="Times New Roman"/>
          <w:sz w:val="20"/>
          <w:szCs w:val="20"/>
          <w:lang w:eastAsia="en-AU"/>
        </w:rPr>
        <w:t xml:space="preserve"> </w:t>
      </w:r>
      <w:r w:rsidR="00002C6C" w:rsidRPr="00A63E74">
        <w:rPr>
          <w:rFonts w:ascii="Calibri" w:eastAsia="Times New Roman" w:hAnsi="Calibri" w:cs="Times New Roman"/>
          <w:sz w:val="20"/>
          <w:szCs w:val="20"/>
          <w:lang w:eastAsia="en-AU"/>
        </w:rPr>
        <w:t>courses</w:t>
      </w:r>
      <w:r w:rsidR="006B3EDF" w:rsidRPr="00A63E74">
        <w:rPr>
          <w:rFonts w:ascii="Calibri" w:eastAsia="Times New Roman" w:hAnsi="Calibri" w:cs="Times New Roman"/>
          <w:sz w:val="20"/>
          <w:szCs w:val="20"/>
          <w:lang w:eastAsia="en-AU"/>
        </w:rPr>
        <w:t xml:space="preserve"> u</w:t>
      </w:r>
      <w:r w:rsidRPr="00A63E74">
        <w:rPr>
          <w:rFonts w:ascii="Calibri" w:eastAsia="Times New Roman" w:hAnsi="Calibri" w:cs="Times New Roman"/>
          <w:sz w:val="20"/>
          <w:szCs w:val="20"/>
          <w:lang w:eastAsia="en-AU"/>
        </w:rPr>
        <w:t xml:space="preserve">nder the </w:t>
      </w:r>
      <w:r w:rsidR="006B3EDF" w:rsidRPr="00A63E74">
        <w:rPr>
          <w:rFonts w:ascii="Calibri" w:eastAsia="Times New Roman" w:hAnsi="Calibri" w:cs="Times New Roman"/>
          <w:sz w:val="20"/>
          <w:szCs w:val="20"/>
          <w:lang w:eastAsia="en-AU"/>
        </w:rPr>
        <w:t>12-month</w:t>
      </w:r>
      <w:r w:rsidR="0029133E" w:rsidRPr="00A63E74">
        <w:rPr>
          <w:rFonts w:ascii="Calibri" w:eastAsia="Times New Roman" w:hAnsi="Calibri" w:cs="Times New Roman"/>
          <w:sz w:val="20"/>
          <w:szCs w:val="20"/>
          <w:lang w:eastAsia="en-AU"/>
        </w:rPr>
        <w:t xml:space="preserve"> transition period</w:t>
      </w:r>
      <w:r w:rsidR="00F31E8B" w:rsidRPr="00A63E74">
        <w:rPr>
          <w:rFonts w:ascii="Calibri" w:eastAsia="Times New Roman" w:hAnsi="Calibri" w:cs="Times New Roman"/>
          <w:sz w:val="20"/>
          <w:szCs w:val="20"/>
          <w:lang w:eastAsia="en-AU"/>
        </w:rPr>
        <w:t xml:space="preserve"> or extended transition period</w:t>
      </w:r>
      <w:r w:rsidR="0029133E" w:rsidRPr="00A63E74">
        <w:rPr>
          <w:rFonts w:ascii="Calibri" w:eastAsia="Times New Roman" w:hAnsi="Calibri" w:cs="Times New Roman"/>
          <w:sz w:val="20"/>
          <w:szCs w:val="20"/>
          <w:lang w:eastAsia="en-AU"/>
        </w:rPr>
        <w:t>.</w:t>
      </w:r>
    </w:p>
    <w:p w14:paraId="48E73F81" w14:textId="0317143F" w:rsidR="00C34A53" w:rsidRPr="00A63E74" w:rsidRDefault="00D90DB3" w:rsidP="00DF6343">
      <w:pPr>
        <w:tabs>
          <w:tab w:val="left" w:pos="1125"/>
        </w:tabs>
        <w:spacing w:after="0"/>
        <w:rPr>
          <w:rFonts w:ascii="Calibri" w:eastAsia="Times New Roman" w:hAnsi="Calibri" w:cs="Times New Roman"/>
          <w:sz w:val="20"/>
          <w:szCs w:val="20"/>
          <w:lang w:eastAsia="en-AU"/>
        </w:rPr>
      </w:pPr>
      <w:r w:rsidRPr="00A63E74">
        <w:rPr>
          <w:rFonts w:ascii="Calibri" w:eastAsia="Times New Roman" w:hAnsi="Calibri" w:cs="Calibri"/>
          <w:sz w:val="20"/>
          <w:szCs w:val="20"/>
          <w:lang w:eastAsia="en-AU"/>
        </w:rPr>
        <w:t>‡</w:t>
      </w:r>
      <w:r w:rsidR="006B3EDF" w:rsidRPr="00A63E74">
        <w:rPr>
          <w:rFonts w:ascii="Calibri" w:eastAsia="Times New Roman" w:hAnsi="Calibri" w:cs="Calibri"/>
          <w:sz w:val="20"/>
          <w:szCs w:val="20"/>
          <w:lang w:eastAsia="en-AU"/>
        </w:rPr>
        <w:t xml:space="preserve"> Deleted </w:t>
      </w:r>
      <w:r w:rsidR="00002C6C" w:rsidRPr="00A63E74">
        <w:rPr>
          <w:rFonts w:ascii="Calibri" w:eastAsia="Times New Roman" w:hAnsi="Calibri" w:cs="Calibri"/>
          <w:sz w:val="20"/>
          <w:szCs w:val="20"/>
          <w:lang w:eastAsia="en-AU"/>
        </w:rPr>
        <w:t>accredited courses</w:t>
      </w:r>
      <w:r w:rsidR="006B3EDF" w:rsidRPr="00A63E74">
        <w:rPr>
          <w:rFonts w:ascii="Calibri" w:eastAsia="Times New Roman" w:hAnsi="Calibri" w:cs="Calibri"/>
          <w:sz w:val="20"/>
          <w:szCs w:val="20"/>
          <w:lang w:eastAsia="en-AU"/>
        </w:rPr>
        <w:t xml:space="preserve"> u</w:t>
      </w:r>
      <w:r w:rsidRPr="00A63E74">
        <w:rPr>
          <w:rFonts w:ascii="Calibri" w:eastAsia="Times New Roman" w:hAnsi="Calibri" w:cs="Times New Roman"/>
          <w:sz w:val="20"/>
          <w:szCs w:val="20"/>
          <w:lang w:eastAsia="en-AU"/>
        </w:rPr>
        <w:t>nder the</w:t>
      </w:r>
      <w:r w:rsidR="00C34A53" w:rsidRPr="00A63E74">
        <w:rPr>
          <w:rFonts w:ascii="Calibri" w:eastAsia="Times New Roman" w:hAnsi="Calibri" w:cs="Times New Roman"/>
          <w:sz w:val="20"/>
          <w:szCs w:val="20"/>
          <w:lang w:eastAsia="en-AU"/>
        </w:rPr>
        <w:t xml:space="preserve"> </w:t>
      </w:r>
      <w:r w:rsidR="006B3EDF" w:rsidRPr="00A63E74">
        <w:rPr>
          <w:rFonts w:ascii="Calibri" w:eastAsia="Times New Roman" w:hAnsi="Calibri" w:cs="Times New Roman"/>
          <w:sz w:val="20"/>
          <w:szCs w:val="20"/>
          <w:lang w:eastAsia="en-AU"/>
        </w:rPr>
        <w:t>2-year</w:t>
      </w:r>
      <w:r w:rsidR="00C34A53" w:rsidRPr="00A63E74">
        <w:rPr>
          <w:rFonts w:ascii="Calibri" w:eastAsia="Times New Roman" w:hAnsi="Calibri" w:cs="Times New Roman"/>
          <w:sz w:val="20"/>
          <w:szCs w:val="20"/>
          <w:lang w:eastAsia="en-AU"/>
        </w:rPr>
        <w:t xml:space="preserve"> transition period</w:t>
      </w:r>
      <w:r w:rsidR="006B3EDF" w:rsidRPr="00A63E74">
        <w:rPr>
          <w:rFonts w:ascii="Calibri" w:eastAsia="Times New Roman" w:hAnsi="Calibri" w:cs="Times New Roman"/>
          <w:sz w:val="20"/>
          <w:szCs w:val="20"/>
          <w:lang w:eastAsia="en-AU"/>
        </w:rPr>
        <w:t>.</w:t>
      </w:r>
    </w:p>
    <w:p w14:paraId="773CA918" w14:textId="2143E340" w:rsidR="00423D8E" w:rsidRDefault="00423D8E" w:rsidP="00423D8E">
      <w:pPr>
        <w:tabs>
          <w:tab w:val="left" w:pos="1125"/>
        </w:tabs>
        <w:rPr>
          <w:rFonts w:ascii="Calibri" w:eastAsia="Times New Roman" w:hAnsi="Calibri" w:cs="Times New Roman"/>
          <w:sz w:val="16"/>
          <w:szCs w:val="16"/>
          <w:lang w:eastAsia="en-AU"/>
        </w:rPr>
      </w:pPr>
    </w:p>
    <w:p w14:paraId="535D3C64" w14:textId="77777777" w:rsidR="003133A7" w:rsidRPr="003133A7" w:rsidRDefault="003133A7" w:rsidP="003133A7">
      <w:pPr>
        <w:rPr>
          <w:rFonts w:ascii="Calibri" w:eastAsia="Times New Roman" w:hAnsi="Calibri" w:cs="Times New Roman"/>
          <w:sz w:val="16"/>
          <w:szCs w:val="16"/>
          <w:lang w:eastAsia="en-AU"/>
        </w:rPr>
      </w:pPr>
    </w:p>
    <w:p w14:paraId="2393BBDF" w14:textId="77777777" w:rsidR="003133A7" w:rsidRPr="003133A7" w:rsidRDefault="003133A7" w:rsidP="003133A7">
      <w:pPr>
        <w:ind w:firstLine="720"/>
        <w:rPr>
          <w:rFonts w:ascii="Calibri" w:eastAsia="Times New Roman" w:hAnsi="Calibri" w:cs="Times New Roman"/>
          <w:sz w:val="16"/>
          <w:szCs w:val="16"/>
          <w:lang w:eastAsia="en-AU"/>
        </w:rPr>
      </w:pPr>
    </w:p>
    <w:sectPr w:rsidR="003133A7" w:rsidRPr="003133A7" w:rsidSect="00D21040">
      <w:headerReference w:type="default" r:id="rId11"/>
      <w:footerReference w:type="default" r:id="rId12"/>
      <w:pgSz w:w="16838" w:h="11906" w:orient="landscape" w:code="9"/>
      <w:pgMar w:top="284" w:right="539" w:bottom="426" w:left="1134" w:header="426" w:footer="43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3C5CD0" w14:textId="77777777" w:rsidR="009B3564" w:rsidRDefault="009B3564" w:rsidP="005959F2">
      <w:pPr>
        <w:spacing w:after="0" w:line="240" w:lineRule="auto"/>
      </w:pPr>
      <w:r>
        <w:separator/>
      </w:r>
    </w:p>
  </w:endnote>
  <w:endnote w:type="continuationSeparator" w:id="0">
    <w:p w14:paraId="22CCA940" w14:textId="77777777" w:rsidR="009B3564" w:rsidRDefault="009B3564" w:rsidP="005959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libri" w:hAnsi="Calibri" w:cs="Calibri"/>
      </w:rPr>
      <w:id w:val="-21030942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96521CE" w14:textId="62908977" w:rsidR="005839CD" w:rsidRPr="00BA4C5E" w:rsidRDefault="005839CD" w:rsidP="00565487">
        <w:pPr>
          <w:pStyle w:val="Footer"/>
          <w:tabs>
            <w:tab w:val="clear" w:pos="4513"/>
            <w:tab w:val="clear" w:pos="9026"/>
            <w:tab w:val="left" w:pos="14742"/>
          </w:tabs>
          <w:rPr>
            <w:rFonts w:ascii="Calibri" w:hAnsi="Calibri" w:cs="Calibri"/>
            <w:sz w:val="18"/>
          </w:rPr>
        </w:pPr>
        <w:r w:rsidRPr="00565487">
          <w:rPr>
            <w:rFonts w:ascii="Calibri" w:hAnsi="Calibri" w:cs="Calibri"/>
            <w:sz w:val="18"/>
          </w:rPr>
          <w:t>2015/61540[v</w:t>
        </w:r>
        <w:r w:rsidR="008C7E84">
          <w:rPr>
            <w:rFonts w:ascii="Calibri" w:hAnsi="Calibri" w:cs="Calibri"/>
            <w:sz w:val="18"/>
          </w:rPr>
          <w:t>3</w:t>
        </w:r>
        <w:r w:rsidR="00ED42B4">
          <w:rPr>
            <w:rFonts w:ascii="Calibri" w:hAnsi="Calibri" w:cs="Calibri"/>
            <w:sz w:val="18"/>
          </w:rPr>
          <w:t>5</w:t>
        </w:r>
        <w:r w:rsidRPr="00565487">
          <w:rPr>
            <w:rFonts w:ascii="Calibri" w:hAnsi="Calibri" w:cs="Calibri"/>
            <w:sz w:val="18"/>
          </w:rPr>
          <w:t>]</w:t>
        </w:r>
        <w:r w:rsidRPr="00565487">
          <w:rPr>
            <w:rFonts w:ascii="Calibri" w:hAnsi="Calibri" w:cs="Calibri"/>
            <w:sz w:val="18"/>
          </w:rPr>
          <w:tab/>
        </w:r>
        <w:r w:rsidRPr="00565487">
          <w:rPr>
            <w:rFonts w:ascii="Calibri" w:hAnsi="Calibri" w:cs="Calibri"/>
          </w:rPr>
          <w:fldChar w:fldCharType="begin"/>
        </w:r>
        <w:r w:rsidRPr="00565487">
          <w:rPr>
            <w:rFonts w:ascii="Calibri" w:hAnsi="Calibri" w:cs="Calibri"/>
          </w:rPr>
          <w:instrText xml:space="preserve"> PAGE   \* MERGEFORMAT </w:instrText>
        </w:r>
        <w:r w:rsidRPr="00565487">
          <w:rPr>
            <w:rFonts w:ascii="Calibri" w:hAnsi="Calibri" w:cs="Calibri"/>
          </w:rPr>
          <w:fldChar w:fldCharType="separate"/>
        </w:r>
        <w:r w:rsidR="00391D4F">
          <w:rPr>
            <w:rFonts w:ascii="Calibri" w:hAnsi="Calibri" w:cs="Calibri"/>
            <w:noProof/>
          </w:rPr>
          <w:t>2</w:t>
        </w:r>
        <w:r w:rsidRPr="00565487">
          <w:rPr>
            <w:rFonts w:ascii="Calibri" w:hAnsi="Calibri" w:cs="Calibri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AC3717" w14:textId="77777777" w:rsidR="009B3564" w:rsidRDefault="009B3564" w:rsidP="005959F2">
      <w:pPr>
        <w:spacing w:after="0" w:line="240" w:lineRule="auto"/>
      </w:pPr>
      <w:r>
        <w:separator/>
      </w:r>
    </w:p>
  </w:footnote>
  <w:footnote w:type="continuationSeparator" w:id="0">
    <w:p w14:paraId="3EBF2409" w14:textId="77777777" w:rsidR="009B3564" w:rsidRDefault="009B3564" w:rsidP="005959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78374A" w14:textId="0F890A7A" w:rsidR="005839CD" w:rsidRPr="004C5226" w:rsidRDefault="005839CD" w:rsidP="009B385F">
    <w:pPr>
      <w:pStyle w:val="Heading1"/>
      <w:tabs>
        <w:tab w:val="left" w:pos="9450"/>
        <w:tab w:val="left" w:pos="9825"/>
        <w:tab w:val="left" w:pos="13892"/>
      </w:tabs>
      <w:spacing w:before="120" w:after="240"/>
      <w:rPr>
        <w:rFonts w:ascii="Calibri" w:hAnsi="Calibri" w:cs="Calibri"/>
        <w:color w:val="5F497A" w:themeColor="accent4" w:themeShade="BF"/>
      </w:rPr>
    </w:pPr>
    <w:r w:rsidRPr="004C5226">
      <w:rPr>
        <w:rFonts w:ascii="Calibri" w:hAnsi="Calibri" w:cs="Calibri"/>
        <w:color w:val="5F497A" w:themeColor="accent4" w:themeShade="BF"/>
      </w:rPr>
      <w:t xml:space="preserve">Accredited Course Recognition Status list – last updated </w:t>
    </w:r>
    <w:r w:rsidR="00757133">
      <w:rPr>
        <w:rFonts w:ascii="Calibri" w:hAnsi="Calibri" w:cs="Calibri"/>
        <w:color w:val="5F497A" w:themeColor="accent4" w:themeShade="BF"/>
      </w:rPr>
      <w:t>June</w:t>
    </w:r>
    <w:r w:rsidR="000F6F0C">
      <w:rPr>
        <w:rFonts w:ascii="Calibri" w:hAnsi="Calibri" w:cs="Calibri"/>
        <w:color w:val="5F497A" w:themeColor="accent4" w:themeShade="BF"/>
      </w:rPr>
      <w:t xml:space="preserve"> 202</w:t>
    </w:r>
    <w:r w:rsidR="009B385F">
      <w:rPr>
        <w:rFonts w:ascii="Calibri" w:hAnsi="Calibri" w:cs="Calibri"/>
        <w:color w:val="5F497A" w:themeColor="accent4" w:themeShade="BF"/>
      </w:rPr>
      <w:t>6</w:t>
    </w:r>
    <w:r>
      <w:rPr>
        <w:rFonts w:ascii="Calibri" w:hAnsi="Calibri" w:cs="Calibri"/>
        <w:noProof/>
        <w:color w:val="8064A2" w:themeColor="accent4"/>
        <w:lang w:eastAsia="en-AU"/>
      </w:rPr>
      <w:tab/>
    </w:r>
    <w:r w:rsidR="009B385F">
      <w:rPr>
        <w:rFonts w:ascii="Calibri" w:hAnsi="Calibri" w:cs="Calibri"/>
        <w:noProof/>
        <w:color w:val="8064A2" w:themeColor="accent4"/>
        <w:lang w:eastAsia="en-AU"/>
      </w:rPr>
      <w:tab/>
    </w:r>
    <w:r w:rsidR="005207C2">
      <w:rPr>
        <w:rFonts w:ascii="Calibri" w:hAnsi="Calibri" w:cs="Calibri"/>
        <w:noProof/>
        <w:color w:val="8064A2" w:themeColor="accent4"/>
        <w:lang w:eastAsia="en-AU"/>
      </w:rPr>
      <w:tab/>
    </w:r>
    <w:r>
      <w:rPr>
        <w:rFonts w:ascii="Calibri" w:hAnsi="Calibri" w:cs="Calibri"/>
        <w:noProof/>
        <w:color w:val="8064A2" w:themeColor="accent4"/>
        <w:lang w:eastAsia="en-AU"/>
      </w:rPr>
      <w:drawing>
        <wp:inline distT="0" distB="0" distL="0" distR="0" wp14:anchorId="6913F65B" wp14:editId="3DDF01DC">
          <wp:extent cx="532800" cy="540000"/>
          <wp:effectExtent l="0" t="0" r="635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ree_acronym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28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6B372CC"/>
    <w:multiLevelType w:val="hybridMultilevel"/>
    <w:tmpl w:val="A0C66D62"/>
    <w:lvl w:ilvl="0" w:tplc="D2745B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CD7CB3"/>
    <w:multiLevelType w:val="hybridMultilevel"/>
    <w:tmpl w:val="D29C4978"/>
    <w:lvl w:ilvl="0" w:tplc="D2745B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E14715"/>
    <w:multiLevelType w:val="hybridMultilevel"/>
    <w:tmpl w:val="635A0732"/>
    <w:lvl w:ilvl="0" w:tplc="0C09000F">
      <w:start w:val="1"/>
      <w:numFmt w:val="decimal"/>
      <w:lvlText w:val="%1."/>
      <w:lvlJc w:val="left"/>
      <w:pPr>
        <w:ind w:left="1399" w:hanging="360"/>
      </w:pPr>
    </w:lvl>
    <w:lvl w:ilvl="1" w:tplc="0C090019" w:tentative="1">
      <w:start w:val="1"/>
      <w:numFmt w:val="lowerLetter"/>
      <w:lvlText w:val="%2."/>
      <w:lvlJc w:val="left"/>
      <w:pPr>
        <w:ind w:left="2119" w:hanging="360"/>
      </w:pPr>
    </w:lvl>
    <w:lvl w:ilvl="2" w:tplc="0C09001B" w:tentative="1">
      <w:start w:val="1"/>
      <w:numFmt w:val="lowerRoman"/>
      <w:lvlText w:val="%3."/>
      <w:lvlJc w:val="right"/>
      <w:pPr>
        <w:ind w:left="2839" w:hanging="180"/>
      </w:pPr>
    </w:lvl>
    <w:lvl w:ilvl="3" w:tplc="0C09000F" w:tentative="1">
      <w:start w:val="1"/>
      <w:numFmt w:val="decimal"/>
      <w:lvlText w:val="%4."/>
      <w:lvlJc w:val="left"/>
      <w:pPr>
        <w:ind w:left="3559" w:hanging="360"/>
      </w:pPr>
    </w:lvl>
    <w:lvl w:ilvl="4" w:tplc="0C090019" w:tentative="1">
      <w:start w:val="1"/>
      <w:numFmt w:val="lowerLetter"/>
      <w:lvlText w:val="%5."/>
      <w:lvlJc w:val="left"/>
      <w:pPr>
        <w:ind w:left="4279" w:hanging="360"/>
      </w:pPr>
    </w:lvl>
    <w:lvl w:ilvl="5" w:tplc="0C09001B" w:tentative="1">
      <w:start w:val="1"/>
      <w:numFmt w:val="lowerRoman"/>
      <w:lvlText w:val="%6."/>
      <w:lvlJc w:val="right"/>
      <w:pPr>
        <w:ind w:left="4999" w:hanging="180"/>
      </w:pPr>
    </w:lvl>
    <w:lvl w:ilvl="6" w:tplc="0C09000F" w:tentative="1">
      <w:start w:val="1"/>
      <w:numFmt w:val="decimal"/>
      <w:lvlText w:val="%7."/>
      <w:lvlJc w:val="left"/>
      <w:pPr>
        <w:ind w:left="5719" w:hanging="360"/>
      </w:pPr>
    </w:lvl>
    <w:lvl w:ilvl="7" w:tplc="0C090019" w:tentative="1">
      <w:start w:val="1"/>
      <w:numFmt w:val="lowerLetter"/>
      <w:lvlText w:val="%8."/>
      <w:lvlJc w:val="left"/>
      <w:pPr>
        <w:ind w:left="6439" w:hanging="360"/>
      </w:pPr>
    </w:lvl>
    <w:lvl w:ilvl="8" w:tplc="0C09001B" w:tentative="1">
      <w:start w:val="1"/>
      <w:numFmt w:val="lowerRoman"/>
      <w:lvlText w:val="%9."/>
      <w:lvlJc w:val="right"/>
      <w:pPr>
        <w:ind w:left="7159" w:hanging="180"/>
      </w:pPr>
    </w:lvl>
  </w:abstractNum>
  <w:abstractNum w:abstractNumId="3" w15:restartNumberingAfterBreak="0">
    <w:nsid w:val="6D801F64"/>
    <w:multiLevelType w:val="hybridMultilevel"/>
    <w:tmpl w:val="CC382FE2"/>
    <w:lvl w:ilvl="0" w:tplc="0C09000F">
      <w:start w:val="1"/>
      <w:numFmt w:val="decimal"/>
      <w:lvlText w:val="%1."/>
      <w:lvlJc w:val="left"/>
      <w:pPr>
        <w:ind w:left="765" w:hanging="360"/>
      </w:pPr>
    </w:lvl>
    <w:lvl w:ilvl="1" w:tplc="0C090019" w:tentative="1">
      <w:start w:val="1"/>
      <w:numFmt w:val="lowerLetter"/>
      <w:lvlText w:val="%2."/>
      <w:lvlJc w:val="left"/>
      <w:pPr>
        <w:ind w:left="1485" w:hanging="360"/>
      </w:pPr>
    </w:lvl>
    <w:lvl w:ilvl="2" w:tplc="0C09001B" w:tentative="1">
      <w:start w:val="1"/>
      <w:numFmt w:val="lowerRoman"/>
      <w:lvlText w:val="%3."/>
      <w:lvlJc w:val="right"/>
      <w:pPr>
        <w:ind w:left="2205" w:hanging="180"/>
      </w:pPr>
    </w:lvl>
    <w:lvl w:ilvl="3" w:tplc="0C09000F" w:tentative="1">
      <w:start w:val="1"/>
      <w:numFmt w:val="decimal"/>
      <w:lvlText w:val="%4."/>
      <w:lvlJc w:val="left"/>
      <w:pPr>
        <w:ind w:left="2925" w:hanging="360"/>
      </w:pPr>
    </w:lvl>
    <w:lvl w:ilvl="4" w:tplc="0C090019" w:tentative="1">
      <w:start w:val="1"/>
      <w:numFmt w:val="lowerLetter"/>
      <w:lvlText w:val="%5."/>
      <w:lvlJc w:val="left"/>
      <w:pPr>
        <w:ind w:left="3645" w:hanging="360"/>
      </w:pPr>
    </w:lvl>
    <w:lvl w:ilvl="5" w:tplc="0C09001B" w:tentative="1">
      <w:start w:val="1"/>
      <w:numFmt w:val="lowerRoman"/>
      <w:lvlText w:val="%6."/>
      <w:lvlJc w:val="right"/>
      <w:pPr>
        <w:ind w:left="4365" w:hanging="180"/>
      </w:pPr>
    </w:lvl>
    <w:lvl w:ilvl="6" w:tplc="0C09000F" w:tentative="1">
      <w:start w:val="1"/>
      <w:numFmt w:val="decimal"/>
      <w:lvlText w:val="%7."/>
      <w:lvlJc w:val="left"/>
      <w:pPr>
        <w:ind w:left="5085" w:hanging="360"/>
      </w:pPr>
    </w:lvl>
    <w:lvl w:ilvl="7" w:tplc="0C090019" w:tentative="1">
      <w:start w:val="1"/>
      <w:numFmt w:val="lowerLetter"/>
      <w:lvlText w:val="%8."/>
      <w:lvlJc w:val="left"/>
      <w:pPr>
        <w:ind w:left="5805" w:hanging="360"/>
      </w:pPr>
    </w:lvl>
    <w:lvl w:ilvl="8" w:tplc="0C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4" w15:restartNumberingAfterBreak="0">
    <w:nsid w:val="707C1060"/>
    <w:multiLevelType w:val="hybridMultilevel"/>
    <w:tmpl w:val="E9EA6E46"/>
    <w:lvl w:ilvl="0" w:tplc="4034770E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71186145">
    <w:abstractNumId w:val="4"/>
  </w:num>
  <w:num w:numId="2" w16cid:durableId="488596665">
    <w:abstractNumId w:val="1"/>
  </w:num>
  <w:num w:numId="3" w16cid:durableId="802382731">
    <w:abstractNumId w:val="3"/>
  </w:num>
  <w:num w:numId="4" w16cid:durableId="179585745">
    <w:abstractNumId w:val="2"/>
  </w:num>
  <w:num w:numId="5" w16cid:durableId="15005422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2MrW0NDMwMDOxNDBR0lEKTi0uzszPAykwrAUA+RlnhCwAAAA="/>
  </w:docVars>
  <w:rsids>
    <w:rsidRoot w:val="00F46428"/>
    <w:rsid w:val="00002C6C"/>
    <w:rsid w:val="00011DA7"/>
    <w:rsid w:val="0001515E"/>
    <w:rsid w:val="00021916"/>
    <w:rsid w:val="000243B1"/>
    <w:rsid w:val="00035055"/>
    <w:rsid w:val="00042EA1"/>
    <w:rsid w:val="00046B57"/>
    <w:rsid w:val="000503F0"/>
    <w:rsid w:val="00053008"/>
    <w:rsid w:val="000659E5"/>
    <w:rsid w:val="000A30EE"/>
    <w:rsid w:val="000B6577"/>
    <w:rsid w:val="000B75A9"/>
    <w:rsid w:val="000C25E7"/>
    <w:rsid w:val="000E1443"/>
    <w:rsid w:val="000E3BBE"/>
    <w:rsid w:val="000F2947"/>
    <w:rsid w:val="000F3AA8"/>
    <w:rsid w:val="000F6906"/>
    <w:rsid w:val="000F6F0C"/>
    <w:rsid w:val="00112F4D"/>
    <w:rsid w:val="001176A2"/>
    <w:rsid w:val="0012013D"/>
    <w:rsid w:val="00136C25"/>
    <w:rsid w:val="00157C81"/>
    <w:rsid w:val="001648C3"/>
    <w:rsid w:val="0017556C"/>
    <w:rsid w:val="00185CA8"/>
    <w:rsid w:val="00190714"/>
    <w:rsid w:val="001945D7"/>
    <w:rsid w:val="001A2F5D"/>
    <w:rsid w:val="001B36B6"/>
    <w:rsid w:val="001C1D09"/>
    <w:rsid w:val="001C4D3C"/>
    <w:rsid w:val="001C7097"/>
    <w:rsid w:val="001D54D8"/>
    <w:rsid w:val="001F1B97"/>
    <w:rsid w:val="001F27AB"/>
    <w:rsid w:val="002003E0"/>
    <w:rsid w:val="00204EA1"/>
    <w:rsid w:val="00210EBA"/>
    <w:rsid w:val="002205B6"/>
    <w:rsid w:val="0023456E"/>
    <w:rsid w:val="00256911"/>
    <w:rsid w:val="00261364"/>
    <w:rsid w:val="00273965"/>
    <w:rsid w:val="00283B21"/>
    <w:rsid w:val="0029133E"/>
    <w:rsid w:val="002A01CF"/>
    <w:rsid w:val="002B5580"/>
    <w:rsid w:val="002C5D8D"/>
    <w:rsid w:val="002D022E"/>
    <w:rsid w:val="002F1932"/>
    <w:rsid w:val="002F247F"/>
    <w:rsid w:val="002F5271"/>
    <w:rsid w:val="003013AF"/>
    <w:rsid w:val="00304855"/>
    <w:rsid w:val="00305882"/>
    <w:rsid w:val="00305FCC"/>
    <w:rsid w:val="00310D44"/>
    <w:rsid w:val="003133A7"/>
    <w:rsid w:val="0034153F"/>
    <w:rsid w:val="003421C4"/>
    <w:rsid w:val="0034241B"/>
    <w:rsid w:val="003530E3"/>
    <w:rsid w:val="00357576"/>
    <w:rsid w:val="00357C49"/>
    <w:rsid w:val="00360334"/>
    <w:rsid w:val="0036156C"/>
    <w:rsid w:val="00361740"/>
    <w:rsid w:val="00364865"/>
    <w:rsid w:val="00373EEF"/>
    <w:rsid w:val="0038002D"/>
    <w:rsid w:val="0038237B"/>
    <w:rsid w:val="003874DC"/>
    <w:rsid w:val="00391D4F"/>
    <w:rsid w:val="00394500"/>
    <w:rsid w:val="003A4D27"/>
    <w:rsid w:val="003B671A"/>
    <w:rsid w:val="003D5104"/>
    <w:rsid w:val="003E0F6F"/>
    <w:rsid w:val="003F2CF1"/>
    <w:rsid w:val="00403967"/>
    <w:rsid w:val="00411AB8"/>
    <w:rsid w:val="00417524"/>
    <w:rsid w:val="00423D8E"/>
    <w:rsid w:val="00427D4C"/>
    <w:rsid w:val="00457325"/>
    <w:rsid w:val="004672B6"/>
    <w:rsid w:val="0048170A"/>
    <w:rsid w:val="00494945"/>
    <w:rsid w:val="00495D72"/>
    <w:rsid w:val="004A31C8"/>
    <w:rsid w:val="004A3BB2"/>
    <w:rsid w:val="004A46BE"/>
    <w:rsid w:val="004A6EBA"/>
    <w:rsid w:val="004B1279"/>
    <w:rsid w:val="004B6EDA"/>
    <w:rsid w:val="004C5226"/>
    <w:rsid w:val="004E5D22"/>
    <w:rsid w:val="004E7D7E"/>
    <w:rsid w:val="004F49BD"/>
    <w:rsid w:val="004F59B8"/>
    <w:rsid w:val="00502E0B"/>
    <w:rsid w:val="005057AF"/>
    <w:rsid w:val="005126C2"/>
    <w:rsid w:val="005207C2"/>
    <w:rsid w:val="005238EB"/>
    <w:rsid w:val="00524C1F"/>
    <w:rsid w:val="00525A71"/>
    <w:rsid w:val="005335D3"/>
    <w:rsid w:val="0053787C"/>
    <w:rsid w:val="00541CC3"/>
    <w:rsid w:val="00545168"/>
    <w:rsid w:val="0055483D"/>
    <w:rsid w:val="00560D2E"/>
    <w:rsid w:val="00565487"/>
    <w:rsid w:val="00566B78"/>
    <w:rsid w:val="00574FBE"/>
    <w:rsid w:val="00581289"/>
    <w:rsid w:val="005839CD"/>
    <w:rsid w:val="0059141D"/>
    <w:rsid w:val="005936D6"/>
    <w:rsid w:val="00594879"/>
    <w:rsid w:val="005959F2"/>
    <w:rsid w:val="005B3597"/>
    <w:rsid w:val="005D274D"/>
    <w:rsid w:val="005D2B23"/>
    <w:rsid w:val="005F57B8"/>
    <w:rsid w:val="005F7056"/>
    <w:rsid w:val="006011F5"/>
    <w:rsid w:val="00611C89"/>
    <w:rsid w:val="006146A9"/>
    <w:rsid w:val="00617C3E"/>
    <w:rsid w:val="0062395D"/>
    <w:rsid w:val="00640D98"/>
    <w:rsid w:val="00640DE6"/>
    <w:rsid w:val="006574F5"/>
    <w:rsid w:val="00664FCF"/>
    <w:rsid w:val="00673553"/>
    <w:rsid w:val="00684905"/>
    <w:rsid w:val="00685278"/>
    <w:rsid w:val="006A1B7C"/>
    <w:rsid w:val="006A5A3A"/>
    <w:rsid w:val="006B0BBC"/>
    <w:rsid w:val="006B34EA"/>
    <w:rsid w:val="006B3EDF"/>
    <w:rsid w:val="006C4F0A"/>
    <w:rsid w:val="006D1FB0"/>
    <w:rsid w:val="006F16FE"/>
    <w:rsid w:val="006F57B8"/>
    <w:rsid w:val="006F5D8F"/>
    <w:rsid w:val="006F6844"/>
    <w:rsid w:val="006F6AE7"/>
    <w:rsid w:val="00702A6C"/>
    <w:rsid w:val="00706293"/>
    <w:rsid w:val="007139F3"/>
    <w:rsid w:val="00721342"/>
    <w:rsid w:val="00724DAF"/>
    <w:rsid w:val="0073313D"/>
    <w:rsid w:val="00753545"/>
    <w:rsid w:val="00755624"/>
    <w:rsid w:val="00755E14"/>
    <w:rsid w:val="00756E38"/>
    <w:rsid w:val="00757133"/>
    <w:rsid w:val="00781F47"/>
    <w:rsid w:val="00785323"/>
    <w:rsid w:val="00786ED8"/>
    <w:rsid w:val="007A337D"/>
    <w:rsid w:val="007A7545"/>
    <w:rsid w:val="007B45C7"/>
    <w:rsid w:val="007C29BC"/>
    <w:rsid w:val="007D658B"/>
    <w:rsid w:val="007F5C83"/>
    <w:rsid w:val="00800A18"/>
    <w:rsid w:val="0080323D"/>
    <w:rsid w:val="00803772"/>
    <w:rsid w:val="008059E1"/>
    <w:rsid w:val="00810110"/>
    <w:rsid w:val="00811AE8"/>
    <w:rsid w:val="00812E36"/>
    <w:rsid w:val="008157E7"/>
    <w:rsid w:val="008254BF"/>
    <w:rsid w:val="008313C0"/>
    <w:rsid w:val="0083168D"/>
    <w:rsid w:val="00836F44"/>
    <w:rsid w:val="008445CA"/>
    <w:rsid w:val="008529BB"/>
    <w:rsid w:val="00857626"/>
    <w:rsid w:val="00870B86"/>
    <w:rsid w:val="00872A60"/>
    <w:rsid w:val="008755A9"/>
    <w:rsid w:val="00884009"/>
    <w:rsid w:val="00895484"/>
    <w:rsid w:val="0089685C"/>
    <w:rsid w:val="00897DA9"/>
    <w:rsid w:val="008A047E"/>
    <w:rsid w:val="008C33DB"/>
    <w:rsid w:val="008C3F98"/>
    <w:rsid w:val="008C7A69"/>
    <w:rsid w:val="008C7BF6"/>
    <w:rsid w:val="008C7E84"/>
    <w:rsid w:val="008E37A0"/>
    <w:rsid w:val="008E6495"/>
    <w:rsid w:val="008F01BB"/>
    <w:rsid w:val="008F2F6D"/>
    <w:rsid w:val="009124EA"/>
    <w:rsid w:val="009147A1"/>
    <w:rsid w:val="00914998"/>
    <w:rsid w:val="00917694"/>
    <w:rsid w:val="009243DA"/>
    <w:rsid w:val="00925F3D"/>
    <w:rsid w:val="009369D1"/>
    <w:rsid w:val="0096658F"/>
    <w:rsid w:val="009778B2"/>
    <w:rsid w:val="009903AA"/>
    <w:rsid w:val="00992A0B"/>
    <w:rsid w:val="009A14B6"/>
    <w:rsid w:val="009A1BE6"/>
    <w:rsid w:val="009B3564"/>
    <w:rsid w:val="009B385F"/>
    <w:rsid w:val="009B4086"/>
    <w:rsid w:val="009C304F"/>
    <w:rsid w:val="009D0E7C"/>
    <w:rsid w:val="009D2C2C"/>
    <w:rsid w:val="009D365B"/>
    <w:rsid w:val="009D4D9C"/>
    <w:rsid w:val="009E2E25"/>
    <w:rsid w:val="009F52A5"/>
    <w:rsid w:val="00A00F10"/>
    <w:rsid w:val="00A0345D"/>
    <w:rsid w:val="00A11F6B"/>
    <w:rsid w:val="00A277FE"/>
    <w:rsid w:val="00A32FD9"/>
    <w:rsid w:val="00A5065C"/>
    <w:rsid w:val="00A50A0A"/>
    <w:rsid w:val="00A62EC1"/>
    <w:rsid w:val="00A63E74"/>
    <w:rsid w:val="00A759AE"/>
    <w:rsid w:val="00A81EC5"/>
    <w:rsid w:val="00A8775B"/>
    <w:rsid w:val="00A91BF2"/>
    <w:rsid w:val="00A97F41"/>
    <w:rsid w:val="00AA6415"/>
    <w:rsid w:val="00AB1A77"/>
    <w:rsid w:val="00AC4079"/>
    <w:rsid w:val="00AC635C"/>
    <w:rsid w:val="00AD582B"/>
    <w:rsid w:val="00AE007D"/>
    <w:rsid w:val="00AE4208"/>
    <w:rsid w:val="00AE5657"/>
    <w:rsid w:val="00AE6CBD"/>
    <w:rsid w:val="00B04EE1"/>
    <w:rsid w:val="00B10CFA"/>
    <w:rsid w:val="00B1572B"/>
    <w:rsid w:val="00B23549"/>
    <w:rsid w:val="00B23C5E"/>
    <w:rsid w:val="00B335C7"/>
    <w:rsid w:val="00B51002"/>
    <w:rsid w:val="00B52237"/>
    <w:rsid w:val="00B5322B"/>
    <w:rsid w:val="00B6596E"/>
    <w:rsid w:val="00B74819"/>
    <w:rsid w:val="00B76289"/>
    <w:rsid w:val="00B765B1"/>
    <w:rsid w:val="00B80402"/>
    <w:rsid w:val="00B937B2"/>
    <w:rsid w:val="00B96470"/>
    <w:rsid w:val="00BA0088"/>
    <w:rsid w:val="00BA4C5E"/>
    <w:rsid w:val="00BB3E18"/>
    <w:rsid w:val="00BC0857"/>
    <w:rsid w:val="00BC5581"/>
    <w:rsid w:val="00BD40C2"/>
    <w:rsid w:val="00BE34B9"/>
    <w:rsid w:val="00BE3F13"/>
    <w:rsid w:val="00C00FDB"/>
    <w:rsid w:val="00C03EAC"/>
    <w:rsid w:val="00C10B9A"/>
    <w:rsid w:val="00C11FAF"/>
    <w:rsid w:val="00C15D4E"/>
    <w:rsid w:val="00C215F3"/>
    <w:rsid w:val="00C31599"/>
    <w:rsid w:val="00C32F86"/>
    <w:rsid w:val="00C34A53"/>
    <w:rsid w:val="00C37806"/>
    <w:rsid w:val="00C57BB5"/>
    <w:rsid w:val="00C62637"/>
    <w:rsid w:val="00C70709"/>
    <w:rsid w:val="00C729BF"/>
    <w:rsid w:val="00C7591A"/>
    <w:rsid w:val="00C803BC"/>
    <w:rsid w:val="00C8304A"/>
    <w:rsid w:val="00C840BB"/>
    <w:rsid w:val="00C97C5F"/>
    <w:rsid w:val="00CB0511"/>
    <w:rsid w:val="00CB15E3"/>
    <w:rsid w:val="00CB48DD"/>
    <w:rsid w:val="00CD053E"/>
    <w:rsid w:val="00CE6962"/>
    <w:rsid w:val="00CF32E7"/>
    <w:rsid w:val="00CF4F30"/>
    <w:rsid w:val="00D023A1"/>
    <w:rsid w:val="00D03D07"/>
    <w:rsid w:val="00D057D9"/>
    <w:rsid w:val="00D05B52"/>
    <w:rsid w:val="00D11485"/>
    <w:rsid w:val="00D20710"/>
    <w:rsid w:val="00D21040"/>
    <w:rsid w:val="00D3016E"/>
    <w:rsid w:val="00D35260"/>
    <w:rsid w:val="00D434D2"/>
    <w:rsid w:val="00D44425"/>
    <w:rsid w:val="00D602C0"/>
    <w:rsid w:val="00D702D7"/>
    <w:rsid w:val="00D90DB3"/>
    <w:rsid w:val="00D97750"/>
    <w:rsid w:val="00DA76FC"/>
    <w:rsid w:val="00DB1042"/>
    <w:rsid w:val="00DE507C"/>
    <w:rsid w:val="00DE7F20"/>
    <w:rsid w:val="00DF298C"/>
    <w:rsid w:val="00DF6343"/>
    <w:rsid w:val="00DF7532"/>
    <w:rsid w:val="00DF7992"/>
    <w:rsid w:val="00E06E03"/>
    <w:rsid w:val="00E12BF4"/>
    <w:rsid w:val="00E23416"/>
    <w:rsid w:val="00E345D7"/>
    <w:rsid w:val="00E50AAE"/>
    <w:rsid w:val="00E63F36"/>
    <w:rsid w:val="00E67E06"/>
    <w:rsid w:val="00E77D66"/>
    <w:rsid w:val="00E87912"/>
    <w:rsid w:val="00E94021"/>
    <w:rsid w:val="00E94D94"/>
    <w:rsid w:val="00E97F41"/>
    <w:rsid w:val="00EA1EE5"/>
    <w:rsid w:val="00EA267C"/>
    <w:rsid w:val="00EA4520"/>
    <w:rsid w:val="00EB48B6"/>
    <w:rsid w:val="00EB77B1"/>
    <w:rsid w:val="00EC0413"/>
    <w:rsid w:val="00EC2EED"/>
    <w:rsid w:val="00EC3E87"/>
    <w:rsid w:val="00EC51E9"/>
    <w:rsid w:val="00EC5967"/>
    <w:rsid w:val="00ED42B4"/>
    <w:rsid w:val="00ED5376"/>
    <w:rsid w:val="00ED77B9"/>
    <w:rsid w:val="00EE1504"/>
    <w:rsid w:val="00EE39D9"/>
    <w:rsid w:val="00EF0152"/>
    <w:rsid w:val="00EF5385"/>
    <w:rsid w:val="00F02773"/>
    <w:rsid w:val="00F10D3B"/>
    <w:rsid w:val="00F11BC8"/>
    <w:rsid w:val="00F22573"/>
    <w:rsid w:val="00F238EC"/>
    <w:rsid w:val="00F31E8B"/>
    <w:rsid w:val="00F32442"/>
    <w:rsid w:val="00F421A7"/>
    <w:rsid w:val="00F42C84"/>
    <w:rsid w:val="00F46428"/>
    <w:rsid w:val="00F47DCF"/>
    <w:rsid w:val="00F50BD6"/>
    <w:rsid w:val="00F556B8"/>
    <w:rsid w:val="00F625C9"/>
    <w:rsid w:val="00F84D79"/>
    <w:rsid w:val="00F863EC"/>
    <w:rsid w:val="00F9011D"/>
    <w:rsid w:val="00F96971"/>
    <w:rsid w:val="00F96C58"/>
    <w:rsid w:val="00FB77DD"/>
    <w:rsid w:val="00FC5CB9"/>
    <w:rsid w:val="00FC6D4E"/>
    <w:rsid w:val="00FC738B"/>
    <w:rsid w:val="00FE32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0B509B"/>
  <w15:docId w15:val="{B920C2FD-F9BC-4789-B5DC-E77AFC985F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0588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2191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219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464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959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59F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959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59F2"/>
  </w:style>
  <w:style w:type="paragraph" w:styleId="Footer">
    <w:name w:val="footer"/>
    <w:basedOn w:val="Normal"/>
    <w:link w:val="FooterChar"/>
    <w:uiPriority w:val="99"/>
    <w:unhideWhenUsed/>
    <w:rsid w:val="005959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59F2"/>
  </w:style>
  <w:style w:type="paragraph" w:styleId="ListParagraph">
    <w:name w:val="List Paragraph"/>
    <w:basedOn w:val="Normal"/>
    <w:uiPriority w:val="34"/>
    <w:qFormat/>
    <w:rsid w:val="00C7591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157E7"/>
    <w:rPr>
      <w:color w:val="808080"/>
    </w:rPr>
  </w:style>
  <w:style w:type="paragraph" w:customStyle="1" w:styleId="Default">
    <w:name w:val="Default"/>
    <w:rsid w:val="00F22573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eastAsia="en-AU"/>
    </w:rPr>
  </w:style>
  <w:style w:type="paragraph" w:styleId="FootnoteText">
    <w:name w:val="footnote text"/>
    <w:basedOn w:val="Normal"/>
    <w:link w:val="FootnoteTextChar"/>
    <w:rsid w:val="00F22573"/>
    <w:pPr>
      <w:spacing w:after="0" w:line="240" w:lineRule="auto"/>
    </w:pPr>
    <w:rPr>
      <w:rFonts w:eastAsiaTheme="minorEastAsia"/>
      <w:sz w:val="20"/>
      <w:szCs w:val="20"/>
      <w:lang w:eastAsia="en-AU"/>
    </w:rPr>
  </w:style>
  <w:style w:type="character" w:customStyle="1" w:styleId="FootnoteTextChar">
    <w:name w:val="Footnote Text Char"/>
    <w:basedOn w:val="DefaultParagraphFont"/>
    <w:link w:val="FootnoteText"/>
    <w:rsid w:val="00F22573"/>
    <w:rPr>
      <w:rFonts w:eastAsiaTheme="minorEastAsia"/>
      <w:sz w:val="20"/>
      <w:szCs w:val="20"/>
      <w:lang w:eastAsia="en-AU"/>
    </w:rPr>
  </w:style>
  <w:style w:type="character" w:styleId="FootnoteReference">
    <w:name w:val="footnote reference"/>
    <w:basedOn w:val="DefaultParagraphFont"/>
    <w:rsid w:val="00F22573"/>
    <w:rPr>
      <w:vertAlign w:val="superscript"/>
    </w:rPr>
  </w:style>
  <w:style w:type="character" w:styleId="Hyperlink">
    <w:name w:val="Hyperlink"/>
    <w:basedOn w:val="DefaultParagraphFont"/>
    <w:rsid w:val="00B76289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914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9141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9141D"/>
    <w:rPr>
      <w:sz w:val="20"/>
      <w:szCs w:val="20"/>
    </w:rPr>
  </w:style>
  <w:style w:type="character" w:customStyle="1" w:styleId="heading11">
    <w:name w:val="heading_11"/>
    <w:basedOn w:val="DefaultParagraphFont"/>
    <w:rsid w:val="00685278"/>
    <w:rPr>
      <w:b/>
      <w:bCs/>
      <w:i w:val="0"/>
      <w:iCs w:val="0"/>
      <w:color w:val="CC3333"/>
      <w:sz w:val="18"/>
      <w:szCs w:val="18"/>
    </w:rPr>
  </w:style>
  <w:style w:type="table" w:styleId="GridTable4-Accent4">
    <w:name w:val="Grid Table 4 Accent 4"/>
    <w:basedOn w:val="TableNormal"/>
    <w:uiPriority w:val="49"/>
    <w:rsid w:val="00EC0413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3-Accent4">
    <w:name w:val="Grid Table 3 Accent 4"/>
    <w:basedOn w:val="TableNormal"/>
    <w:uiPriority w:val="48"/>
    <w:rsid w:val="00305882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30588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21916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2191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8F2F6D"/>
    <w:rPr>
      <w:color w:val="800080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34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34D2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C32F8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4241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004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3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4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5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7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9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7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5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9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ustin">
      <a:maj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Horizon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cContactPerson xmlns="f6464ea4-2b8d-4425-850a-cba1884e9009">
      <UserInfo>
        <DisplayName>Exec Assistant</DisplayName>
        <AccountId>229</AccountId>
        <AccountType/>
      </UserInfo>
    </ccContactPerson>
    <Form_x0020_category xmlns="f6464ea4-2b8d-4425-850a-cba1884e9009">Meetings</Form_x0020_category>
    <Description0 xmlns="f6464ea4-2b8d-4425-850a-cba1884e9009" xsi:nil="true"/>
    <ManagementStatus xmlns="ef5d130a-dd95-4f16-89f4-fa12b5ef237a" xsi:nil="true"/>
    <Order_x0020_No_x002e_ xmlns="f6464ea4-2b8d-4425-850a-cba1884e9009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3516F498AAA446ABA51F0790DC0CD2" ma:contentTypeVersion="5" ma:contentTypeDescription="Create a new document." ma:contentTypeScope="" ma:versionID="56505f97613af71cb281338e43e2fcb4">
  <xsd:schema xmlns:xsd="http://www.w3.org/2001/XMLSchema" xmlns:xs="http://www.w3.org/2001/XMLSchema" xmlns:p="http://schemas.microsoft.com/office/2006/metadata/properties" xmlns:ns2="f6464ea4-2b8d-4425-850a-cba1884e9009" xmlns:ns3="ef5d130a-dd95-4f16-89f4-fa12b5ef237a" targetNamespace="http://schemas.microsoft.com/office/2006/metadata/properties" ma:root="true" ma:fieldsID="9ff08f3e90cfed4c2c37e108e9e6ca1e" ns2:_="" ns3:_="">
    <xsd:import namespace="f6464ea4-2b8d-4425-850a-cba1884e9009"/>
    <xsd:import namespace="ef5d130a-dd95-4f16-89f4-fa12b5ef237a"/>
    <xsd:element name="properties">
      <xsd:complexType>
        <xsd:sequence>
          <xsd:element name="documentManagement">
            <xsd:complexType>
              <xsd:all>
                <xsd:element ref="ns2:Description0" minOccurs="0"/>
                <xsd:element ref="ns2:Form_x0020_category" minOccurs="0"/>
                <xsd:element ref="ns2:ccContactPerson" minOccurs="0"/>
                <xsd:element ref="ns3:ManagementStatus" minOccurs="0"/>
                <xsd:element ref="ns2:Order_x0020_No_x002e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464ea4-2b8d-4425-850a-cba1884e9009" elementFormDefault="qualified">
    <xsd:import namespace="http://schemas.microsoft.com/office/2006/documentManagement/types"/>
    <xsd:import namespace="http://schemas.microsoft.com/office/infopath/2007/PartnerControls"/>
    <xsd:element name="Description0" ma:index="2" nillable="true" ma:displayName="Description" ma:internalName="Description0">
      <xsd:simpleType>
        <xsd:restriction base="dms:Note">
          <xsd:maxLength value="255"/>
        </xsd:restriction>
      </xsd:simpleType>
    </xsd:element>
    <xsd:element name="Form_x0020_category" ma:index="3" nillable="true" ma:displayName="Category" ma:default="Human Resources" ma:format="Dropdown" ma:internalName="Form_x0020_category">
      <xsd:simpleType>
        <xsd:restriction base="dms:Choice">
          <xsd:enumeration value="Human Resources"/>
          <xsd:enumeration value="Communication"/>
          <xsd:enumeration value="Complaints Management"/>
          <xsd:enumeration value="Distribution"/>
          <xsd:enumeration value="Events"/>
          <xsd:enumeration value="External Communication"/>
          <xsd:enumeration value="Gifts"/>
          <xsd:enumeration value="Information Resource Centre/Library"/>
          <xsd:enumeration value="Social Club"/>
          <xsd:enumeration value="Travel"/>
          <xsd:enumeration value="Web and Multimedia"/>
          <xsd:enumeration value="Copyright permissions"/>
          <xsd:enumeration value="Employment"/>
          <xsd:enumeration value="External correspondence"/>
          <xsd:enumeration value="Freedom of Information"/>
          <xsd:enumeration value="Internal correspondence"/>
          <xsd:enumeration value="Meetings"/>
          <xsd:enumeration value="Ministerial"/>
          <xsd:enumeration value="Presentations"/>
          <xsd:enumeration value="Procedures"/>
          <xsd:enumeration value="Human Resources Job Panels"/>
          <xsd:enumeration value="Program governance"/>
        </xsd:restriction>
      </xsd:simpleType>
    </xsd:element>
    <xsd:element name="ccContactPerson" ma:index="4" nillable="true" ma:displayName="Contact Person" ma:SharePointGroup="0" ma:internalName="ccContactPerson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Order_x0020_No_x002e_" ma:index="12" nillable="true" ma:displayName="Order No." ma:decimals="0" ma:internalName="Order_x0020_No_x002e_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5d130a-dd95-4f16-89f4-fa12b5ef237a" elementFormDefault="qualified">
    <xsd:import namespace="http://schemas.microsoft.com/office/2006/documentManagement/types"/>
    <xsd:import namespace="http://schemas.microsoft.com/office/infopath/2007/PartnerControls"/>
    <xsd:element name="ManagementStatus" ma:index="5" nillable="true" ma:displayName="Management Status" ma:description="Indicates if a list item is managed by HP TRIM" ma:internalName="ManagementStatus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D0B4DA3-104A-4966-B70E-30D7FED71305}">
  <ds:schemaRefs>
    <ds:schemaRef ds:uri="http://schemas.microsoft.com/office/2006/metadata/properties"/>
    <ds:schemaRef ds:uri="http://schemas.microsoft.com/office/infopath/2007/PartnerControls"/>
    <ds:schemaRef ds:uri="f6464ea4-2b8d-4425-850a-cba1884e9009"/>
    <ds:schemaRef ds:uri="ef5d130a-dd95-4f16-89f4-fa12b5ef237a"/>
  </ds:schemaRefs>
</ds:datastoreItem>
</file>

<file path=customXml/itemProps2.xml><?xml version="1.0" encoding="utf-8"?>
<ds:datastoreItem xmlns:ds="http://schemas.openxmlformats.org/officeDocument/2006/customXml" ds:itemID="{A3009C3D-741C-487E-AE85-582F12BAECC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175911C-0F81-4B8E-A5D3-3FE35E146D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464ea4-2b8d-4425-850a-cba1884e9009"/>
    <ds:schemaRef ds:uri="ef5d130a-dd95-4f16-89f4-fa12b5ef23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551B24F-736A-4E90-B057-E796D897A74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627</Words>
  <Characters>357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SA Board paper template</vt:lpstr>
    </vt:vector>
  </TitlesOfParts>
  <Company>CC</Company>
  <LinksUpToDate>false</LinksUpToDate>
  <CharactersWithSpaces>4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SA Board paper template</dc:title>
  <dc:creator>Cindy Chan</dc:creator>
  <cp:lastModifiedBy>Rachael Davidson</cp:lastModifiedBy>
  <cp:revision>3</cp:revision>
  <cp:lastPrinted>2023-03-30T05:44:00Z</cp:lastPrinted>
  <dcterms:created xsi:type="dcterms:W3CDTF">2026-06-04T01:34:00Z</dcterms:created>
  <dcterms:modified xsi:type="dcterms:W3CDTF">2026-06-04T0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3516F498AAA446ABA51F0790DC0CD2</vt:lpwstr>
  </property>
</Properties>
</file>